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C1FA0" w:rsidR="006970A6" w:rsidP="007E66E5" w:rsidRDefault="10769A2E" w14:paraId="66E7EB75" w14:textId="221C80A3">
      <w:pPr>
        <w:pStyle w:val="Title"/>
        <w:jc w:val="center"/>
        <w:rPr>
          <w:lang w:val="en-GB"/>
        </w:rPr>
      </w:pPr>
      <w:r w:rsidRPr="00AC1FA0">
        <w:rPr>
          <w:lang w:val="en-GB"/>
        </w:rPr>
        <w:t>Waterboy &amp; Firegirl Manual</w:t>
      </w:r>
    </w:p>
    <w:p w:rsidRPr="00AC1FA0" w:rsidR="003E52AF" w:rsidP="003E52AF" w:rsidRDefault="003E52AF" w14:paraId="5A5B0B71" w14:textId="77777777">
      <w:pPr>
        <w:rPr>
          <w:lang w:val="en-GB"/>
        </w:rPr>
      </w:pPr>
    </w:p>
    <w:p w:rsidRPr="00AC1FA0" w:rsidR="003E52AF" w:rsidP="003E52AF" w:rsidRDefault="003E52AF" w14:paraId="3FF7943B" w14:textId="77777777">
      <w:pPr>
        <w:rPr>
          <w:lang w:val="en-GB"/>
        </w:rPr>
      </w:pP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GB"/>
        </w:rPr>
        <w:id w:val="1668287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Pr="00AC1FA0" w:rsidR="00D91DC7" w:rsidRDefault="00D91DC7" w14:paraId="3E854E73" w14:textId="607BB5C1">
          <w:pPr>
            <w:pStyle w:val="TOCHeading"/>
            <w:rPr>
              <w:lang w:val="en-GB"/>
            </w:rPr>
          </w:pPr>
          <w:r w:rsidRPr="00AC1FA0">
            <w:rPr>
              <w:lang w:val="en-GB"/>
            </w:rPr>
            <w:t>Contents</w:t>
          </w:r>
        </w:p>
        <w:p w:rsidR="00B64283" w:rsidRDefault="00D91DC7" w14:paraId="4DD85B57" w14:textId="1A68EEE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 w:rsidRPr="00AC1FA0">
            <w:rPr>
              <w:lang w:val="en-GB"/>
            </w:rPr>
            <w:fldChar w:fldCharType="begin"/>
          </w:r>
          <w:r w:rsidRPr="00AC1FA0">
            <w:rPr>
              <w:lang w:val="en-GB"/>
            </w:rPr>
            <w:instrText xml:space="preserve"> TOC \o "1-3" \h \z \u </w:instrText>
          </w:r>
          <w:r w:rsidRPr="00AC1FA0">
            <w:rPr>
              <w:lang w:val="en-GB"/>
            </w:rPr>
            <w:fldChar w:fldCharType="separate"/>
          </w:r>
          <w:hyperlink w:history="1" w:anchor="_Toc124668175">
            <w:r w:rsidRPr="004500F0" w:rsidR="00B64283">
              <w:rPr>
                <w:rStyle w:val="Hyperlink"/>
                <w:noProof/>
                <w:lang w:val="en-GB"/>
              </w:rPr>
              <w:t>Setup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75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2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00350089" w14:textId="00AB0F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76">
            <w:r w:rsidRPr="004500F0" w:rsidR="00B64283">
              <w:rPr>
                <w:rStyle w:val="Hyperlink"/>
                <w:noProof/>
                <w:lang w:val="en-GB"/>
              </w:rPr>
              <w:t>Component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76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2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0C6238C7" w14:textId="4493E8A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77">
            <w:r w:rsidRPr="004500F0" w:rsidR="00B64283">
              <w:rPr>
                <w:rStyle w:val="Hyperlink"/>
                <w:noProof/>
                <w:lang w:val="en-GB"/>
              </w:rPr>
              <w:t>Setup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77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2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2F28D5D4" w14:textId="43663CB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78">
            <w:r w:rsidRPr="004500F0" w:rsidR="00B64283">
              <w:rPr>
                <w:rStyle w:val="Hyperlink"/>
                <w:noProof/>
                <w:lang w:val="en-GB"/>
              </w:rPr>
              <w:t>How to play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78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3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4C9FFC53" w14:textId="78C3EA7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79">
            <w:r w:rsidRPr="004500F0" w:rsidR="00B64283">
              <w:rPr>
                <w:rStyle w:val="Hyperlink"/>
                <w:noProof/>
                <w:lang w:val="en-GB"/>
              </w:rPr>
              <w:t>Before playing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79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3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309FD056" w14:textId="485FCF7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0">
            <w:r w:rsidRPr="004500F0" w:rsidR="00B64283">
              <w:rPr>
                <w:rStyle w:val="Hyperlink"/>
                <w:noProof/>
                <w:lang w:val="en-GB"/>
              </w:rPr>
              <w:t>Playing level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0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3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7E083CAB" w14:textId="7F9A21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1">
            <w:r w:rsidRPr="004500F0" w:rsidR="00B64283">
              <w:rPr>
                <w:rStyle w:val="Hyperlink"/>
                <w:noProof/>
                <w:lang w:val="en-GB"/>
              </w:rPr>
              <w:t>Functionalities &amp; setting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1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4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1D0C6CA0" w14:textId="13215D3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2">
            <w:r w:rsidRPr="004500F0" w:rsidR="00B64283">
              <w:rPr>
                <w:rStyle w:val="Hyperlink"/>
                <w:noProof/>
                <w:lang w:val="en-GB"/>
              </w:rPr>
              <w:t>Button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2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4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00AFFD63" w14:textId="5B81CB4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3">
            <w:r w:rsidRPr="004500F0" w:rsidR="00B64283">
              <w:rPr>
                <w:rStyle w:val="Hyperlink"/>
                <w:noProof/>
                <w:lang w:val="en-GB"/>
              </w:rPr>
              <w:t>Lever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3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4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7A986879" w14:textId="2F7E67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4">
            <w:r w:rsidRPr="004500F0" w:rsidR="00B64283">
              <w:rPr>
                <w:rStyle w:val="Hyperlink"/>
                <w:noProof/>
                <w:lang w:val="en-GB"/>
              </w:rPr>
              <w:t>Liquid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4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4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43ECDBED" w14:textId="03F7312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5">
            <w:r w:rsidRPr="004500F0" w:rsidR="00B64283">
              <w:rPr>
                <w:rStyle w:val="Hyperlink"/>
                <w:noProof/>
                <w:lang w:val="en-GB"/>
              </w:rPr>
              <w:t>Platform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5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4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70BDDCC0" w14:textId="6D1B200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6">
            <w:r w:rsidRPr="004500F0" w:rsidR="00B64283">
              <w:rPr>
                <w:rStyle w:val="Hyperlink"/>
                <w:noProof/>
                <w:lang w:val="en-GB"/>
              </w:rPr>
              <w:t>Diamond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6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5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3ECAA0CB" w14:textId="04E8478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7">
            <w:r w:rsidRPr="004500F0" w:rsidR="00B64283">
              <w:rPr>
                <w:rStyle w:val="Hyperlink"/>
                <w:noProof/>
                <w:lang w:val="en-GB"/>
              </w:rPr>
              <w:t>Finish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7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5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7E876D13" w14:textId="2ED3D76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8">
            <w:r w:rsidRPr="004500F0" w:rsidR="00B64283">
              <w:rPr>
                <w:rStyle w:val="Hyperlink"/>
                <w:noProof/>
                <w:lang w:val="en-GB"/>
              </w:rPr>
              <w:t>Setting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8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5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2C70703C" w14:textId="641742A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89">
            <w:r w:rsidRPr="004500F0" w:rsidR="00B64283">
              <w:rPr>
                <w:rStyle w:val="Hyperlink"/>
                <w:noProof/>
                <w:lang w:val="en-GB"/>
              </w:rPr>
              <w:t>Controls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89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708E6ADC" w14:textId="27B9058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0">
            <w:r w:rsidRPr="004500F0" w:rsidR="00B64283">
              <w:rPr>
                <w:rStyle w:val="Hyperlink"/>
                <w:noProof/>
                <w:lang w:val="en-GB"/>
              </w:rPr>
              <w:t>Menu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0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22A67B8D" w14:textId="5878484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1">
            <w:r w:rsidRPr="004500F0" w:rsidR="00B64283">
              <w:rPr>
                <w:rStyle w:val="Hyperlink"/>
                <w:noProof/>
                <w:lang w:val="en-GB"/>
              </w:rPr>
              <w:t>Joystick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1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67DE8CFD" w14:textId="1C43C52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2">
            <w:r w:rsidRPr="004500F0" w:rsidR="00B64283">
              <w:rPr>
                <w:rStyle w:val="Hyperlink"/>
                <w:noProof/>
                <w:lang w:val="en-GB"/>
              </w:rPr>
              <w:t>C-button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2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5FD3ABA9" w14:textId="7FE2B82D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3">
            <w:r w:rsidRPr="004500F0" w:rsidR="00B64283">
              <w:rPr>
                <w:rStyle w:val="Hyperlink"/>
                <w:noProof/>
                <w:lang w:val="en-GB"/>
              </w:rPr>
              <w:t>Z-button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3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566D65DC" w14:textId="5B76F5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4">
            <w:r w:rsidRPr="004500F0" w:rsidR="00B64283">
              <w:rPr>
                <w:rStyle w:val="Hyperlink"/>
                <w:noProof/>
                <w:lang w:val="en-GB"/>
              </w:rPr>
              <w:t>Game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4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3DE97F3D" w14:textId="6BCDE12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5">
            <w:r w:rsidRPr="004500F0" w:rsidR="00B64283">
              <w:rPr>
                <w:rStyle w:val="Hyperlink"/>
                <w:noProof/>
                <w:lang w:val="en-GB"/>
              </w:rPr>
              <w:t>Joystick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5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41C32A97" w14:textId="5416087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6">
            <w:r w:rsidRPr="004500F0" w:rsidR="00B64283">
              <w:rPr>
                <w:rStyle w:val="Hyperlink"/>
                <w:noProof/>
                <w:lang w:val="en-GB"/>
              </w:rPr>
              <w:t>C-button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6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="00B64283" w:rsidRDefault="005E7408" w14:paraId="7745BE1D" w14:textId="56343E2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history="1" w:anchor="_Toc124668197">
            <w:r w:rsidRPr="004500F0" w:rsidR="00B64283">
              <w:rPr>
                <w:rStyle w:val="Hyperlink"/>
                <w:noProof/>
                <w:lang w:val="en-GB"/>
              </w:rPr>
              <w:t>Z-button</w:t>
            </w:r>
            <w:r w:rsidR="00B64283">
              <w:rPr>
                <w:noProof/>
                <w:webHidden/>
              </w:rPr>
              <w:tab/>
            </w:r>
            <w:r w:rsidR="00B64283">
              <w:rPr>
                <w:noProof/>
                <w:webHidden/>
              </w:rPr>
              <w:fldChar w:fldCharType="begin"/>
            </w:r>
            <w:r w:rsidR="00B64283">
              <w:rPr>
                <w:noProof/>
                <w:webHidden/>
              </w:rPr>
              <w:instrText xml:space="preserve"> PAGEREF _Toc124668197 \h </w:instrText>
            </w:r>
            <w:r w:rsidR="00B64283">
              <w:rPr>
                <w:noProof/>
                <w:webHidden/>
              </w:rPr>
            </w:r>
            <w:r w:rsidR="00B64283">
              <w:rPr>
                <w:noProof/>
                <w:webHidden/>
              </w:rPr>
              <w:fldChar w:fldCharType="separate"/>
            </w:r>
            <w:r w:rsidR="00B64283">
              <w:rPr>
                <w:noProof/>
                <w:webHidden/>
              </w:rPr>
              <w:t>6</w:t>
            </w:r>
            <w:r w:rsidR="00B64283">
              <w:rPr>
                <w:noProof/>
                <w:webHidden/>
              </w:rPr>
              <w:fldChar w:fldCharType="end"/>
            </w:r>
          </w:hyperlink>
        </w:p>
        <w:p w:rsidRPr="00AC1FA0" w:rsidR="00D91DC7" w:rsidRDefault="00D91DC7" w14:paraId="1B1F712A" w14:textId="499B67E1">
          <w:pPr>
            <w:rPr>
              <w:lang w:val="en-GB"/>
            </w:rPr>
          </w:pPr>
          <w:r w:rsidRPr="00AC1FA0">
            <w:rPr>
              <w:b/>
              <w:bCs/>
              <w:noProof/>
              <w:lang w:val="en-GB"/>
            </w:rPr>
            <w:fldChar w:fldCharType="end"/>
          </w:r>
        </w:p>
      </w:sdtContent>
    </w:sdt>
    <w:p w:rsidRPr="00AC1FA0" w:rsidR="003E52AF" w:rsidRDefault="006970A6" w14:paraId="527C0FF0" w14:textId="1EE481C7">
      <w:pPr>
        <w:rPr>
          <w:lang w:val="en-GB"/>
        </w:rPr>
      </w:pPr>
      <w:r w:rsidRPr="00AC1FA0">
        <w:rPr>
          <w:lang w:val="en-GB"/>
        </w:rPr>
        <w:br w:type="page"/>
      </w:r>
    </w:p>
    <w:p w:rsidRPr="00AC1FA0" w:rsidR="0037290A" w:rsidP="006730B3" w:rsidRDefault="006730B3" w14:paraId="34717B6C" w14:textId="6A2BB975">
      <w:pPr>
        <w:pStyle w:val="Heading1"/>
        <w:rPr>
          <w:lang w:val="en-GB"/>
        </w:rPr>
      </w:pPr>
      <w:bookmarkStart w:name="_Toc124668175" w:id="0"/>
      <w:r w:rsidRPr="00AC1FA0">
        <w:rPr>
          <w:lang w:val="en-GB"/>
        </w:rPr>
        <w:t>S</w:t>
      </w:r>
      <w:r w:rsidRPr="00AC1FA0" w:rsidR="005E65E8">
        <w:rPr>
          <w:lang w:val="en-GB"/>
        </w:rPr>
        <w:t>etup</w:t>
      </w:r>
      <w:bookmarkEnd w:id="0"/>
    </w:p>
    <w:p w:rsidRPr="00AC1FA0" w:rsidR="00C06FE5" w:rsidP="00832409" w:rsidRDefault="00832409" w14:paraId="01908538" w14:textId="3D2B9CE2">
      <w:pPr>
        <w:pStyle w:val="Heading2"/>
        <w:rPr>
          <w:lang w:val="en-GB"/>
        </w:rPr>
      </w:pPr>
      <w:bookmarkStart w:name="_Toc124668176" w:id="1"/>
      <w:r w:rsidRPr="00AC1FA0">
        <w:rPr>
          <w:lang w:val="en-GB"/>
        </w:rPr>
        <w:t>Components</w:t>
      </w:r>
      <w:bookmarkEnd w:id="1"/>
    </w:p>
    <w:p w:rsidRPr="00AC1FA0" w:rsidR="006730B3" w:rsidP="006730B3" w:rsidRDefault="000953DB" w14:paraId="2498859F" w14:textId="72E235E7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3" behindDoc="1" locked="0" layoutInCell="1" allowOverlap="1" wp14:anchorId="5822DD50" wp14:editId="067643BC">
            <wp:simplePos x="0" y="0"/>
            <wp:positionH relativeFrom="margin">
              <wp:posOffset>3649980</wp:posOffset>
            </wp:positionH>
            <wp:positionV relativeFrom="paragraph">
              <wp:posOffset>68580</wp:posOffset>
            </wp:positionV>
            <wp:extent cx="1939014" cy="1089660"/>
            <wp:effectExtent l="0" t="0" r="4445" b="0"/>
            <wp:wrapNone/>
            <wp:docPr id="4" name="Picture 4" descr="A picture containing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electronics, circui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014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462577">
        <w:rPr>
          <w:noProof/>
          <w:lang w:val="en-GB"/>
        </w:rPr>
        <w:drawing>
          <wp:anchor distT="0" distB="0" distL="114300" distR="114300" simplePos="0" relativeHeight="251658240" behindDoc="1" locked="0" layoutInCell="1" allowOverlap="1" wp14:anchorId="15E9BE9B" wp14:editId="0F65395E">
            <wp:simplePos x="0" y="0"/>
            <wp:positionH relativeFrom="margin">
              <wp:posOffset>893445</wp:posOffset>
            </wp:positionH>
            <wp:positionV relativeFrom="paragraph">
              <wp:posOffset>142240</wp:posOffset>
            </wp:positionV>
            <wp:extent cx="1436660" cy="1127760"/>
            <wp:effectExtent l="0" t="0" r="0" b="0"/>
            <wp:wrapNone/>
            <wp:docPr id="1" name="Picture 1" descr="A close-up of a computer chi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lose-up of a computer chip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66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474BA3">
        <w:rPr>
          <w:lang w:val="en-GB"/>
        </w:rPr>
        <w:t xml:space="preserve">The package </w:t>
      </w:r>
      <w:r w:rsidRPr="00AC1FA0" w:rsidR="00712266">
        <w:rPr>
          <w:lang w:val="en-GB"/>
        </w:rPr>
        <w:t xml:space="preserve">contains </w:t>
      </w:r>
      <w:r w:rsidRPr="00AC1FA0" w:rsidR="00BC7305">
        <w:rPr>
          <w:b/>
          <w:bCs/>
          <w:lang w:val="en-GB"/>
        </w:rPr>
        <w:t>two</w:t>
      </w:r>
      <w:r w:rsidRPr="00AC1FA0" w:rsidR="00BC7305">
        <w:rPr>
          <w:lang w:val="en-GB"/>
        </w:rPr>
        <w:t xml:space="preserve"> of </w:t>
      </w:r>
      <w:r w:rsidRPr="00AC1FA0" w:rsidR="00324B46">
        <w:rPr>
          <w:lang w:val="en-GB"/>
        </w:rPr>
        <w:t>each</w:t>
      </w:r>
      <w:r w:rsidRPr="00AC1FA0" w:rsidR="00712266">
        <w:rPr>
          <w:lang w:val="en-GB"/>
        </w:rPr>
        <w:t xml:space="preserve"> </w:t>
      </w:r>
      <w:r w:rsidRPr="00AC1FA0" w:rsidR="009A5201">
        <w:rPr>
          <w:lang w:val="en-GB"/>
        </w:rPr>
        <w:t>component</w:t>
      </w:r>
      <w:r w:rsidRPr="00AC1FA0" w:rsidR="006F1AFD">
        <w:rPr>
          <w:lang w:val="en-GB"/>
        </w:rPr>
        <w:t>:</w:t>
      </w:r>
    </w:p>
    <w:p w:rsidRPr="00AC1FA0" w:rsidR="00462577" w:rsidP="006730B3" w:rsidRDefault="006F1AFD" w14:paraId="6D73E81D" w14:textId="74659C4C">
      <w:pPr>
        <w:rPr>
          <w:lang w:val="en-GB"/>
        </w:rPr>
      </w:pPr>
      <w:r w:rsidRPr="00AC1FA0">
        <w:rPr>
          <w:lang w:val="en-GB"/>
        </w:rPr>
        <w:t>An Arduino Uno:</w:t>
      </w:r>
      <w:r w:rsidRPr="00AC1FA0" w:rsidR="00462577">
        <w:rPr>
          <w:lang w:val="en-GB"/>
        </w:rPr>
        <w:tab/>
      </w:r>
      <w:r w:rsidRPr="00AC1FA0" w:rsidR="00462577">
        <w:rPr>
          <w:lang w:val="en-GB"/>
        </w:rPr>
        <w:tab/>
      </w:r>
      <w:r w:rsidRPr="00AC1FA0" w:rsidR="00462577">
        <w:rPr>
          <w:lang w:val="en-GB"/>
        </w:rPr>
        <w:tab/>
      </w:r>
      <w:r w:rsidRPr="00AC1FA0" w:rsidR="00462577">
        <w:rPr>
          <w:lang w:val="en-GB"/>
        </w:rPr>
        <w:tab/>
      </w:r>
      <w:r w:rsidRPr="00AC1FA0" w:rsidR="00462577">
        <w:rPr>
          <w:lang w:val="en-GB"/>
        </w:rPr>
        <w:t>A game shield:</w:t>
      </w:r>
    </w:p>
    <w:p w:rsidRPr="00AC1FA0" w:rsidR="00462577" w:rsidP="006730B3" w:rsidRDefault="00D04237" w14:paraId="217C27ED" w14:textId="04A009AF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</w:p>
    <w:p w:rsidRPr="00AC1FA0" w:rsidR="00462577" w:rsidP="006730B3" w:rsidRDefault="00462577" w14:paraId="33FBE633" w14:textId="77777777">
      <w:pPr>
        <w:rPr>
          <w:lang w:val="en-GB"/>
        </w:rPr>
      </w:pPr>
    </w:p>
    <w:p w:rsidRPr="00AC1FA0" w:rsidR="00462577" w:rsidP="006730B3" w:rsidRDefault="00E47136" w14:paraId="5E2FB6D4" w14:textId="30B1143F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1" behindDoc="1" locked="0" layoutInCell="1" allowOverlap="1" wp14:anchorId="48390709" wp14:editId="3ECC5F5B">
            <wp:simplePos x="0" y="0"/>
            <wp:positionH relativeFrom="column">
              <wp:posOffset>3627120</wp:posOffset>
            </wp:positionH>
            <wp:positionV relativeFrom="paragraph">
              <wp:posOffset>46355</wp:posOffset>
            </wp:positionV>
            <wp:extent cx="1097280" cy="1396020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58" cy="14008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Pr="00AC1FA0" w:rsidR="006F1AFD" w:rsidP="006730B3" w:rsidRDefault="003366D5" w14:paraId="3F25169D" w14:textId="7A292586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2" behindDoc="1" locked="0" layoutInCell="1" allowOverlap="1" wp14:anchorId="3B35AF0A" wp14:editId="68F4F60A">
            <wp:simplePos x="0" y="0"/>
            <wp:positionH relativeFrom="margin">
              <wp:posOffset>259080</wp:posOffset>
            </wp:positionH>
            <wp:positionV relativeFrom="paragraph">
              <wp:posOffset>26035</wp:posOffset>
            </wp:positionV>
            <wp:extent cx="1836420" cy="1026315"/>
            <wp:effectExtent l="0" t="0" r="0" b="2540"/>
            <wp:wrapNone/>
            <wp:docPr id="3" name="Picture 3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electronic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420" cy="1026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E639FB">
        <w:rPr>
          <w:lang w:val="en-GB"/>
        </w:rPr>
        <w:t>A</w:t>
      </w:r>
      <w:r w:rsidRPr="00AC1FA0" w:rsidR="00E919D3">
        <w:rPr>
          <w:lang w:val="en-GB"/>
        </w:rPr>
        <w:t>n</w:t>
      </w:r>
      <w:r w:rsidRPr="00AC1FA0" w:rsidR="00DB5BD6">
        <w:rPr>
          <w:lang w:val="en-GB"/>
        </w:rPr>
        <w:t xml:space="preserve"> LCD screen: </w:t>
      </w:r>
      <w:r w:rsidRPr="00AC1FA0" w:rsidR="00DB5BD6">
        <w:rPr>
          <w:lang w:val="en-GB"/>
        </w:rPr>
        <w:tab/>
      </w:r>
      <w:r w:rsidRPr="00AC1FA0" w:rsidR="00DB5BD6">
        <w:rPr>
          <w:lang w:val="en-GB"/>
        </w:rPr>
        <w:tab/>
      </w:r>
      <w:r w:rsidRPr="00AC1FA0" w:rsidR="00DB5BD6">
        <w:rPr>
          <w:lang w:val="en-GB"/>
        </w:rPr>
        <w:tab/>
      </w:r>
      <w:r w:rsidRPr="00AC1FA0" w:rsidR="00DB5BD6">
        <w:rPr>
          <w:lang w:val="en-GB"/>
        </w:rPr>
        <w:tab/>
      </w:r>
      <w:r w:rsidRPr="00AC1FA0" w:rsidR="00DB5BD6">
        <w:rPr>
          <w:lang w:val="en-GB"/>
        </w:rPr>
        <w:tab/>
      </w:r>
      <w:r w:rsidRPr="00AC1FA0" w:rsidR="00E47136">
        <w:rPr>
          <w:lang w:val="en-GB"/>
        </w:rPr>
        <w:t>A</w:t>
      </w:r>
      <w:r w:rsidRPr="00AC1FA0" w:rsidR="00DB5BD6">
        <w:rPr>
          <w:lang w:val="en-GB"/>
        </w:rPr>
        <w:t xml:space="preserve"> Wii Nunchuk:</w:t>
      </w:r>
    </w:p>
    <w:p w:rsidRPr="00AC1FA0" w:rsidR="0046307C" w:rsidP="006730B3" w:rsidRDefault="0046307C" w14:paraId="2A32CCCE" w14:textId="7C25C308">
      <w:pPr>
        <w:rPr>
          <w:lang w:val="en-GB"/>
        </w:rPr>
      </w:pPr>
    </w:p>
    <w:p w:rsidRPr="00AC1FA0" w:rsidR="0046307C" w:rsidP="006730B3" w:rsidRDefault="0046307C" w14:paraId="4ADA24EB" w14:textId="77777777">
      <w:pPr>
        <w:rPr>
          <w:lang w:val="en-GB"/>
        </w:rPr>
      </w:pPr>
    </w:p>
    <w:p w:rsidRPr="00AC1FA0" w:rsidR="0037290A" w:rsidRDefault="0037290A" w14:paraId="00D17D0D" w14:textId="77777777">
      <w:pPr>
        <w:rPr>
          <w:lang w:val="en-GB"/>
        </w:rPr>
      </w:pPr>
    </w:p>
    <w:p w:rsidRPr="00AC1FA0" w:rsidR="00E47136" w:rsidRDefault="00292AB6" w14:paraId="280936D3" w14:textId="66A8395A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4" behindDoc="1" locked="0" layoutInCell="1" allowOverlap="1" wp14:anchorId="6265CB3B" wp14:editId="19109FDA">
            <wp:simplePos x="0" y="0"/>
            <wp:positionH relativeFrom="margin">
              <wp:posOffset>1575145</wp:posOffset>
            </wp:positionH>
            <wp:positionV relativeFrom="paragraph">
              <wp:posOffset>7478</wp:posOffset>
            </wp:positionV>
            <wp:extent cx="1258920" cy="125892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920" cy="1258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E47136">
        <w:rPr>
          <w:lang w:val="en-GB"/>
        </w:rPr>
        <w:t>A</w:t>
      </w:r>
      <w:r w:rsidRPr="00AC1FA0">
        <w:rPr>
          <w:lang w:val="en-GB"/>
        </w:rPr>
        <w:t xml:space="preserve">nd </w:t>
      </w:r>
      <w:r w:rsidRPr="00AC1FA0" w:rsidR="003A2A4A">
        <w:rPr>
          <w:lang w:val="en-GB"/>
        </w:rPr>
        <w:t>a</w:t>
      </w:r>
      <w:r w:rsidRPr="00AC1FA0">
        <w:rPr>
          <w:lang w:val="en-GB"/>
        </w:rPr>
        <w:t xml:space="preserve"> USB-</w:t>
      </w:r>
      <w:r w:rsidRPr="00AC1FA0" w:rsidR="00337235">
        <w:rPr>
          <w:lang w:val="en-GB"/>
        </w:rPr>
        <w:t>B</w:t>
      </w:r>
      <w:r w:rsidRPr="00AC1FA0">
        <w:rPr>
          <w:lang w:val="en-GB"/>
        </w:rPr>
        <w:t xml:space="preserve"> cable:</w:t>
      </w:r>
    </w:p>
    <w:p w:rsidRPr="00AC1FA0" w:rsidR="00292AB6" w:rsidRDefault="00292AB6" w14:paraId="4DCF6F9A" w14:textId="77777777">
      <w:pPr>
        <w:rPr>
          <w:lang w:val="en-GB"/>
        </w:rPr>
      </w:pPr>
    </w:p>
    <w:p w:rsidRPr="00AC1FA0" w:rsidR="00292AB6" w:rsidRDefault="00292AB6" w14:paraId="18940517" w14:textId="77777777">
      <w:pPr>
        <w:rPr>
          <w:lang w:val="en-GB"/>
        </w:rPr>
      </w:pPr>
    </w:p>
    <w:p w:rsidRPr="00AC1FA0" w:rsidR="00292AB6" w:rsidRDefault="00292AB6" w14:paraId="0EA9273E" w14:textId="77777777">
      <w:pPr>
        <w:rPr>
          <w:lang w:val="en-GB"/>
        </w:rPr>
      </w:pPr>
    </w:p>
    <w:p w:rsidRPr="00AC1FA0" w:rsidR="00292AB6" w:rsidRDefault="00292AB6" w14:paraId="13F84496" w14:textId="77777777">
      <w:pPr>
        <w:rPr>
          <w:lang w:val="en-GB"/>
        </w:rPr>
      </w:pPr>
    </w:p>
    <w:p w:rsidRPr="00AC1FA0" w:rsidR="001336D2" w:rsidP="001336D2" w:rsidRDefault="001336D2" w14:paraId="298B7361" w14:textId="77777777">
      <w:pPr>
        <w:pStyle w:val="Heading2"/>
        <w:rPr>
          <w:lang w:val="en-GB"/>
        </w:rPr>
      </w:pPr>
      <w:bookmarkStart w:name="_Toc124668177" w:id="2"/>
      <w:r w:rsidRPr="00AC1FA0">
        <w:rPr>
          <w:lang w:val="en-GB"/>
        </w:rPr>
        <w:t>Setup</w:t>
      </w:r>
      <w:bookmarkEnd w:id="2"/>
    </w:p>
    <w:p w:rsidRPr="00AC1FA0" w:rsidR="00915486" w:rsidP="000B6B86" w:rsidRDefault="000B6B86" w14:paraId="1C658661" w14:textId="441F25FF">
      <w:pPr>
        <w:pStyle w:val="ListParagraph"/>
        <w:numPr>
          <w:ilvl w:val="0"/>
          <w:numId w:val="14"/>
        </w:numPr>
        <w:rPr>
          <w:lang w:val="en-GB"/>
        </w:rPr>
      </w:pPr>
      <w:r w:rsidRPr="00AC1FA0">
        <w:rPr>
          <w:lang w:val="en-GB"/>
        </w:rPr>
        <w:t>P</w:t>
      </w:r>
      <w:r w:rsidRPr="00AC1FA0" w:rsidR="00172195">
        <w:rPr>
          <w:lang w:val="en-GB"/>
        </w:rPr>
        <w:t>lace the Arduino on a hard surface</w:t>
      </w:r>
      <w:r w:rsidRPr="00AC1FA0" w:rsidR="00915486">
        <w:rPr>
          <w:lang w:val="en-GB"/>
        </w:rPr>
        <w:t>.</w:t>
      </w:r>
    </w:p>
    <w:p w:rsidRPr="00AC1FA0" w:rsidR="00F81403" w:rsidP="000B6B86" w:rsidRDefault="00857F0C" w14:paraId="22ED9D88" w14:textId="0B74351A">
      <w:pPr>
        <w:pStyle w:val="ListParagraph"/>
        <w:numPr>
          <w:ilvl w:val="0"/>
          <w:numId w:val="14"/>
        </w:numPr>
        <w:rPr>
          <w:lang w:val="en-GB"/>
        </w:rPr>
      </w:pPr>
      <w:r w:rsidRPr="00AC1FA0">
        <w:rPr>
          <w:b/>
          <w:bCs/>
          <w:lang w:val="en-GB"/>
        </w:rPr>
        <w:t xml:space="preserve">Carefully </w:t>
      </w:r>
      <w:r w:rsidRPr="00AC1FA0">
        <w:rPr>
          <w:lang w:val="en-GB"/>
        </w:rPr>
        <w:t>pu</w:t>
      </w:r>
      <w:r w:rsidRPr="00AC1FA0" w:rsidR="00F005D6">
        <w:rPr>
          <w:lang w:val="en-GB"/>
        </w:rPr>
        <w:t>sh</w:t>
      </w:r>
      <w:r w:rsidRPr="00AC1FA0">
        <w:rPr>
          <w:lang w:val="en-GB"/>
        </w:rPr>
        <w:t xml:space="preserve"> the pins of the </w:t>
      </w:r>
      <w:r w:rsidRPr="00AC1FA0" w:rsidR="00F81403">
        <w:rPr>
          <w:lang w:val="en-GB"/>
        </w:rPr>
        <w:t>Game Shield</w:t>
      </w:r>
      <w:r w:rsidRPr="00AC1FA0">
        <w:rPr>
          <w:lang w:val="en-GB"/>
        </w:rPr>
        <w:t xml:space="preserve"> in the </w:t>
      </w:r>
      <w:r w:rsidRPr="00AC1FA0" w:rsidR="004D168F">
        <w:rPr>
          <w:lang w:val="en-GB"/>
        </w:rPr>
        <w:t>Arduino.</w:t>
      </w:r>
      <w:r w:rsidRPr="00AC1FA0" w:rsidR="00F81403">
        <w:rPr>
          <w:lang w:val="en-GB"/>
        </w:rPr>
        <w:t xml:space="preserve"> Make sure you orient the Game Shield correctly before </w:t>
      </w:r>
      <w:r w:rsidRPr="00AC1FA0" w:rsidR="00CA7ACB">
        <w:rPr>
          <w:lang w:val="en-GB"/>
        </w:rPr>
        <w:t>pushing</w:t>
      </w:r>
      <w:r w:rsidRPr="00AC1FA0" w:rsidR="00F81403">
        <w:rPr>
          <w:lang w:val="en-GB"/>
        </w:rPr>
        <w:t xml:space="preserve"> it in.</w:t>
      </w:r>
    </w:p>
    <w:p w:rsidRPr="00AC1FA0" w:rsidR="007F4F1A" w:rsidP="000B6B86" w:rsidRDefault="00C062CA" w14:paraId="1EC109B3" w14:textId="1B46298E">
      <w:pPr>
        <w:pStyle w:val="ListParagraph"/>
        <w:numPr>
          <w:ilvl w:val="0"/>
          <w:numId w:val="14"/>
        </w:numPr>
        <w:rPr>
          <w:lang w:val="en-GB"/>
        </w:rPr>
      </w:pPr>
      <w:r w:rsidRPr="00AC1FA0">
        <w:rPr>
          <w:b/>
          <w:bCs/>
          <w:lang w:val="en-GB"/>
        </w:rPr>
        <w:t>Carefully</w:t>
      </w:r>
      <w:r w:rsidRPr="00AC1FA0">
        <w:rPr>
          <w:lang w:val="en-GB"/>
        </w:rPr>
        <w:t xml:space="preserve"> pu</w:t>
      </w:r>
      <w:r w:rsidRPr="00AC1FA0" w:rsidR="00F005D6">
        <w:rPr>
          <w:lang w:val="en-GB"/>
        </w:rPr>
        <w:t>sh</w:t>
      </w:r>
      <w:r w:rsidRPr="00AC1FA0">
        <w:rPr>
          <w:lang w:val="en-GB"/>
        </w:rPr>
        <w:t xml:space="preserve"> the pins of the LCD screen in the</w:t>
      </w:r>
      <w:r w:rsidRPr="00AC1FA0" w:rsidR="0097695B">
        <w:rPr>
          <w:lang w:val="en-GB"/>
        </w:rPr>
        <w:t xml:space="preserve"> Game Shield</w:t>
      </w:r>
      <w:r w:rsidRPr="00AC1FA0" w:rsidR="007F4F1A">
        <w:rPr>
          <w:lang w:val="en-GB"/>
        </w:rPr>
        <w:t>.</w:t>
      </w:r>
      <w:r w:rsidRPr="00AC1FA0" w:rsidR="00915486">
        <w:rPr>
          <w:lang w:val="en-GB"/>
        </w:rPr>
        <w:t xml:space="preserve"> </w:t>
      </w:r>
      <w:r w:rsidRPr="00AC1FA0" w:rsidR="007F4F1A">
        <w:rPr>
          <w:lang w:val="en-GB"/>
        </w:rPr>
        <w:t xml:space="preserve">Make sure you orient the LCD screen correctly before </w:t>
      </w:r>
      <w:r w:rsidRPr="00AC1FA0" w:rsidR="004715F6">
        <w:rPr>
          <w:lang w:val="en-GB"/>
        </w:rPr>
        <w:t>pushing</w:t>
      </w:r>
      <w:r w:rsidRPr="00AC1FA0" w:rsidR="007F4F1A">
        <w:rPr>
          <w:lang w:val="en-GB"/>
        </w:rPr>
        <w:t xml:space="preserve"> it in.</w:t>
      </w:r>
    </w:p>
    <w:p w:rsidRPr="00AC1FA0" w:rsidR="00F005D6" w:rsidP="000B6B86" w:rsidRDefault="00A44FBB" w14:paraId="45565B52" w14:textId="5B1F0102">
      <w:pPr>
        <w:pStyle w:val="ListParagraph"/>
        <w:numPr>
          <w:ilvl w:val="0"/>
          <w:numId w:val="14"/>
        </w:num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5" behindDoc="1" locked="0" layoutInCell="1" allowOverlap="1" wp14:anchorId="1BAC82D6" wp14:editId="70D4404F">
            <wp:simplePos x="0" y="0"/>
            <wp:positionH relativeFrom="column">
              <wp:posOffset>762000</wp:posOffset>
            </wp:positionH>
            <wp:positionV relativeFrom="paragraph">
              <wp:posOffset>168910</wp:posOffset>
            </wp:positionV>
            <wp:extent cx="2225040" cy="1211580"/>
            <wp:effectExtent l="0" t="0" r="3810" b="7620"/>
            <wp:wrapNone/>
            <wp:docPr id="6" name="Picture 6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electronics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46" t="15356" r="9832" b="25094"/>
                    <a:stretch/>
                  </pic:blipFill>
                  <pic:spPr bwMode="auto">
                    <a:xfrm>
                      <a:off x="0" y="0"/>
                      <a:ext cx="2225040" cy="1211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AC1FA0" w:rsidR="007B516A">
        <w:rPr>
          <w:lang w:val="en-GB"/>
        </w:rPr>
        <w:t>Connect the Wii Nunchuk to the Game Shield</w:t>
      </w:r>
      <w:r w:rsidRPr="00AC1FA0">
        <w:rPr>
          <w:lang w:val="en-GB"/>
        </w:rPr>
        <w:t xml:space="preserve"> like this:</w:t>
      </w:r>
    </w:p>
    <w:p w:rsidRPr="00AC1FA0" w:rsidR="00A44FBB" w:rsidP="00A44FBB" w:rsidRDefault="00A44FBB" w14:paraId="46466C36" w14:textId="353A92DC">
      <w:pPr>
        <w:rPr>
          <w:lang w:val="en-GB"/>
        </w:rPr>
      </w:pPr>
    </w:p>
    <w:p w:rsidRPr="00AC1FA0" w:rsidR="00A44FBB" w:rsidP="00A44FBB" w:rsidRDefault="00A44FBB" w14:paraId="4E60FDD6" w14:textId="3B86DA18">
      <w:pPr>
        <w:rPr>
          <w:lang w:val="en-GB"/>
        </w:rPr>
      </w:pPr>
    </w:p>
    <w:p w:rsidRPr="00AC1FA0" w:rsidR="00A44FBB" w:rsidP="00A44FBB" w:rsidRDefault="00A44FBB" w14:paraId="0ECA3858" w14:textId="510A024C">
      <w:pPr>
        <w:rPr>
          <w:lang w:val="en-GB"/>
        </w:rPr>
      </w:pPr>
    </w:p>
    <w:p w:rsidRPr="00AC1FA0" w:rsidR="00A44FBB" w:rsidP="00A44FBB" w:rsidRDefault="00A44FBB" w14:paraId="7E23F5C0" w14:textId="77777777">
      <w:pPr>
        <w:rPr>
          <w:lang w:val="en-GB"/>
        </w:rPr>
      </w:pPr>
    </w:p>
    <w:p w:rsidRPr="00AC1FA0" w:rsidR="00BC7305" w:rsidP="00BC7305" w:rsidRDefault="00905215" w14:paraId="3D5F0639" w14:textId="2550E682">
      <w:pPr>
        <w:pStyle w:val="ListParagraph"/>
        <w:numPr>
          <w:ilvl w:val="0"/>
          <w:numId w:val="14"/>
        </w:numPr>
        <w:rPr>
          <w:lang w:val="en-GB"/>
        </w:rPr>
      </w:pPr>
      <w:r w:rsidRPr="00AC1FA0">
        <w:rPr>
          <w:lang w:val="en-GB"/>
        </w:rPr>
        <w:t>Finally</w:t>
      </w:r>
      <w:r w:rsidRPr="00AC1FA0" w:rsidR="003752AA">
        <w:rPr>
          <w:lang w:val="en-GB"/>
        </w:rPr>
        <w:t>,</w:t>
      </w:r>
      <w:r w:rsidRPr="00AC1FA0">
        <w:rPr>
          <w:lang w:val="en-GB"/>
        </w:rPr>
        <w:t xml:space="preserve"> connect the USB-</w:t>
      </w:r>
      <w:r w:rsidR="005219BA">
        <w:rPr>
          <w:lang w:val="en-GB"/>
        </w:rPr>
        <w:t>B</w:t>
      </w:r>
      <w:r w:rsidRPr="00AC1FA0">
        <w:rPr>
          <w:lang w:val="en-GB"/>
        </w:rPr>
        <w:t xml:space="preserve"> cable to the Arduino and a </w:t>
      </w:r>
      <w:r w:rsidRPr="6A15C130" w:rsidR="555E0B7C">
        <w:rPr>
          <w:lang w:val="en-GB"/>
        </w:rPr>
        <w:t xml:space="preserve">5 volt </w:t>
      </w:r>
      <w:r w:rsidRPr="00AC1FA0" w:rsidR="00213913">
        <w:rPr>
          <w:lang w:val="en-GB"/>
        </w:rPr>
        <w:t>power source</w:t>
      </w:r>
      <w:r w:rsidRPr="00AC1FA0">
        <w:rPr>
          <w:lang w:val="en-GB"/>
        </w:rPr>
        <w:t xml:space="preserve"> (like </w:t>
      </w:r>
      <w:r w:rsidRPr="00AC1FA0" w:rsidR="00222138">
        <w:rPr>
          <w:lang w:val="en-GB"/>
        </w:rPr>
        <w:t xml:space="preserve">a </w:t>
      </w:r>
      <w:r w:rsidRPr="00AC1FA0" w:rsidR="00213913">
        <w:rPr>
          <w:lang w:val="en-GB"/>
        </w:rPr>
        <w:t>power bank</w:t>
      </w:r>
      <w:r w:rsidRPr="00AC1FA0" w:rsidR="00222138">
        <w:rPr>
          <w:lang w:val="en-GB"/>
        </w:rPr>
        <w:t>).</w:t>
      </w:r>
    </w:p>
    <w:p w:rsidRPr="0058305E" w:rsidR="005E65E8" w:rsidP="0058305E" w:rsidRDefault="00BC7305" w14:paraId="1206A1F9" w14:textId="636FFDF4">
      <w:pPr>
        <w:pStyle w:val="ListParagraph"/>
        <w:numPr>
          <w:ilvl w:val="0"/>
          <w:numId w:val="14"/>
        </w:numPr>
        <w:rPr>
          <w:lang w:val="en-GB"/>
        </w:rPr>
      </w:pPr>
      <w:r w:rsidRPr="00AC1FA0">
        <w:rPr>
          <w:lang w:val="en-GB"/>
        </w:rPr>
        <w:t>Repeat all these steps for the second Arduino.</w:t>
      </w:r>
      <w:r w:rsidRPr="0058305E" w:rsidR="005E65E8">
        <w:rPr>
          <w:lang w:val="en-GB"/>
        </w:rPr>
        <w:br w:type="page"/>
      </w:r>
    </w:p>
    <w:p w:rsidRPr="00AC1FA0" w:rsidR="00A267E7" w:rsidP="0019257C" w:rsidRDefault="00F66DDF" w14:paraId="061B80E6" w14:textId="3E197BB5">
      <w:pPr>
        <w:pStyle w:val="Heading1"/>
        <w:rPr>
          <w:lang w:val="en-GB"/>
        </w:rPr>
      </w:pPr>
      <w:bookmarkStart w:name="_Toc124668178" w:id="3"/>
      <w:r w:rsidRPr="00AC1FA0">
        <w:rPr>
          <w:lang w:val="en-GB"/>
        </w:rPr>
        <w:t>How to play</w:t>
      </w:r>
      <w:bookmarkEnd w:id="3"/>
    </w:p>
    <w:p w:rsidRPr="00AC1FA0" w:rsidR="007E4EDD" w:rsidP="00A4265C" w:rsidRDefault="00567361" w14:paraId="30E92E71" w14:textId="5B0A5020">
      <w:pPr>
        <w:pStyle w:val="Heading2"/>
        <w:rPr>
          <w:lang w:val="en-GB"/>
        </w:rPr>
      </w:pPr>
      <w:bookmarkStart w:name="_Toc124668179" w:id="4"/>
      <w:r w:rsidRPr="00AC1FA0">
        <w:rPr>
          <w:lang w:val="en-GB"/>
        </w:rPr>
        <w:t>Before playing</w:t>
      </w:r>
      <w:bookmarkEnd w:id="4"/>
    </w:p>
    <w:p w:rsidRPr="00AC1FA0" w:rsidR="000D52B6" w:rsidP="000D52B6" w:rsidRDefault="00A4265C" w14:paraId="56B5D5F8" w14:textId="061C42FB">
      <w:pPr>
        <w:pStyle w:val="ListParagraph"/>
        <w:numPr>
          <w:ilvl w:val="0"/>
          <w:numId w:val="12"/>
        </w:num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 w:rsidRPr="00AC1FA0">
        <w:rPr>
          <w:lang w:val="en-GB"/>
        </w:rPr>
        <w:t xml:space="preserve">Place the </w:t>
      </w:r>
      <w:r w:rsidRPr="00AC1FA0" w:rsidR="00484BCE">
        <w:rPr>
          <w:lang w:val="en-GB"/>
        </w:rPr>
        <w:t>Arduin</w:t>
      </w:r>
      <w:r w:rsidRPr="00AC1FA0" w:rsidR="00494412">
        <w:rPr>
          <w:lang w:val="en-GB"/>
        </w:rPr>
        <w:t>i</w:t>
      </w:r>
      <w:r w:rsidRPr="00AC1FA0">
        <w:rPr>
          <w:lang w:val="en-GB"/>
        </w:rPr>
        <w:t xml:space="preserve"> </w:t>
      </w:r>
      <w:r w:rsidRPr="00AC1FA0" w:rsidR="008C1E75">
        <w:rPr>
          <w:lang w:val="en-GB"/>
        </w:rPr>
        <w:t xml:space="preserve">across from </w:t>
      </w:r>
      <w:r w:rsidRPr="00AC1FA0" w:rsidR="00213913">
        <w:rPr>
          <w:lang w:val="en-GB"/>
        </w:rPr>
        <w:t>each other</w:t>
      </w:r>
      <w:r w:rsidRPr="00AC1FA0" w:rsidR="008C1E75">
        <w:rPr>
          <w:lang w:val="en-GB"/>
        </w:rPr>
        <w:t xml:space="preserve"> and both have the Wii Nunchuk </w:t>
      </w:r>
      <w:r w:rsidRPr="00AC1FA0" w:rsidR="001B2617">
        <w:rPr>
          <w:lang w:val="en-GB"/>
        </w:rPr>
        <w:t>on</w:t>
      </w:r>
      <w:r w:rsidRPr="00AC1FA0" w:rsidR="00351126">
        <w:rPr>
          <w:lang w:val="en-GB"/>
        </w:rPr>
        <w:t xml:space="preserve"> </w:t>
      </w:r>
      <w:r w:rsidR="005F43E3">
        <w:rPr>
          <w:lang w:val="en-GB"/>
        </w:rPr>
        <w:t>your</w:t>
      </w:r>
      <w:r w:rsidRPr="00AC1FA0" w:rsidR="00351126">
        <w:rPr>
          <w:lang w:val="en-GB"/>
        </w:rPr>
        <w:t xml:space="preserve"> right side.</w:t>
      </w:r>
    </w:p>
    <w:p w:rsidRPr="00AC1FA0" w:rsidR="00A4265C" w:rsidP="000D52B6" w:rsidRDefault="00A4265C" w14:paraId="59A10BB5" w14:textId="07BF5994">
      <w:pPr>
        <w:pStyle w:val="ListParagraph"/>
        <w:numPr>
          <w:ilvl w:val="0"/>
          <w:numId w:val="12"/>
        </w:num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 w:rsidRPr="00AC1FA0">
        <w:rPr>
          <w:lang w:val="en-GB"/>
        </w:rPr>
        <w:t>Turn</w:t>
      </w:r>
      <w:r w:rsidRPr="00AC1FA0" w:rsidR="008B2C43">
        <w:rPr>
          <w:lang w:val="en-GB"/>
        </w:rPr>
        <w:t xml:space="preserve"> on</w:t>
      </w:r>
      <w:r w:rsidRPr="00AC1FA0">
        <w:rPr>
          <w:lang w:val="en-GB"/>
        </w:rPr>
        <w:t xml:space="preserve"> both </w:t>
      </w:r>
      <w:r w:rsidRPr="00AC1FA0" w:rsidR="001719BA">
        <w:rPr>
          <w:lang w:val="en-GB"/>
        </w:rPr>
        <w:t>Arduini</w:t>
      </w:r>
      <w:r w:rsidRPr="00AC1FA0" w:rsidR="00783487">
        <w:rPr>
          <w:lang w:val="en-GB"/>
        </w:rPr>
        <w:t xml:space="preserve"> by connecting them to a power source</w:t>
      </w:r>
      <w:r w:rsidRPr="00AC1FA0">
        <w:rPr>
          <w:lang w:val="en-GB"/>
        </w:rPr>
        <w:t>.</w:t>
      </w:r>
    </w:p>
    <w:p w:rsidRPr="005F43E3" w:rsidR="00263677" w:rsidP="000D52B6" w:rsidRDefault="00263677" w14:paraId="30F50782" w14:textId="453373B5">
      <w:pPr>
        <w:pStyle w:val="ListParagraph"/>
        <w:numPr>
          <w:ilvl w:val="0"/>
          <w:numId w:val="12"/>
        </w:num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 w:rsidRPr="00AC1FA0">
        <w:rPr>
          <w:lang w:val="en-GB"/>
        </w:rPr>
        <w:t>Both players choose th</w:t>
      </w:r>
      <w:r w:rsidRPr="00AC1FA0" w:rsidR="0073454C">
        <w:rPr>
          <w:lang w:val="en-GB"/>
        </w:rPr>
        <w:t xml:space="preserve">e </w:t>
      </w:r>
      <w:r w:rsidRPr="00AC1FA0" w:rsidR="008C677D">
        <w:rPr>
          <w:lang w:val="en-GB"/>
        </w:rPr>
        <w:t>appropriate</w:t>
      </w:r>
      <w:r w:rsidRPr="00AC1FA0">
        <w:rPr>
          <w:lang w:val="en-GB"/>
        </w:rPr>
        <w:t xml:space="preserve"> receiver type. (56</w:t>
      </w:r>
      <w:r w:rsidRPr="00AC1FA0" w:rsidR="003F0EEF">
        <w:rPr>
          <w:lang w:val="en-GB"/>
        </w:rPr>
        <w:t>K</w:t>
      </w:r>
      <w:r w:rsidRPr="00AC1FA0">
        <w:rPr>
          <w:lang w:val="en-GB"/>
        </w:rPr>
        <w:t>Hz or 3</w:t>
      </w:r>
      <w:r w:rsidRPr="00AC1FA0" w:rsidR="00392F0C">
        <w:rPr>
          <w:lang w:val="en-GB"/>
        </w:rPr>
        <w:t>8</w:t>
      </w:r>
      <w:r w:rsidRPr="00AC1FA0" w:rsidR="003F0EEF">
        <w:rPr>
          <w:lang w:val="en-GB"/>
        </w:rPr>
        <w:t>K</w:t>
      </w:r>
      <w:r w:rsidRPr="00AC1FA0">
        <w:rPr>
          <w:lang w:val="en-GB"/>
        </w:rPr>
        <w:t>Hz)</w:t>
      </w:r>
      <w:r w:rsidRPr="00AC1FA0" w:rsidR="003C339D">
        <w:rPr>
          <w:lang w:val="en-GB"/>
        </w:rPr>
        <w:t xml:space="preserve"> You c</w:t>
      </w:r>
      <w:r w:rsidRPr="00AC1FA0" w:rsidR="001E6C73">
        <w:rPr>
          <w:lang w:val="en-GB"/>
        </w:rPr>
        <w:t>a</w:t>
      </w:r>
      <w:r w:rsidRPr="00AC1FA0" w:rsidR="003C339D">
        <w:rPr>
          <w:lang w:val="en-GB"/>
        </w:rPr>
        <w:t xml:space="preserve">n find your type </w:t>
      </w:r>
      <w:r w:rsidRPr="00AC1FA0" w:rsidR="00392F0C">
        <w:rPr>
          <w:lang w:val="en-GB"/>
        </w:rPr>
        <w:t>on the Game Shield.</w:t>
      </w:r>
    </w:p>
    <w:p w:rsidRPr="00AC1FA0" w:rsidR="005F43E3" w:rsidP="000D52B6" w:rsidRDefault="008E5167" w14:paraId="5A6DD01E" w14:textId="23E2DF30">
      <w:pPr>
        <w:pStyle w:val="ListParagraph"/>
        <w:numPr>
          <w:ilvl w:val="0"/>
          <w:numId w:val="12"/>
        </w:num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>
        <w:rPr>
          <w:lang w:val="en-GB"/>
        </w:rPr>
        <w:t>Both players go into the “Play” menu where you can see the levels.</w:t>
      </w:r>
    </w:p>
    <w:p w:rsidRPr="00AC1FA0" w:rsidR="002B23CD" w:rsidP="000D52B6" w:rsidRDefault="00FB31B0" w14:paraId="4F902F48" w14:textId="48385E57">
      <w:pPr>
        <w:pStyle w:val="ListParagraph"/>
        <w:numPr>
          <w:ilvl w:val="0"/>
          <w:numId w:val="12"/>
        </w:num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 w:rsidRPr="00AC1FA0">
        <w:rPr>
          <w:lang w:val="en-GB"/>
        </w:rPr>
        <w:t>Player 1 (the player with the 3</w:t>
      </w:r>
      <w:r w:rsidRPr="00AC1FA0" w:rsidR="00970E4F">
        <w:rPr>
          <w:lang w:val="en-GB"/>
        </w:rPr>
        <w:t>8</w:t>
      </w:r>
      <w:r w:rsidRPr="00AC1FA0" w:rsidR="00271BAF">
        <w:rPr>
          <w:lang w:val="en-GB"/>
        </w:rPr>
        <w:t>K</w:t>
      </w:r>
      <w:r w:rsidRPr="00AC1FA0">
        <w:rPr>
          <w:lang w:val="en-GB"/>
        </w:rPr>
        <w:t>Hz receiver) will then be able to choose a level to play</w:t>
      </w:r>
      <w:r w:rsidRPr="00AC1FA0" w:rsidR="002B23CD">
        <w:rPr>
          <w:lang w:val="en-GB"/>
        </w:rPr>
        <w:t>.</w:t>
      </w:r>
    </w:p>
    <w:p w:rsidRPr="00AC1FA0" w:rsidR="00567361" w:rsidP="000D52B6" w:rsidRDefault="002B23CD" w14:paraId="7BE823B5" w14:textId="77777777">
      <w:pPr>
        <w:pStyle w:val="ListParagraph"/>
        <w:numPr>
          <w:ilvl w:val="0"/>
          <w:numId w:val="12"/>
        </w:num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 w:rsidRPr="00AC1FA0">
        <w:rPr>
          <w:lang w:val="en-GB"/>
        </w:rPr>
        <w:t>Player 1 has selected a level and both players enter the chosen level.</w:t>
      </w:r>
    </w:p>
    <w:p w:rsidRPr="00AC1FA0" w:rsidR="00D673E4" w:rsidP="00567361" w:rsidRDefault="00567361" w14:paraId="2583DE4F" w14:textId="77777777">
      <w:pPr>
        <w:pStyle w:val="Heading2"/>
        <w:rPr>
          <w:lang w:val="en-GB"/>
        </w:rPr>
      </w:pPr>
      <w:bookmarkStart w:name="_Toc124668180" w:id="5"/>
      <w:r w:rsidRPr="00AC1FA0">
        <w:rPr>
          <w:lang w:val="en-GB"/>
        </w:rPr>
        <w:t>Playing</w:t>
      </w:r>
      <w:r w:rsidRPr="00AC1FA0" w:rsidR="00D673E4">
        <w:rPr>
          <w:lang w:val="en-GB"/>
        </w:rPr>
        <w:t xml:space="preserve"> levels</w:t>
      </w:r>
      <w:bookmarkEnd w:id="5"/>
    </w:p>
    <w:p w:rsidRPr="00AC1FA0" w:rsidR="00FC4D85" w:rsidP="00D673E4" w:rsidRDefault="00D673E4" w14:paraId="7368799F" w14:textId="77777777">
      <w:pPr>
        <w:pStyle w:val="ListParagraph"/>
        <w:numPr>
          <w:ilvl w:val="0"/>
          <w:numId w:val="13"/>
        </w:numPr>
        <w:rPr>
          <w:sz w:val="32"/>
          <w:szCs w:val="32"/>
          <w:lang w:val="en-GB"/>
        </w:rPr>
      </w:pPr>
      <w:r w:rsidRPr="00AC1FA0">
        <w:rPr>
          <w:lang w:val="en-GB"/>
        </w:rPr>
        <w:t xml:space="preserve">The goal of all levels is for both players to get to the </w:t>
      </w:r>
      <w:r w:rsidRPr="00AC1FA0" w:rsidR="00FC4D85">
        <w:rPr>
          <w:lang w:val="en-GB"/>
        </w:rPr>
        <w:t>finish as fast as possible.</w:t>
      </w:r>
    </w:p>
    <w:p w:rsidRPr="00AC1FA0" w:rsidR="003D25FF" w:rsidP="00D673E4" w:rsidRDefault="00FC4D85" w14:paraId="2C50AC9F" w14:textId="1BE973D6">
      <w:pPr>
        <w:pStyle w:val="ListParagraph"/>
        <w:numPr>
          <w:ilvl w:val="0"/>
          <w:numId w:val="13"/>
        </w:numPr>
        <w:rPr>
          <w:sz w:val="32"/>
          <w:szCs w:val="32"/>
          <w:lang w:val="en-GB"/>
        </w:rPr>
      </w:pPr>
      <w:r w:rsidRPr="00AC1FA0">
        <w:rPr>
          <w:lang w:val="en-GB"/>
        </w:rPr>
        <w:t xml:space="preserve">The players have to work together to overcome certain </w:t>
      </w:r>
      <w:r w:rsidRPr="00AC1FA0" w:rsidR="003D25FF">
        <w:rPr>
          <w:lang w:val="en-GB"/>
        </w:rPr>
        <w:t>obstacles</w:t>
      </w:r>
      <w:r w:rsidRPr="00AC1FA0" w:rsidR="00DE5118">
        <w:rPr>
          <w:lang w:val="en-GB"/>
        </w:rPr>
        <w:t>.</w:t>
      </w:r>
    </w:p>
    <w:p w:rsidRPr="008E5167" w:rsidR="00A267E7" w:rsidP="00E44E55" w:rsidRDefault="003D25FF" w14:paraId="72ABB39B" w14:textId="2310D1D9">
      <w:pPr>
        <w:pStyle w:val="ListParagraph"/>
        <w:numPr>
          <w:ilvl w:val="0"/>
          <w:numId w:val="13"/>
        </w:numPr>
        <w:rPr>
          <w:sz w:val="32"/>
          <w:szCs w:val="32"/>
          <w:lang w:val="en-GB"/>
        </w:rPr>
      </w:pPr>
      <w:r w:rsidRPr="00AC1FA0">
        <w:rPr>
          <w:lang w:val="en-GB"/>
        </w:rPr>
        <w:t xml:space="preserve">The score is determined by the time that is left and the </w:t>
      </w:r>
      <w:r w:rsidRPr="00AC1FA0" w:rsidR="00DA030F">
        <w:rPr>
          <w:lang w:val="en-GB"/>
        </w:rPr>
        <w:t>number</w:t>
      </w:r>
      <w:r w:rsidRPr="00AC1FA0">
        <w:rPr>
          <w:lang w:val="en-GB"/>
        </w:rPr>
        <w:t xml:space="preserve"> of diamonds collected</w:t>
      </w:r>
      <w:r w:rsidRPr="00AC1FA0" w:rsidR="008F6AF7">
        <w:rPr>
          <w:lang w:val="en-GB"/>
        </w:rPr>
        <w:t xml:space="preserve"> at the end of a level</w:t>
      </w:r>
      <w:r w:rsidRPr="00AC1FA0" w:rsidR="00AF4F5C">
        <w:rPr>
          <w:lang w:val="en-GB"/>
        </w:rPr>
        <w:t>.</w:t>
      </w:r>
    </w:p>
    <w:p w:rsidRPr="00AC1FA0" w:rsidR="008E5167" w:rsidP="00E44E55" w:rsidRDefault="008E5167" w14:paraId="76559C04" w14:textId="0581CCCC">
      <w:pPr>
        <w:pStyle w:val="ListParagraph"/>
        <w:numPr>
          <w:ilvl w:val="0"/>
          <w:numId w:val="13"/>
        </w:numPr>
        <w:rPr>
          <w:sz w:val="32"/>
          <w:szCs w:val="32"/>
          <w:lang w:val="en-GB"/>
        </w:rPr>
      </w:pPr>
      <w:r>
        <w:rPr>
          <w:lang w:val="en-GB"/>
        </w:rPr>
        <w:t>When a level is finished, the next level will unlock.</w:t>
      </w:r>
    </w:p>
    <w:p w:rsidRPr="00AC1FA0" w:rsidR="00140275" w:rsidP="00DC3B14" w:rsidRDefault="00140275" w14:paraId="3F8FC87E" w14:textId="486BB8C5">
      <w:pPr>
        <w:rPr>
          <w:lang w:val="en-GB"/>
        </w:rPr>
      </w:pPr>
    </w:p>
    <w:p w:rsidRPr="00AC1FA0" w:rsidR="002A2D2D" w:rsidP="00DC3B14" w:rsidRDefault="002A2D2D" w14:paraId="70A16FF5" w14:textId="77777777">
      <w:pPr>
        <w:rPr>
          <w:lang w:val="en-GB"/>
        </w:rPr>
      </w:pPr>
    </w:p>
    <w:p w:rsidRPr="00AC1FA0" w:rsidR="002A2D2D" w:rsidRDefault="002A2D2D" w14:paraId="49DC5DA0" w14:textId="0EFEB162">
      <w:pPr>
        <w:rPr>
          <w:lang w:val="en-GB"/>
        </w:rPr>
      </w:pPr>
      <w:r w:rsidRPr="00AC1FA0">
        <w:rPr>
          <w:lang w:val="en-GB"/>
        </w:rPr>
        <w:br w:type="page"/>
      </w:r>
    </w:p>
    <w:p w:rsidRPr="00AC1FA0" w:rsidR="003E52AF" w:rsidP="0019257C" w:rsidRDefault="005A2AEF" w14:paraId="5AE27E70" w14:textId="6653817F">
      <w:pPr>
        <w:pStyle w:val="Heading1"/>
        <w:rPr>
          <w:lang w:val="en-GB"/>
        </w:rPr>
      </w:pPr>
      <w:bookmarkStart w:name="_Toc124668181" w:id="6"/>
      <w:r w:rsidRPr="00AC1FA0">
        <w:rPr>
          <w:lang w:val="en-GB"/>
        </w:rPr>
        <w:t xml:space="preserve">Functionalities </w:t>
      </w:r>
      <w:r w:rsidRPr="00AC1FA0" w:rsidR="008A6BF8">
        <w:rPr>
          <w:lang w:val="en-GB"/>
        </w:rPr>
        <w:t>&amp; settings</w:t>
      </w:r>
      <w:bookmarkEnd w:id="6"/>
    </w:p>
    <w:p w:rsidRPr="00AC1FA0" w:rsidR="00806DC4" w:rsidP="00806DC4" w:rsidRDefault="00806DC4" w14:paraId="09745B8C" w14:textId="5604C77C">
      <w:pPr>
        <w:pStyle w:val="Heading2"/>
        <w:rPr>
          <w:lang w:val="en-GB"/>
        </w:rPr>
      </w:pPr>
      <w:bookmarkStart w:name="_Toc124668182" w:id="7"/>
      <w:r w:rsidRPr="00AC1FA0">
        <w:rPr>
          <w:lang w:val="en-GB"/>
        </w:rPr>
        <w:t>Buttons</w:t>
      </w:r>
      <w:bookmarkEnd w:id="7"/>
      <w:r w:rsidRPr="00AC1FA0" w:rsidR="004C628E">
        <w:rPr>
          <w:noProof/>
          <w:lang w:val="en-GB"/>
        </w:rPr>
        <w:t xml:space="preserve"> </w:t>
      </w:r>
    </w:p>
    <w:p w:rsidRPr="00AC1FA0" w:rsidR="00806DC4" w:rsidP="00806DC4" w:rsidRDefault="006E1C90" w14:paraId="37EF5EF1" w14:textId="1B6DEE21">
      <w:pPr>
        <w:rPr>
          <w:lang w:val="en-GB"/>
        </w:rPr>
      </w:pPr>
      <w:r w:rsidRPr="00AC1FA0">
        <w:rPr>
          <w:lang w:val="en-GB"/>
        </w:rPr>
        <w:t>A b</w:t>
      </w:r>
      <w:r w:rsidRPr="00AC1FA0" w:rsidR="00806DC4">
        <w:rPr>
          <w:lang w:val="en-GB"/>
        </w:rPr>
        <w:t>utton activate</w:t>
      </w:r>
      <w:r w:rsidRPr="00AC1FA0">
        <w:rPr>
          <w:lang w:val="en-GB"/>
        </w:rPr>
        <w:t>s</w:t>
      </w:r>
      <w:r w:rsidRPr="00AC1FA0" w:rsidR="00806DC4">
        <w:rPr>
          <w:lang w:val="en-GB"/>
        </w:rPr>
        <w:t xml:space="preserve"> when </w:t>
      </w:r>
      <w:r w:rsidRPr="00AC1FA0" w:rsidR="00D71FEB">
        <w:rPr>
          <w:lang w:val="en-GB"/>
        </w:rPr>
        <w:t xml:space="preserve">a character </w:t>
      </w:r>
      <w:r w:rsidRPr="00AC1FA0" w:rsidR="00806DC4">
        <w:rPr>
          <w:lang w:val="en-GB"/>
        </w:rPr>
        <w:t>stand</w:t>
      </w:r>
      <w:r w:rsidRPr="00AC1FA0" w:rsidR="00D71FEB">
        <w:rPr>
          <w:lang w:val="en-GB"/>
        </w:rPr>
        <w:t>s</w:t>
      </w:r>
      <w:r w:rsidRPr="00AC1FA0" w:rsidR="00806DC4">
        <w:rPr>
          <w:lang w:val="en-GB"/>
        </w:rPr>
        <w:t xml:space="preserve"> on top of </w:t>
      </w:r>
      <w:r w:rsidR="006A50EB">
        <w:rPr>
          <w:lang w:val="en-GB"/>
        </w:rPr>
        <w:t>it</w:t>
      </w:r>
      <w:r w:rsidRPr="00AC1FA0" w:rsidR="00806DC4">
        <w:rPr>
          <w:lang w:val="en-GB"/>
        </w:rPr>
        <w:t xml:space="preserve"> and </w:t>
      </w:r>
      <w:r w:rsidR="006A50EB">
        <w:rPr>
          <w:lang w:val="en-GB"/>
        </w:rPr>
        <w:t xml:space="preserve">it </w:t>
      </w:r>
      <w:r w:rsidRPr="00AC1FA0" w:rsidR="00806DC4">
        <w:rPr>
          <w:lang w:val="en-GB"/>
        </w:rPr>
        <w:t>deactivate</w:t>
      </w:r>
      <w:r w:rsidRPr="00AC1FA0">
        <w:rPr>
          <w:lang w:val="en-GB"/>
        </w:rPr>
        <w:t>s</w:t>
      </w:r>
      <w:r w:rsidRPr="00AC1FA0" w:rsidR="00806DC4">
        <w:rPr>
          <w:lang w:val="en-GB"/>
        </w:rPr>
        <w:t xml:space="preserve"> when </w:t>
      </w:r>
      <w:r w:rsidRPr="00AC1FA0">
        <w:rPr>
          <w:lang w:val="en-GB"/>
        </w:rPr>
        <w:t xml:space="preserve">a character </w:t>
      </w:r>
      <w:r w:rsidRPr="00AC1FA0" w:rsidR="00514172">
        <w:rPr>
          <w:lang w:val="en-GB"/>
        </w:rPr>
        <w:t>step</w:t>
      </w:r>
      <w:r w:rsidRPr="00AC1FA0">
        <w:rPr>
          <w:lang w:val="en-GB"/>
        </w:rPr>
        <w:t>s</w:t>
      </w:r>
      <w:r w:rsidRPr="00AC1FA0" w:rsidR="00806DC4">
        <w:rPr>
          <w:lang w:val="en-GB"/>
        </w:rPr>
        <w:t xml:space="preserve"> off</w:t>
      </w:r>
      <w:r w:rsidRPr="00AC1FA0" w:rsidR="004E5E59">
        <w:rPr>
          <w:lang w:val="en-GB"/>
        </w:rPr>
        <w:t>.</w:t>
      </w:r>
    </w:p>
    <w:p w:rsidRPr="00AC1FA0" w:rsidR="00EB0453" w:rsidP="00806DC4" w:rsidRDefault="004C628E" w14:paraId="4225536C" w14:textId="3B8B6680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6" behindDoc="1" locked="0" layoutInCell="1" allowOverlap="1" wp14:anchorId="4E2839BE" wp14:editId="2CF8DFE2">
            <wp:simplePos x="0" y="0"/>
            <wp:positionH relativeFrom="margin">
              <wp:posOffset>4671060</wp:posOffset>
            </wp:positionH>
            <wp:positionV relativeFrom="paragraph">
              <wp:posOffset>232410</wp:posOffset>
            </wp:positionV>
            <wp:extent cx="1630680" cy="688217"/>
            <wp:effectExtent l="0" t="0" r="7620" b="0"/>
            <wp:wrapNone/>
            <wp:docPr id="7" name="Picture 7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hap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0680" cy="6882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EB0453">
        <w:rPr>
          <w:lang w:val="en-GB"/>
        </w:rPr>
        <w:t>When activated</w:t>
      </w:r>
      <w:r w:rsidRPr="00AC1FA0" w:rsidR="00AA17C5">
        <w:rPr>
          <w:lang w:val="en-GB"/>
        </w:rPr>
        <w:t>,</w:t>
      </w:r>
      <w:r w:rsidRPr="00AC1FA0" w:rsidR="00EB0453">
        <w:rPr>
          <w:lang w:val="en-GB"/>
        </w:rPr>
        <w:t xml:space="preserve"> </w:t>
      </w:r>
      <w:r w:rsidRPr="00AC1FA0" w:rsidR="004E5E59">
        <w:rPr>
          <w:lang w:val="en-GB"/>
        </w:rPr>
        <w:t xml:space="preserve">the </w:t>
      </w:r>
      <w:r w:rsidR="006A50EB">
        <w:rPr>
          <w:lang w:val="en-GB"/>
        </w:rPr>
        <w:t>connected</w:t>
      </w:r>
      <w:r w:rsidRPr="00AC1FA0" w:rsidR="004E5E59">
        <w:rPr>
          <w:lang w:val="en-GB"/>
        </w:rPr>
        <w:t xml:space="preserve"> platforms will move to their end position.</w:t>
      </w:r>
    </w:p>
    <w:p w:rsidRPr="00AC1FA0" w:rsidR="004E5E59" w:rsidP="00806DC4" w:rsidRDefault="004E5E59" w14:paraId="629FF234" w14:textId="76609EE0">
      <w:pPr>
        <w:rPr>
          <w:lang w:val="en-GB"/>
        </w:rPr>
      </w:pPr>
      <w:r w:rsidRPr="00AC1FA0">
        <w:rPr>
          <w:lang w:val="en-GB"/>
        </w:rPr>
        <w:t>When deactivated</w:t>
      </w:r>
      <w:r w:rsidRPr="00AC1FA0" w:rsidR="00AA17C5">
        <w:rPr>
          <w:lang w:val="en-GB"/>
        </w:rPr>
        <w:t>,</w:t>
      </w:r>
      <w:r w:rsidRPr="00AC1FA0">
        <w:rPr>
          <w:lang w:val="en-GB"/>
        </w:rPr>
        <w:t xml:space="preserve"> the </w:t>
      </w:r>
      <w:r w:rsidR="006A50EB">
        <w:rPr>
          <w:lang w:val="en-GB"/>
        </w:rPr>
        <w:t>connected</w:t>
      </w:r>
      <w:r w:rsidRPr="00AC1FA0">
        <w:rPr>
          <w:lang w:val="en-GB"/>
        </w:rPr>
        <w:t xml:space="preserve"> platforms will move to their </w:t>
      </w:r>
      <w:r w:rsidR="006A50EB">
        <w:rPr>
          <w:lang w:val="en-GB"/>
        </w:rPr>
        <w:t>start</w:t>
      </w:r>
      <w:r w:rsidRPr="00AC1FA0">
        <w:rPr>
          <w:lang w:val="en-GB"/>
        </w:rPr>
        <w:t xml:space="preserve"> position.</w:t>
      </w:r>
    </w:p>
    <w:p w:rsidRPr="00AC1FA0" w:rsidR="009D2EC2" w:rsidP="00806DC4" w:rsidRDefault="009D2EC2" w14:paraId="3687F5DC" w14:textId="75DF00DE">
      <w:pPr>
        <w:rPr>
          <w:lang w:val="en-GB"/>
        </w:rPr>
      </w:pPr>
      <w:r w:rsidRPr="00AC1FA0">
        <w:rPr>
          <w:lang w:val="en-GB"/>
        </w:rPr>
        <w:t>Sometimes buttons are connected to other buttons.</w:t>
      </w:r>
    </w:p>
    <w:p w:rsidRPr="00AC1FA0" w:rsidR="00B428C1" w:rsidP="00806DC4" w:rsidRDefault="00B428C1" w14:paraId="5CDBA3C3" w14:textId="5213DD8C">
      <w:pPr>
        <w:rPr>
          <w:lang w:val="en-GB"/>
        </w:rPr>
      </w:pPr>
      <w:r w:rsidRPr="00AC1FA0">
        <w:rPr>
          <w:lang w:val="en-GB"/>
        </w:rPr>
        <w:t>If a button is connected to another one</w:t>
      </w:r>
      <w:r w:rsidRPr="00AC1FA0" w:rsidR="006A6742">
        <w:rPr>
          <w:lang w:val="en-GB"/>
        </w:rPr>
        <w:t>,</w:t>
      </w:r>
      <w:r w:rsidRPr="00AC1FA0" w:rsidR="00633077">
        <w:rPr>
          <w:lang w:val="en-GB"/>
        </w:rPr>
        <w:t xml:space="preserve"> the </w:t>
      </w:r>
      <w:r w:rsidR="006A50EB">
        <w:rPr>
          <w:lang w:val="en-GB"/>
        </w:rPr>
        <w:t>connected</w:t>
      </w:r>
      <w:r w:rsidRPr="00AC1FA0" w:rsidR="00633077">
        <w:rPr>
          <w:lang w:val="en-GB"/>
        </w:rPr>
        <w:t xml:space="preserve"> platform will only deactivate when both buttons are deactivated.</w:t>
      </w:r>
    </w:p>
    <w:p w:rsidRPr="00AC1FA0" w:rsidR="009D2EC2" w:rsidP="00806DC4" w:rsidRDefault="009D2EC2" w14:paraId="7DE34B7A" w14:textId="0ABBDE7B">
      <w:pPr>
        <w:rPr>
          <w:lang w:val="en-GB"/>
        </w:rPr>
      </w:pPr>
      <w:r w:rsidRPr="00AC1FA0">
        <w:rPr>
          <w:lang w:val="en-GB"/>
        </w:rPr>
        <w:t xml:space="preserve">You can tell </w:t>
      </w:r>
      <w:r w:rsidR="009B5597">
        <w:rPr>
          <w:lang w:val="en-GB"/>
        </w:rPr>
        <w:t>which buttons are connected</w:t>
      </w:r>
      <w:r w:rsidR="00B64283">
        <w:rPr>
          <w:lang w:val="en-GB"/>
        </w:rPr>
        <w:t xml:space="preserve"> by looking at their colour,</w:t>
      </w:r>
      <w:r w:rsidR="009B5597">
        <w:rPr>
          <w:lang w:val="en-GB"/>
        </w:rPr>
        <w:t xml:space="preserve"> if they have the same colour</w:t>
      </w:r>
      <w:r w:rsidR="00B64283">
        <w:rPr>
          <w:lang w:val="en-GB"/>
        </w:rPr>
        <w:t xml:space="preserve"> they are connected to each other</w:t>
      </w:r>
      <w:r w:rsidRPr="00AC1FA0" w:rsidR="00AA17C5">
        <w:rPr>
          <w:lang w:val="en-GB"/>
        </w:rPr>
        <w:t>.</w:t>
      </w:r>
    </w:p>
    <w:p w:rsidRPr="00AC1FA0" w:rsidR="00E5425C" w:rsidP="00806DC4" w:rsidRDefault="00E5425C" w14:paraId="7442BCD2" w14:textId="09453CEA">
      <w:pPr>
        <w:rPr>
          <w:lang w:val="en-GB"/>
        </w:rPr>
      </w:pPr>
    </w:p>
    <w:p w:rsidRPr="00AC1FA0" w:rsidR="00806DC4" w:rsidP="00806DC4" w:rsidRDefault="004F14DD" w14:paraId="696F38E3" w14:textId="6512EE5F">
      <w:pPr>
        <w:pStyle w:val="Heading2"/>
        <w:rPr>
          <w:lang w:val="en-GB"/>
        </w:rPr>
      </w:pPr>
      <w:bookmarkStart w:name="_Toc124668183" w:id="8"/>
      <w:r w:rsidRPr="00AC1FA0">
        <w:rPr>
          <w:noProof/>
          <w:lang w:val="en-GB"/>
        </w:rPr>
        <w:drawing>
          <wp:anchor distT="0" distB="0" distL="114300" distR="114300" simplePos="0" relativeHeight="251658247" behindDoc="1" locked="0" layoutInCell="1" allowOverlap="1" wp14:anchorId="6F57D996" wp14:editId="7DBCF0DE">
            <wp:simplePos x="0" y="0"/>
            <wp:positionH relativeFrom="page">
              <wp:posOffset>6118374</wp:posOffset>
            </wp:positionH>
            <wp:positionV relativeFrom="paragraph">
              <wp:posOffset>10795</wp:posOffset>
            </wp:positionV>
            <wp:extent cx="1216511" cy="883920"/>
            <wp:effectExtent l="0" t="0" r="3175" b="0"/>
            <wp:wrapNone/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363" cy="8859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145625">
        <w:rPr>
          <w:lang w:val="en-GB"/>
        </w:rPr>
        <w:t>Levers</w:t>
      </w:r>
      <w:bookmarkEnd w:id="8"/>
    </w:p>
    <w:p w:rsidRPr="00AC1FA0" w:rsidR="00806DC4" w:rsidP="00EB0453" w:rsidRDefault="00CE6A0B" w14:paraId="751A0BEE" w14:textId="3FBE5C62">
      <w:pPr>
        <w:rPr>
          <w:lang w:val="en-GB"/>
        </w:rPr>
      </w:pPr>
      <w:r w:rsidRPr="00AC1FA0">
        <w:rPr>
          <w:lang w:val="en-GB"/>
        </w:rPr>
        <w:t xml:space="preserve">A </w:t>
      </w:r>
      <w:r w:rsidRPr="00AC1FA0" w:rsidR="00145625">
        <w:rPr>
          <w:lang w:val="en-GB"/>
        </w:rPr>
        <w:t>lever</w:t>
      </w:r>
      <w:r w:rsidRPr="00AC1FA0" w:rsidR="00806DC4">
        <w:rPr>
          <w:lang w:val="en-GB"/>
        </w:rPr>
        <w:t xml:space="preserve"> toggle</w:t>
      </w:r>
      <w:r w:rsidRPr="00AC1FA0">
        <w:rPr>
          <w:lang w:val="en-GB"/>
        </w:rPr>
        <w:t>s</w:t>
      </w:r>
      <w:r w:rsidRPr="00AC1FA0" w:rsidR="00806DC4">
        <w:rPr>
          <w:lang w:val="en-GB"/>
        </w:rPr>
        <w:t xml:space="preserve"> when </w:t>
      </w:r>
      <w:r w:rsidRPr="00AC1FA0">
        <w:rPr>
          <w:lang w:val="en-GB"/>
        </w:rPr>
        <w:t>a character</w:t>
      </w:r>
      <w:r w:rsidRPr="00AC1FA0" w:rsidR="00806DC4">
        <w:rPr>
          <w:lang w:val="en-GB"/>
        </w:rPr>
        <w:t xml:space="preserve"> stand</w:t>
      </w:r>
      <w:r w:rsidRPr="00AC1FA0" w:rsidR="0018767B">
        <w:rPr>
          <w:lang w:val="en-GB"/>
        </w:rPr>
        <w:t>s</w:t>
      </w:r>
      <w:r w:rsidRPr="00AC1FA0" w:rsidR="00806DC4">
        <w:rPr>
          <w:lang w:val="en-GB"/>
        </w:rPr>
        <w:t xml:space="preserve"> on top of them</w:t>
      </w:r>
      <w:r w:rsidR="00651EB5">
        <w:rPr>
          <w:lang w:val="en-GB"/>
        </w:rPr>
        <w:t>,</w:t>
      </w:r>
      <w:r w:rsidRPr="00AC1FA0" w:rsidR="00806DC4">
        <w:rPr>
          <w:lang w:val="en-GB"/>
        </w:rPr>
        <w:t xml:space="preserve"> but do</w:t>
      </w:r>
      <w:r w:rsidRPr="00AC1FA0" w:rsidR="0018767B">
        <w:rPr>
          <w:lang w:val="en-GB"/>
        </w:rPr>
        <w:t>esn’t</w:t>
      </w:r>
      <w:r w:rsidRPr="00AC1FA0" w:rsidR="00806DC4">
        <w:rPr>
          <w:lang w:val="en-GB"/>
        </w:rPr>
        <w:t xml:space="preserve"> toggle when</w:t>
      </w:r>
      <w:r w:rsidRPr="00AC1FA0" w:rsidR="0018767B">
        <w:rPr>
          <w:lang w:val="en-GB"/>
        </w:rPr>
        <w:t xml:space="preserve"> a character</w:t>
      </w:r>
      <w:r w:rsidRPr="00AC1FA0" w:rsidR="00806DC4">
        <w:rPr>
          <w:lang w:val="en-GB"/>
        </w:rPr>
        <w:t xml:space="preserve"> </w:t>
      </w:r>
      <w:r w:rsidRPr="00AC1FA0" w:rsidR="00514172">
        <w:rPr>
          <w:lang w:val="en-GB"/>
        </w:rPr>
        <w:t>step</w:t>
      </w:r>
      <w:r w:rsidRPr="00AC1FA0" w:rsidR="0018767B">
        <w:rPr>
          <w:lang w:val="en-GB"/>
        </w:rPr>
        <w:t>s</w:t>
      </w:r>
      <w:r w:rsidRPr="00AC1FA0" w:rsidR="00806DC4">
        <w:rPr>
          <w:lang w:val="en-GB"/>
        </w:rPr>
        <w:t xml:space="preserve"> off</w:t>
      </w:r>
      <w:r w:rsidRPr="00AC1FA0" w:rsidR="004E5E59">
        <w:rPr>
          <w:lang w:val="en-GB"/>
        </w:rPr>
        <w:t>.</w:t>
      </w:r>
    </w:p>
    <w:p w:rsidRPr="00AC1FA0" w:rsidR="004E5E59" w:rsidP="00EB0453" w:rsidRDefault="004E5E59" w14:paraId="2F41BD23" w14:textId="25A8BA36">
      <w:pPr>
        <w:rPr>
          <w:lang w:val="en-GB"/>
        </w:rPr>
      </w:pPr>
      <w:r w:rsidRPr="00AC1FA0">
        <w:rPr>
          <w:lang w:val="en-GB"/>
        </w:rPr>
        <w:t>When toggled on</w:t>
      </w:r>
      <w:r w:rsidRPr="00AC1FA0" w:rsidR="00E13F86">
        <w:rPr>
          <w:lang w:val="en-GB"/>
        </w:rPr>
        <w:t>,</w:t>
      </w:r>
      <w:r w:rsidRPr="00AC1FA0">
        <w:rPr>
          <w:lang w:val="en-GB"/>
        </w:rPr>
        <w:t xml:space="preserve"> the </w:t>
      </w:r>
      <w:r w:rsidR="00B64283">
        <w:rPr>
          <w:lang w:val="en-GB"/>
        </w:rPr>
        <w:t>connected</w:t>
      </w:r>
      <w:r w:rsidRPr="00AC1FA0">
        <w:rPr>
          <w:lang w:val="en-GB"/>
        </w:rPr>
        <w:t xml:space="preserve"> platforms will move to their end position.</w:t>
      </w:r>
    </w:p>
    <w:p w:rsidRPr="00AC1FA0" w:rsidR="004E5E59" w:rsidP="00EB0453" w:rsidRDefault="004E5E59" w14:paraId="49E23708" w14:textId="1406C9BD">
      <w:pPr>
        <w:rPr>
          <w:lang w:val="en-GB"/>
        </w:rPr>
      </w:pPr>
      <w:r w:rsidRPr="00AC1FA0">
        <w:rPr>
          <w:lang w:val="en-GB"/>
        </w:rPr>
        <w:t>When toggled off</w:t>
      </w:r>
      <w:r w:rsidRPr="00AC1FA0" w:rsidR="00514172">
        <w:rPr>
          <w:lang w:val="en-GB"/>
        </w:rPr>
        <w:t>,</w:t>
      </w:r>
      <w:r w:rsidRPr="00AC1FA0">
        <w:rPr>
          <w:lang w:val="en-GB"/>
        </w:rPr>
        <w:t xml:space="preserve"> the </w:t>
      </w:r>
      <w:r w:rsidR="00B64283">
        <w:rPr>
          <w:lang w:val="en-GB"/>
        </w:rPr>
        <w:t>connected</w:t>
      </w:r>
      <w:r w:rsidRPr="00AC1FA0">
        <w:rPr>
          <w:lang w:val="en-GB"/>
        </w:rPr>
        <w:t xml:space="preserve"> platforms will move to their </w:t>
      </w:r>
      <w:r w:rsidR="00B64283">
        <w:rPr>
          <w:lang w:val="en-GB"/>
        </w:rPr>
        <w:t>start</w:t>
      </w:r>
      <w:r w:rsidRPr="00AC1FA0">
        <w:rPr>
          <w:lang w:val="en-GB"/>
        </w:rPr>
        <w:t xml:space="preserve"> position.</w:t>
      </w:r>
    </w:p>
    <w:p w:rsidRPr="00AC1FA0" w:rsidR="00EB0453" w:rsidP="00EB0453" w:rsidRDefault="00EB0453" w14:paraId="565E8363" w14:textId="6E112833">
      <w:pPr>
        <w:rPr>
          <w:lang w:val="en-GB"/>
        </w:rPr>
      </w:pPr>
    </w:p>
    <w:p w:rsidRPr="00AC1FA0" w:rsidR="00EB0453" w:rsidP="00EB0453" w:rsidRDefault="00EB0453" w14:paraId="64E67595" w14:textId="0AC7AF20">
      <w:pPr>
        <w:pStyle w:val="Heading2"/>
        <w:rPr>
          <w:lang w:val="en-GB"/>
        </w:rPr>
      </w:pPr>
      <w:bookmarkStart w:name="_Toc124668184" w:id="9"/>
      <w:r w:rsidRPr="00AC1FA0">
        <w:rPr>
          <w:lang w:val="en-GB"/>
        </w:rPr>
        <w:t>Liquids</w:t>
      </w:r>
      <w:bookmarkEnd w:id="9"/>
    </w:p>
    <w:p w:rsidRPr="00AC1FA0" w:rsidR="00806DC4" w:rsidP="00EB0453" w:rsidRDefault="000653BE" w14:paraId="5E62FB2B" w14:textId="5C138780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8" behindDoc="1" locked="0" layoutInCell="1" allowOverlap="1" wp14:anchorId="6E05631B" wp14:editId="6BDD4D06">
            <wp:simplePos x="0" y="0"/>
            <wp:positionH relativeFrom="margin">
              <wp:posOffset>4979035</wp:posOffset>
            </wp:positionH>
            <wp:positionV relativeFrom="paragraph">
              <wp:posOffset>10795</wp:posOffset>
            </wp:positionV>
            <wp:extent cx="1661926" cy="906780"/>
            <wp:effectExtent l="0" t="0" r="0" b="7620"/>
            <wp:wrapNone/>
            <wp:docPr id="9" name="Picture 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Background patter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1926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806DC4">
        <w:rPr>
          <w:lang w:val="en-GB"/>
        </w:rPr>
        <w:t xml:space="preserve">Liquids </w:t>
      </w:r>
      <w:r w:rsidRPr="00AC1FA0" w:rsidR="004E5E59">
        <w:rPr>
          <w:lang w:val="en-GB"/>
        </w:rPr>
        <w:t xml:space="preserve">come in 3 </w:t>
      </w:r>
      <w:r w:rsidRPr="00AC1FA0" w:rsidR="00405CB4">
        <w:rPr>
          <w:lang w:val="en-GB"/>
        </w:rPr>
        <w:t>variations</w:t>
      </w:r>
      <w:r w:rsidRPr="00AC1FA0" w:rsidR="00980312">
        <w:rPr>
          <w:lang w:val="en-GB"/>
        </w:rPr>
        <w:t xml:space="preserve">: </w:t>
      </w:r>
      <w:r w:rsidRPr="00AC1FA0" w:rsidR="00660A24">
        <w:rPr>
          <w:lang w:val="en-GB"/>
        </w:rPr>
        <w:t xml:space="preserve">Swamp gunk (green), </w:t>
      </w:r>
      <w:r w:rsidRPr="00AC1FA0" w:rsidR="00980312">
        <w:rPr>
          <w:lang w:val="en-GB"/>
        </w:rPr>
        <w:t>Water</w:t>
      </w:r>
      <w:r w:rsidRPr="00AC1FA0" w:rsidR="009017A6">
        <w:rPr>
          <w:lang w:val="en-GB"/>
        </w:rPr>
        <w:t xml:space="preserve"> (blue)</w:t>
      </w:r>
      <w:r w:rsidRPr="00AC1FA0" w:rsidR="00660A24">
        <w:rPr>
          <w:lang w:val="en-GB"/>
        </w:rPr>
        <w:t xml:space="preserve"> and</w:t>
      </w:r>
      <w:r w:rsidRPr="00AC1FA0" w:rsidR="00980312">
        <w:rPr>
          <w:lang w:val="en-GB"/>
        </w:rPr>
        <w:t xml:space="preserve"> Lava</w:t>
      </w:r>
      <w:r w:rsidRPr="00AC1FA0" w:rsidR="009017A6">
        <w:rPr>
          <w:lang w:val="en-GB"/>
        </w:rPr>
        <w:t xml:space="preserve"> (red)</w:t>
      </w:r>
      <w:r w:rsidRPr="00AC1FA0" w:rsidR="00980312">
        <w:rPr>
          <w:lang w:val="en-GB"/>
        </w:rPr>
        <w:t>.</w:t>
      </w:r>
    </w:p>
    <w:p w:rsidRPr="00AC1FA0" w:rsidR="00980312" w:rsidP="00EB0453" w:rsidRDefault="00980312" w14:paraId="013888AA" w14:textId="287D9493">
      <w:pPr>
        <w:rPr>
          <w:lang w:val="en-GB"/>
        </w:rPr>
      </w:pPr>
      <w:r w:rsidRPr="00AC1FA0">
        <w:rPr>
          <w:lang w:val="en-GB"/>
        </w:rPr>
        <w:t xml:space="preserve">A player </w:t>
      </w:r>
      <w:r w:rsidRPr="00AC1FA0" w:rsidR="007E19E2">
        <w:rPr>
          <w:lang w:val="en-GB"/>
        </w:rPr>
        <w:t>can</w:t>
      </w:r>
      <w:r w:rsidRPr="00AC1FA0">
        <w:rPr>
          <w:lang w:val="en-GB"/>
        </w:rPr>
        <w:t xml:space="preserve"> walk through a liquid if it has the same colo</w:t>
      </w:r>
      <w:r w:rsidRPr="00AC1FA0" w:rsidR="009A5201">
        <w:rPr>
          <w:lang w:val="en-GB"/>
        </w:rPr>
        <w:t>u</w:t>
      </w:r>
      <w:r w:rsidRPr="00AC1FA0">
        <w:rPr>
          <w:lang w:val="en-GB"/>
        </w:rPr>
        <w:t xml:space="preserve">r palette </w:t>
      </w:r>
      <w:r w:rsidRPr="00AC1FA0" w:rsidR="004A6DFB">
        <w:rPr>
          <w:lang w:val="en-GB"/>
        </w:rPr>
        <w:t>as the player.</w:t>
      </w:r>
    </w:p>
    <w:p w:rsidRPr="00AC1FA0" w:rsidR="004A6DFB" w:rsidP="00EB0453" w:rsidRDefault="004A6DFB" w14:paraId="4B24D860" w14:textId="3125DC4D">
      <w:pPr>
        <w:rPr>
          <w:lang w:val="en-GB"/>
        </w:rPr>
      </w:pPr>
      <w:r w:rsidRPr="00AC1FA0">
        <w:rPr>
          <w:lang w:val="en-GB"/>
        </w:rPr>
        <w:t>No</w:t>
      </w:r>
      <w:r w:rsidRPr="00AC1FA0" w:rsidR="00E0039F">
        <w:rPr>
          <w:lang w:val="en-GB"/>
        </w:rPr>
        <w:t>ne of the</w:t>
      </w:r>
      <w:r w:rsidRPr="00AC1FA0">
        <w:rPr>
          <w:lang w:val="en-GB"/>
        </w:rPr>
        <w:t xml:space="preserve"> player</w:t>
      </w:r>
      <w:r w:rsidRPr="00AC1FA0" w:rsidR="00E0039F">
        <w:rPr>
          <w:lang w:val="en-GB"/>
        </w:rPr>
        <w:t>s</w:t>
      </w:r>
      <w:r w:rsidRPr="00AC1FA0">
        <w:rPr>
          <w:lang w:val="en-GB"/>
        </w:rPr>
        <w:t xml:space="preserve"> </w:t>
      </w:r>
      <w:r w:rsidRPr="00AC1FA0" w:rsidR="007E19E2">
        <w:rPr>
          <w:lang w:val="en-GB"/>
        </w:rPr>
        <w:t>can</w:t>
      </w:r>
      <w:r w:rsidRPr="00AC1FA0">
        <w:rPr>
          <w:lang w:val="en-GB"/>
        </w:rPr>
        <w:t xml:space="preserve"> walk through the Swamp gunk.</w:t>
      </w:r>
    </w:p>
    <w:p w:rsidRPr="00AC1FA0" w:rsidR="00AD3239" w:rsidP="00EB0453" w:rsidRDefault="00AD3239" w14:paraId="798E7276" w14:textId="5CE73E9C">
      <w:pPr>
        <w:rPr>
          <w:lang w:val="en-GB"/>
        </w:rPr>
      </w:pPr>
      <w:r w:rsidRPr="00AC1FA0">
        <w:rPr>
          <w:lang w:val="en-GB"/>
        </w:rPr>
        <w:t xml:space="preserve">If a </w:t>
      </w:r>
      <w:r w:rsidRPr="00AC1FA0" w:rsidR="00D465FC">
        <w:rPr>
          <w:lang w:val="en-GB"/>
        </w:rPr>
        <w:t>p</w:t>
      </w:r>
      <w:r w:rsidRPr="00AC1FA0">
        <w:rPr>
          <w:lang w:val="en-GB"/>
        </w:rPr>
        <w:t>layer walks through a liquid</w:t>
      </w:r>
      <w:r w:rsidRPr="00AC1FA0" w:rsidR="0075277D">
        <w:rPr>
          <w:lang w:val="en-GB"/>
        </w:rPr>
        <w:t xml:space="preserve"> that </w:t>
      </w:r>
      <w:r w:rsidRPr="00AC1FA0" w:rsidR="00AB3293">
        <w:rPr>
          <w:lang w:val="en-GB"/>
        </w:rPr>
        <w:t>isn’t supposed to be touched by the player</w:t>
      </w:r>
      <w:r w:rsidRPr="00AC1FA0">
        <w:rPr>
          <w:lang w:val="en-GB"/>
        </w:rPr>
        <w:t xml:space="preserve">, </w:t>
      </w:r>
      <w:r w:rsidR="00265723">
        <w:rPr>
          <w:lang w:val="en-GB"/>
        </w:rPr>
        <w:t xml:space="preserve">both players </w:t>
      </w:r>
      <w:r w:rsidRPr="00AC1FA0">
        <w:rPr>
          <w:lang w:val="en-GB"/>
        </w:rPr>
        <w:t>lose a life and restart the level.</w:t>
      </w:r>
    </w:p>
    <w:p w:rsidRPr="00AC1FA0" w:rsidR="00EB0453" w:rsidP="00EB0453" w:rsidRDefault="00EB0453" w14:paraId="62DE2FC2" w14:textId="3CB315F4">
      <w:pPr>
        <w:rPr>
          <w:lang w:val="en-GB"/>
        </w:rPr>
      </w:pPr>
    </w:p>
    <w:p w:rsidRPr="00AC1FA0" w:rsidR="00EB0453" w:rsidP="00EB0453" w:rsidRDefault="00EB0453" w14:paraId="70728AB4" w14:textId="75F2BDFB">
      <w:pPr>
        <w:pStyle w:val="Heading2"/>
        <w:rPr>
          <w:lang w:val="en-GB"/>
        </w:rPr>
      </w:pPr>
      <w:bookmarkStart w:name="_Toc124668185" w:id="10"/>
      <w:r w:rsidRPr="00AC1FA0">
        <w:rPr>
          <w:lang w:val="en-GB"/>
        </w:rPr>
        <w:t>Platforms</w:t>
      </w:r>
      <w:bookmarkEnd w:id="10"/>
    </w:p>
    <w:p w:rsidRPr="00AC1FA0" w:rsidR="00806DC4" w:rsidP="00EB0453" w:rsidRDefault="00464B46" w14:paraId="4C16E6AC" w14:textId="518A7A84">
      <w:pPr>
        <w:rPr>
          <w:lang w:val="en-GB"/>
        </w:rPr>
      </w:pPr>
      <w:r w:rsidRPr="00AC1FA0">
        <w:rPr>
          <w:noProof/>
          <w:lang w:val="en-GB"/>
        </w:rPr>
        <w:drawing>
          <wp:anchor distT="0" distB="0" distL="114300" distR="114300" simplePos="0" relativeHeight="251658249" behindDoc="1" locked="0" layoutInCell="1" allowOverlap="1" wp14:anchorId="443031CA" wp14:editId="1F4403A5">
            <wp:simplePos x="0" y="0"/>
            <wp:positionH relativeFrom="margin">
              <wp:posOffset>4396740</wp:posOffset>
            </wp:positionH>
            <wp:positionV relativeFrom="paragraph">
              <wp:posOffset>148590</wp:posOffset>
            </wp:positionV>
            <wp:extent cx="1346898" cy="426720"/>
            <wp:effectExtent l="0" t="0" r="5715" b="0"/>
            <wp:wrapNone/>
            <wp:docPr id="10" name="Picture 10" descr="Shape, background pattern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, background pattern, rectangl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898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806DC4">
        <w:rPr>
          <w:lang w:val="en-GB"/>
        </w:rPr>
        <w:t xml:space="preserve">Platforms are movable with buttons and </w:t>
      </w:r>
      <w:r w:rsidRPr="00AC1FA0" w:rsidR="00F5287A">
        <w:rPr>
          <w:lang w:val="en-GB"/>
        </w:rPr>
        <w:t>switche</w:t>
      </w:r>
      <w:r w:rsidRPr="00AC1FA0" w:rsidR="00806DC4">
        <w:rPr>
          <w:lang w:val="en-GB"/>
        </w:rPr>
        <w:t>s</w:t>
      </w:r>
      <w:r w:rsidRPr="00AC1FA0" w:rsidR="00656C2D">
        <w:rPr>
          <w:lang w:val="en-GB"/>
        </w:rPr>
        <w:t>.</w:t>
      </w:r>
    </w:p>
    <w:p w:rsidRPr="00AC1FA0" w:rsidR="00B3755E" w:rsidP="00EB0453" w:rsidRDefault="00B3755E" w14:paraId="027395C6" w14:textId="68FB4710">
      <w:pPr>
        <w:rPr>
          <w:lang w:val="en-GB"/>
        </w:rPr>
      </w:pPr>
      <w:r w:rsidRPr="00AC1FA0">
        <w:rPr>
          <w:lang w:val="en-GB"/>
        </w:rPr>
        <w:t>Platforms are connected to buttons or switches with the same colo</w:t>
      </w:r>
      <w:r w:rsidRPr="00AC1FA0" w:rsidR="009A5201">
        <w:rPr>
          <w:lang w:val="en-GB"/>
        </w:rPr>
        <w:t>u</w:t>
      </w:r>
      <w:r w:rsidRPr="00AC1FA0">
        <w:rPr>
          <w:lang w:val="en-GB"/>
        </w:rPr>
        <w:t>r.</w:t>
      </w:r>
    </w:p>
    <w:p w:rsidRPr="00AC1FA0" w:rsidR="00601D9C" w:rsidP="00EB0453" w:rsidRDefault="00AF09F6" w14:paraId="5B72067F" w14:textId="3BF8D334">
      <w:pPr>
        <w:rPr>
          <w:noProof/>
          <w:lang w:val="en-GB"/>
        </w:rPr>
      </w:pPr>
      <w:r w:rsidRPr="00AC1FA0">
        <w:rPr>
          <w:lang w:val="en-GB"/>
        </w:rPr>
        <w:t>Platforms with the same colo</w:t>
      </w:r>
      <w:r w:rsidRPr="00AC1FA0" w:rsidR="009A5201">
        <w:rPr>
          <w:lang w:val="en-GB"/>
        </w:rPr>
        <w:t>u</w:t>
      </w:r>
      <w:r w:rsidRPr="00AC1FA0">
        <w:rPr>
          <w:lang w:val="en-GB"/>
        </w:rPr>
        <w:t>r</w:t>
      </w:r>
      <w:r w:rsidRPr="00AC1FA0" w:rsidR="00B3755E">
        <w:rPr>
          <w:lang w:val="en-GB"/>
        </w:rPr>
        <w:t xml:space="preserve"> </w:t>
      </w:r>
      <w:r w:rsidRPr="00AC1FA0" w:rsidR="0018767B">
        <w:rPr>
          <w:lang w:val="en-GB"/>
        </w:rPr>
        <w:t xml:space="preserve">will </w:t>
      </w:r>
      <w:r w:rsidRPr="00AC1FA0" w:rsidR="00B3755E">
        <w:rPr>
          <w:lang w:val="en-GB"/>
        </w:rPr>
        <w:t>move at the same time.</w:t>
      </w:r>
      <w:r w:rsidRPr="00AC1FA0" w:rsidR="00464B46">
        <w:rPr>
          <w:noProof/>
          <w:lang w:val="en-GB"/>
        </w:rPr>
        <w:t xml:space="preserve"> </w:t>
      </w:r>
    </w:p>
    <w:p w:rsidRPr="00AC1FA0" w:rsidR="003079A3" w:rsidP="001520E3" w:rsidRDefault="003079A3" w14:paraId="7535C641" w14:textId="2AE311BC">
      <w:pPr>
        <w:rPr>
          <w:lang w:val="en-GB"/>
        </w:rPr>
      </w:pPr>
    </w:p>
    <w:p w:rsidR="00B64283" w:rsidRDefault="00B64283" w14:paraId="45B24B90" w14:textId="22B1321B">
      <w:pPr>
        <w:rPr>
          <w:rFonts w:asciiTheme="majorHAnsi" w:hAnsiTheme="majorHAnsi" w:eastAsiaTheme="majorEastAsia" w:cstheme="majorBidi"/>
          <w:color w:val="2F5496" w:themeColor="accent1" w:themeShade="BF"/>
          <w:sz w:val="26"/>
          <w:szCs w:val="26"/>
          <w:lang w:val="en-GB"/>
        </w:rPr>
      </w:pPr>
      <w:bookmarkStart w:name="_Toc123730418" w:id="11"/>
      <w:r>
        <w:rPr>
          <w:lang w:val="en-GB"/>
        </w:rPr>
        <w:br w:type="page"/>
      </w:r>
    </w:p>
    <w:p w:rsidRPr="00AC1FA0" w:rsidR="003079A3" w:rsidP="003079A3" w:rsidRDefault="00B64283" w14:paraId="1E638530" w14:textId="642C2007">
      <w:pPr>
        <w:pStyle w:val="Heading2"/>
        <w:rPr>
          <w:lang w:val="en-GB"/>
        </w:rPr>
      </w:pPr>
      <w:bookmarkStart w:name="_Toc123730417" w:id="12"/>
      <w:bookmarkStart w:name="_Toc124668186" w:id="13"/>
      <w:r w:rsidRPr="00AC1FA0">
        <w:rPr>
          <w:noProof/>
          <w:lang w:val="en-GB"/>
        </w:rPr>
        <w:drawing>
          <wp:anchor distT="0" distB="0" distL="114300" distR="114300" simplePos="0" relativeHeight="251658250" behindDoc="1" locked="0" layoutInCell="1" allowOverlap="1" wp14:anchorId="61117AB7" wp14:editId="0E5CFEAA">
            <wp:simplePos x="0" y="0"/>
            <wp:positionH relativeFrom="column">
              <wp:posOffset>4434840</wp:posOffset>
            </wp:positionH>
            <wp:positionV relativeFrom="paragraph">
              <wp:posOffset>-401320</wp:posOffset>
            </wp:positionV>
            <wp:extent cx="1143000" cy="1729154"/>
            <wp:effectExtent l="0" t="0" r="0" b="4445"/>
            <wp:wrapNone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729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2"/>
      <w:r w:rsidRPr="00AC1FA0" w:rsidR="003079A3">
        <w:rPr>
          <w:lang w:val="en-GB"/>
        </w:rPr>
        <w:t>Diamonds</w:t>
      </w:r>
      <w:bookmarkEnd w:id="11"/>
      <w:bookmarkEnd w:id="13"/>
    </w:p>
    <w:p w:rsidRPr="00AC1FA0" w:rsidR="00E74783" w:rsidP="003079A3" w:rsidRDefault="00E74783" w14:paraId="02182129" w14:textId="6E83A62E">
      <w:pPr>
        <w:rPr>
          <w:lang w:val="en-GB"/>
        </w:rPr>
      </w:pPr>
      <w:r w:rsidRPr="00AC1FA0">
        <w:rPr>
          <w:lang w:val="en-GB"/>
        </w:rPr>
        <w:t>Players can collect diamonds by touching them.</w:t>
      </w:r>
    </w:p>
    <w:p w:rsidRPr="00AC1FA0" w:rsidR="00E74783" w:rsidP="003079A3" w:rsidRDefault="00E74783" w14:paraId="32DFF2C7" w14:textId="67354610">
      <w:pPr>
        <w:rPr>
          <w:lang w:val="en-GB"/>
        </w:rPr>
      </w:pPr>
      <w:r w:rsidRPr="00AC1FA0">
        <w:rPr>
          <w:lang w:val="en-GB"/>
        </w:rPr>
        <w:t xml:space="preserve">A player is only able to collect </w:t>
      </w:r>
      <w:r w:rsidRPr="00AC1FA0" w:rsidR="00CB23B2">
        <w:rPr>
          <w:lang w:val="en-GB"/>
        </w:rPr>
        <w:t xml:space="preserve">diamonds </w:t>
      </w:r>
      <w:r w:rsidRPr="00AC1FA0" w:rsidR="00B976E8">
        <w:rPr>
          <w:lang w:val="en-GB"/>
        </w:rPr>
        <w:t>of</w:t>
      </w:r>
      <w:r w:rsidRPr="00AC1FA0" w:rsidR="00CB23B2">
        <w:rPr>
          <w:lang w:val="en-GB"/>
        </w:rPr>
        <w:t xml:space="preserve"> the</w:t>
      </w:r>
      <w:r w:rsidRPr="00AC1FA0" w:rsidR="004E404A">
        <w:rPr>
          <w:lang w:val="en-GB"/>
        </w:rPr>
        <w:t xml:space="preserve"> same colour</w:t>
      </w:r>
      <w:r w:rsidRPr="00AC1FA0" w:rsidR="003C1E7D">
        <w:rPr>
          <w:lang w:val="en-GB"/>
        </w:rPr>
        <w:t xml:space="preserve"> as the player</w:t>
      </w:r>
      <w:r w:rsidRPr="00AC1FA0" w:rsidR="00CB23B2">
        <w:rPr>
          <w:lang w:val="en-GB"/>
        </w:rPr>
        <w:t>.</w:t>
      </w:r>
    </w:p>
    <w:p w:rsidRPr="00AC1FA0" w:rsidR="004E404A" w:rsidP="003079A3" w:rsidRDefault="004E404A" w14:paraId="6BE9AE59" w14:textId="459DBAF9">
      <w:pPr>
        <w:rPr>
          <w:lang w:val="en-GB"/>
        </w:rPr>
      </w:pPr>
      <w:r w:rsidRPr="00AC1FA0">
        <w:rPr>
          <w:lang w:val="en-GB"/>
        </w:rPr>
        <w:t>Collecting a diamond will add 30 points to the score</w:t>
      </w:r>
      <w:r w:rsidR="00ED27EB">
        <w:rPr>
          <w:lang w:val="en-GB"/>
        </w:rPr>
        <w:t xml:space="preserve"> (max score = 255)</w:t>
      </w:r>
      <w:r w:rsidRPr="00AC1FA0">
        <w:rPr>
          <w:lang w:val="en-GB"/>
        </w:rPr>
        <w:t>.</w:t>
      </w:r>
      <w:r w:rsidRPr="00AC1FA0" w:rsidR="007C4129">
        <w:rPr>
          <w:noProof/>
          <w:lang w:val="en-GB"/>
        </w:rPr>
        <w:t xml:space="preserve"> </w:t>
      </w:r>
    </w:p>
    <w:p w:rsidR="00B64283" w:rsidP="00B64283" w:rsidRDefault="00B64283" w14:paraId="1C43103D" w14:textId="77777777">
      <w:pPr>
        <w:rPr>
          <w:lang w:val="en-GB"/>
        </w:rPr>
      </w:pPr>
      <w:bookmarkStart w:name="_Toc123730419" w:id="14"/>
    </w:p>
    <w:p w:rsidRPr="00B64283" w:rsidR="00B64283" w:rsidP="00B64283" w:rsidRDefault="00B64283" w14:paraId="54A69C2D" w14:textId="77777777">
      <w:pPr>
        <w:rPr>
          <w:lang w:val="en-GB"/>
        </w:rPr>
      </w:pPr>
    </w:p>
    <w:p w:rsidRPr="00AC1FA0" w:rsidR="00CB23B2" w:rsidP="007C4129" w:rsidRDefault="00B64283" w14:paraId="66353B66" w14:textId="0BD5985E">
      <w:pPr>
        <w:pStyle w:val="Heading2"/>
        <w:rPr>
          <w:lang w:val="en-GB"/>
        </w:rPr>
      </w:pPr>
      <w:bookmarkStart w:name="_Toc124668187" w:id="15"/>
      <w:r w:rsidRPr="00AC1FA0">
        <w:rPr>
          <w:noProof/>
          <w:lang w:val="en-GB"/>
        </w:rPr>
        <w:drawing>
          <wp:anchor distT="0" distB="0" distL="114300" distR="114300" simplePos="0" relativeHeight="251658251" behindDoc="1" locked="0" layoutInCell="1" allowOverlap="1" wp14:anchorId="29082C7D" wp14:editId="7C71F460">
            <wp:simplePos x="0" y="0"/>
            <wp:positionH relativeFrom="margin">
              <wp:posOffset>3425190</wp:posOffset>
            </wp:positionH>
            <wp:positionV relativeFrom="paragraph">
              <wp:posOffset>7620</wp:posOffset>
            </wp:positionV>
            <wp:extent cx="1998763" cy="1493520"/>
            <wp:effectExtent l="0" t="0" r="1905" b="0"/>
            <wp:wrapNone/>
            <wp:docPr id="12" name="Picture 12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&#10;&#10;Description automatically generated with medium confidenc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8763" cy="149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C1FA0" w:rsidR="007C4129">
        <w:rPr>
          <w:lang w:val="en-GB"/>
        </w:rPr>
        <w:t>Finish</w:t>
      </w:r>
      <w:bookmarkEnd w:id="14"/>
      <w:bookmarkEnd w:id="15"/>
    </w:p>
    <w:p w:rsidRPr="00AC1FA0" w:rsidR="007C4129" w:rsidP="007C4129" w:rsidRDefault="007C4129" w14:paraId="06710AD6" w14:textId="1ACC3E9D">
      <w:pPr>
        <w:rPr>
          <w:lang w:val="en-GB"/>
        </w:rPr>
      </w:pPr>
      <w:r w:rsidRPr="00AC1FA0">
        <w:rPr>
          <w:lang w:val="en-GB"/>
        </w:rPr>
        <w:t xml:space="preserve">To finish a level </w:t>
      </w:r>
      <w:r w:rsidRPr="00AC1FA0" w:rsidR="00021CD0">
        <w:rPr>
          <w:lang w:val="en-GB"/>
        </w:rPr>
        <w:t>both players need to stand</w:t>
      </w:r>
      <w:r w:rsidRPr="00AC1FA0" w:rsidR="004838D3">
        <w:rPr>
          <w:lang w:val="en-GB"/>
        </w:rPr>
        <w:t xml:space="preserve"> </w:t>
      </w:r>
      <w:r w:rsidRPr="00AC1FA0" w:rsidR="00456C8B">
        <w:rPr>
          <w:lang w:val="en-GB"/>
        </w:rPr>
        <w:t>at</w:t>
      </w:r>
      <w:r w:rsidRPr="00AC1FA0" w:rsidR="00DC1A6D">
        <w:rPr>
          <w:lang w:val="en-GB"/>
        </w:rPr>
        <w:t xml:space="preserve"> th</w:t>
      </w:r>
      <w:r w:rsidRPr="00AC1FA0" w:rsidR="00456C8B">
        <w:rPr>
          <w:lang w:val="en-GB"/>
        </w:rPr>
        <w:t>eir door</w:t>
      </w:r>
      <w:r w:rsidRPr="00AC1FA0" w:rsidR="00806C98">
        <w:rPr>
          <w:lang w:val="en-GB"/>
        </w:rPr>
        <w:t>.</w:t>
      </w:r>
    </w:p>
    <w:p w:rsidRPr="00AC1FA0" w:rsidR="00806C98" w:rsidP="007C4129" w:rsidRDefault="00FC36FA" w14:paraId="28377DB9" w14:textId="3F7F9F26">
      <w:pPr>
        <w:rPr>
          <w:lang w:val="en-GB"/>
        </w:rPr>
      </w:pPr>
      <w:r w:rsidRPr="00AC1FA0">
        <w:rPr>
          <w:lang w:val="en-GB"/>
        </w:rPr>
        <w:t xml:space="preserve">The doors are </w:t>
      </w:r>
      <w:r w:rsidRPr="00AC1FA0" w:rsidR="00145BF0">
        <w:rPr>
          <w:lang w:val="en-GB"/>
        </w:rPr>
        <w:t xml:space="preserve">distinguishable by their colour and </w:t>
      </w:r>
      <w:r w:rsidRPr="00AC1FA0" w:rsidR="00233BED">
        <w:rPr>
          <w:lang w:val="en-GB"/>
        </w:rPr>
        <w:t>sign.</w:t>
      </w:r>
    </w:p>
    <w:p w:rsidRPr="00AC1FA0" w:rsidR="00233BED" w:rsidP="007C4129" w:rsidRDefault="00233BED" w14:paraId="64D3305B" w14:textId="77777777">
      <w:pPr>
        <w:rPr>
          <w:lang w:val="en-GB"/>
        </w:rPr>
      </w:pPr>
    </w:p>
    <w:p w:rsidRPr="00AC1FA0" w:rsidR="00633077" w:rsidP="00EB0453" w:rsidRDefault="00633077" w14:paraId="34110B96" w14:textId="77777777">
      <w:pPr>
        <w:rPr>
          <w:lang w:val="en-GB"/>
        </w:rPr>
      </w:pPr>
    </w:p>
    <w:p w:rsidRPr="00AC1FA0" w:rsidR="00633077" w:rsidP="00633077" w:rsidRDefault="00633077" w14:paraId="5EF94BCB" w14:textId="0F2E2D58">
      <w:pPr>
        <w:pStyle w:val="Heading2"/>
        <w:rPr>
          <w:lang w:val="en-GB"/>
        </w:rPr>
      </w:pPr>
      <w:bookmarkStart w:name="_Toc123730420" w:id="16"/>
      <w:bookmarkStart w:name="_Toc124668188" w:id="17"/>
      <w:r w:rsidRPr="00AC1FA0">
        <w:rPr>
          <w:lang w:val="en-GB"/>
        </w:rPr>
        <w:t>Settings</w:t>
      </w:r>
      <w:bookmarkEnd w:id="16"/>
      <w:bookmarkEnd w:id="17"/>
    </w:p>
    <w:p w:rsidRPr="00AC1FA0" w:rsidR="00633077" w:rsidP="00633077" w:rsidRDefault="00633077" w14:paraId="00BEFD90" w14:textId="4454DDFB">
      <w:pPr>
        <w:rPr>
          <w:lang w:val="en-GB"/>
        </w:rPr>
      </w:pPr>
      <w:r w:rsidRPr="11A5E099">
        <w:rPr>
          <w:lang w:val="en-GB"/>
        </w:rPr>
        <w:t xml:space="preserve">If you </w:t>
      </w:r>
      <w:r w:rsidRPr="11A5E099" w:rsidR="003F49D4">
        <w:rPr>
          <w:lang w:val="en-GB"/>
        </w:rPr>
        <w:t>accidentally cho</w:t>
      </w:r>
      <w:r w:rsidRPr="11A5E099" w:rsidR="769F4162">
        <w:rPr>
          <w:lang w:val="en-GB"/>
        </w:rPr>
        <w:t>o</w:t>
      </w:r>
      <w:r w:rsidRPr="11A5E099" w:rsidR="003F49D4">
        <w:rPr>
          <w:lang w:val="en-GB"/>
        </w:rPr>
        <w:t>se</w:t>
      </w:r>
      <w:r w:rsidRPr="11A5E099" w:rsidR="5B9B6DC7">
        <w:rPr>
          <w:lang w:val="en-GB"/>
        </w:rPr>
        <w:t xml:space="preserve"> </w:t>
      </w:r>
      <w:r w:rsidRPr="11A5E099" w:rsidR="003F49D4">
        <w:rPr>
          <w:lang w:val="en-GB"/>
        </w:rPr>
        <w:t xml:space="preserve">the wrong receiver type </w:t>
      </w:r>
      <w:r w:rsidRPr="11A5E099" w:rsidR="00A37686">
        <w:rPr>
          <w:lang w:val="en-GB"/>
        </w:rPr>
        <w:t>during</w:t>
      </w:r>
      <w:r w:rsidRPr="11A5E099" w:rsidR="003F49D4">
        <w:rPr>
          <w:lang w:val="en-GB"/>
        </w:rPr>
        <w:t xml:space="preserve"> the </w:t>
      </w:r>
      <w:r w:rsidRPr="11A5E099" w:rsidR="009F36D2">
        <w:rPr>
          <w:lang w:val="en-GB"/>
        </w:rPr>
        <w:t>setup</w:t>
      </w:r>
      <w:r w:rsidRPr="11A5E099" w:rsidR="002200BF">
        <w:rPr>
          <w:lang w:val="en-GB"/>
        </w:rPr>
        <w:t xml:space="preserve"> phase you can always change it in the settings menu.</w:t>
      </w:r>
    </w:p>
    <w:p w:rsidRPr="00AC1FA0" w:rsidR="003E52AF" w:rsidRDefault="003E52AF" w14:paraId="6DE43736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GB"/>
        </w:rPr>
      </w:pPr>
      <w:r w:rsidRPr="00AC1FA0">
        <w:rPr>
          <w:lang w:val="en-GB"/>
        </w:rPr>
        <w:br w:type="page"/>
      </w:r>
    </w:p>
    <w:p w:rsidRPr="00AC1FA0" w:rsidR="00450970" w:rsidP="0019257C" w:rsidRDefault="003E52AF" w14:paraId="1DAA11E2" w14:textId="1311DF65">
      <w:pPr>
        <w:pStyle w:val="Heading1"/>
        <w:rPr>
          <w:lang w:val="en-GB"/>
        </w:rPr>
      </w:pPr>
      <w:bookmarkStart w:name="_Toc123730421" w:id="18"/>
      <w:bookmarkStart w:name="_Toc124668189" w:id="19"/>
      <w:r w:rsidRPr="00AC1FA0">
        <w:rPr>
          <w:lang w:val="en-GB"/>
        </w:rPr>
        <w:t>Controls</w:t>
      </w:r>
      <w:bookmarkEnd w:id="18"/>
      <w:bookmarkEnd w:id="19"/>
    </w:p>
    <w:p w:rsidRPr="00AC1FA0" w:rsidR="00450970" w:rsidP="00A601B8" w:rsidRDefault="00464B46" w14:paraId="56DA5023" w14:textId="7223DAD2">
      <w:pPr>
        <w:pStyle w:val="Heading2"/>
        <w:ind w:firstLine="720"/>
        <w:rPr>
          <w:lang w:val="en-GB"/>
        </w:rPr>
      </w:pPr>
      <w:bookmarkStart w:name="_Toc123730422" w:id="20"/>
      <w:bookmarkStart w:name="_Toc124668190" w:id="21"/>
      <w:r w:rsidRPr="00AC1FA0">
        <w:rPr>
          <w:lang w:val="en-GB"/>
        </w:rPr>
        <w:t>Menu</w:t>
      </w:r>
      <w:bookmarkEnd w:id="20"/>
      <w:bookmarkEnd w:id="21"/>
    </w:p>
    <w:p w:rsidRPr="00AC1FA0" w:rsidR="00464B46" w:rsidP="00A601B8" w:rsidRDefault="003A2645" w14:paraId="4F27016B" w14:textId="43211E37">
      <w:pPr>
        <w:pStyle w:val="Heading3"/>
        <w:ind w:left="720" w:firstLine="720"/>
        <w:rPr>
          <w:lang w:val="en-GB"/>
        </w:rPr>
      </w:pPr>
      <w:bookmarkStart w:name="_Toc123730423" w:id="22"/>
      <w:bookmarkStart w:name="_Toc124668191" w:id="23"/>
      <w:r w:rsidRPr="00AC1FA0">
        <w:rPr>
          <w:lang w:val="en-GB"/>
        </w:rPr>
        <w:t>Joystick</w:t>
      </w:r>
      <w:bookmarkEnd w:id="22"/>
      <w:bookmarkEnd w:id="23"/>
    </w:p>
    <w:p w:rsidRPr="00AC1FA0" w:rsidR="003A2645" w:rsidP="00A601B8" w:rsidRDefault="003A2645" w14:paraId="1AE80FAD" w14:textId="28540DEE">
      <w:pPr>
        <w:ind w:left="1440" w:firstLine="720"/>
        <w:rPr>
          <w:lang w:val="en-GB"/>
        </w:rPr>
      </w:pPr>
      <w:r w:rsidRPr="00AC1FA0">
        <w:rPr>
          <w:lang w:val="en-GB"/>
        </w:rPr>
        <w:t xml:space="preserve">Up: </w:t>
      </w:r>
      <w:r w:rsidRPr="00AC1FA0" w:rsidR="00153D33">
        <w:rPr>
          <w:lang w:val="en-GB"/>
        </w:rPr>
        <w:t>M</w:t>
      </w:r>
      <w:r w:rsidRPr="00AC1FA0">
        <w:rPr>
          <w:lang w:val="en-GB"/>
        </w:rPr>
        <w:t xml:space="preserve">ove </w:t>
      </w:r>
      <w:r w:rsidRPr="00AC1FA0" w:rsidR="00AB1863">
        <w:rPr>
          <w:lang w:val="en-GB"/>
        </w:rPr>
        <w:t xml:space="preserve">the </w:t>
      </w:r>
      <w:r w:rsidRPr="00AC1FA0">
        <w:rPr>
          <w:lang w:val="en-GB"/>
        </w:rPr>
        <w:t>curs</w:t>
      </w:r>
      <w:r w:rsidRPr="00AC1FA0" w:rsidR="000E0021">
        <w:rPr>
          <w:lang w:val="en-GB"/>
        </w:rPr>
        <w:t>o</w:t>
      </w:r>
      <w:r w:rsidRPr="00AC1FA0">
        <w:rPr>
          <w:lang w:val="en-GB"/>
        </w:rPr>
        <w:t>r up by 1</w:t>
      </w:r>
      <w:r w:rsidRPr="00AC1FA0" w:rsidR="00AB1863">
        <w:rPr>
          <w:lang w:val="en-GB"/>
        </w:rPr>
        <w:t>.</w:t>
      </w:r>
    </w:p>
    <w:p w:rsidRPr="00AC1FA0" w:rsidR="003A2645" w:rsidP="00A601B8" w:rsidRDefault="003A2645" w14:paraId="36A4E47B" w14:textId="475216FA">
      <w:pPr>
        <w:ind w:left="1440" w:firstLine="720"/>
        <w:rPr>
          <w:lang w:val="en-GB"/>
        </w:rPr>
      </w:pPr>
      <w:r w:rsidRPr="00AC1FA0">
        <w:rPr>
          <w:lang w:val="en-GB"/>
        </w:rPr>
        <w:t>Down</w:t>
      </w:r>
      <w:r w:rsidRPr="00AC1FA0" w:rsidR="00A601B8">
        <w:rPr>
          <w:lang w:val="en-GB"/>
        </w:rPr>
        <w:t xml:space="preserve">: </w:t>
      </w:r>
      <w:r w:rsidRPr="00AC1FA0" w:rsidR="00153D33">
        <w:rPr>
          <w:lang w:val="en-GB"/>
        </w:rPr>
        <w:t xml:space="preserve">Move </w:t>
      </w:r>
      <w:r w:rsidRPr="00AC1FA0" w:rsidR="00D44893">
        <w:rPr>
          <w:lang w:val="en-GB"/>
        </w:rPr>
        <w:t xml:space="preserve">the </w:t>
      </w:r>
      <w:r w:rsidRPr="00AC1FA0" w:rsidR="00153D33">
        <w:rPr>
          <w:lang w:val="en-GB"/>
        </w:rPr>
        <w:t>c</w:t>
      </w:r>
      <w:r w:rsidRPr="00AC1FA0" w:rsidR="00A601B8">
        <w:rPr>
          <w:lang w:val="en-GB"/>
        </w:rPr>
        <w:t>urs</w:t>
      </w:r>
      <w:r w:rsidRPr="00AC1FA0" w:rsidR="000E0021">
        <w:rPr>
          <w:lang w:val="en-GB"/>
        </w:rPr>
        <w:t>o</w:t>
      </w:r>
      <w:r w:rsidRPr="00AC1FA0" w:rsidR="00A601B8">
        <w:rPr>
          <w:lang w:val="en-GB"/>
        </w:rPr>
        <w:t>r down by 1</w:t>
      </w:r>
      <w:r w:rsidRPr="00AC1FA0" w:rsidR="00AB1863">
        <w:rPr>
          <w:lang w:val="en-GB"/>
        </w:rPr>
        <w:t>.</w:t>
      </w:r>
    </w:p>
    <w:p w:rsidRPr="00AC1FA0" w:rsidR="00A601B8" w:rsidP="00A601B8" w:rsidRDefault="00A601B8" w14:paraId="3DC965BB" w14:textId="7C4F29F4">
      <w:pPr>
        <w:pStyle w:val="Heading3"/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bookmarkStart w:name="_Toc123730424" w:id="24"/>
      <w:bookmarkStart w:name="_Toc124668192" w:id="25"/>
      <w:r w:rsidRPr="00AC1FA0" w:rsidR="005677F7">
        <w:rPr>
          <w:lang w:val="en-GB"/>
        </w:rPr>
        <w:t>C-button</w:t>
      </w:r>
      <w:bookmarkEnd w:id="24"/>
      <w:bookmarkEnd w:id="25"/>
    </w:p>
    <w:p w:rsidRPr="00AC1FA0" w:rsidR="005677F7" w:rsidP="005677F7" w:rsidRDefault="005677F7" w14:paraId="78850206" w14:textId="544D9C8E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 w:rsidR="00FA7F06">
        <w:rPr>
          <w:lang w:val="en-GB"/>
        </w:rPr>
        <w:t xml:space="preserve">Click: </w:t>
      </w:r>
      <w:r w:rsidRPr="00AC1FA0" w:rsidR="00153D33">
        <w:rPr>
          <w:lang w:val="en-GB"/>
        </w:rPr>
        <w:t>E</w:t>
      </w:r>
      <w:r w:rsidRPr="00AC1FA0" w:rsidR="00FA7F06">
        <w:rPr>
          <w:lang w:val="en-GB"/>
        </w:rPr>
        <w:t>nter</w:t>
      </w:r>
      <w:r w:rsidRPr="00AC1FA0" w:rsidR="00AB1863">
        <w:rPr>
          <w:lang w:val="en-GB"/>
        </w:rPr>
        <w:t>.</w:t>
      </w:r>
    </w:p>
    <w:p w:rsidRPr="00AC1FA0" w:rsidR="00FA7F06" w:rsidP="00FA7F06" w:rsidRDefault="00FA7F06" w14:paraId="15F19E63" w14:textId="32A48416">
      <w:pPr>
        <w:pStyle w:val="Heading3"/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bookmarkStart w:name="_Toc123730425" w:id="26"/>
      <w:bookmarkStart w:name="_Toc124668193" w:id="27"/>
      <w:r w:rsidRPr="00AC1FA0">
        <w:rPr>
          <w:lang w:val="en-GB"/>
        </w:rPr>
        <w:t>Z-button</w:t>
      </w:r>
      <w:bookmarkEnd w:id="26"/>
      <w:bookmarkEnd w:id="27"/>
    </w:p>
    <w:p w:rsidRPr="00AC1FA0" w:rsidR="00FA7F06" w:rsidP="00FA7F06" w:rsidRDefault="00FA7F06" w14:paraId="05A4460B" w14:textId="18DE5077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 xml:space="preserve">Click: </w:t>
      </w:r>
      <w:r w:rsidRPr="00AC1FA0" w:rsidR="00153D33">
        <w:rPr>
          <w:lang w:val="en-GB"/>
        </w:rPr>
        <w:t>B</w:t>
      </w:r>
      <w:r w:rsidRPr="00AC1FA0">
        <w:rPr>
          <w:lang w:val="en-GB"/>
        </w:rPr>
        <w:t>ack</w:t>
      </w:r>
      <w:r w:rsidRPr="00AC1FA0" w:rsidR="002502BF">
        <w:rPr>
          <w:lang w:val="en-GB"/>
        </w:rPr>
        <w:t>.</w:t>
      </w:r>
    </w:p>
    <w:p w:rsidRPr="00AC1FA0" w:rsidR="00FA7F06" w:rsidP="00FA7F06" w:rsidRDefault="00FA7F06" w14:paraId="41AC017A" w14:textId="1B05BBA6">
      <w:pPr>
        <w:pStyle w:val="Heading2"/>
        <w:rPr>
          <w:lang w:val="en-GB"/>
        </w:rPr>
      </w:pPr>
      <w:r w:rsidRPr="00AC1FA0">
        <w:rPr>
          <w:lang w:val="en-GB"/>
        </w:rPr>
        <w:tab/>
      </w:r>
      <w:bookmarkStart w:name="_Toc123730426" w:id="28"/>
      <w:bookmarkStart w:name="_Toc124668194" w:id="29"/>
      <w:r w:rsidRPr="00AC1FA0">
        <w:rPr>
          <w:lang w:val="en-GB"/>
        </w:rPr>
        <w:t>Game</w:t>
      </w:r>
      <w:bookmarkEnd w:id="28"/>
      <w:bookmarkEnd w:id="29"/>
    </w:p>
    <w:p w:rsidRPr="00AC1FA0" w:rsidR="00C1502B" w:rsidP="00C1502B" w:rsidRDefault="00C1502B" w14:paraId="7185FADC" w14:textId="3DF191AD">
      <w:pPr>
        <w:pStyle w:val="Heading3"/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bookmarkStart w:name="_Toc123730427" w:id="30"/>
      <w:bookmarkStart w:name="_Toc124668195" w:id="31"/>
      <w:r w:rsidRPr="00AC1FA0">
        <w:rPr>
          <w:lang w:val="en-GB"/>
        </w:rPr>
        <w:t>Joystick</w:t>
      </w:r>
      <w:bookmarkEnd w:id="30"/>
      <w:bookmarkEnd w:id="31"/>
    </w:p>
    <w:p w:rsidRPr="00AC1FA0" w:rsidR="00C1502B" w:rsidP="00C1502B" w:rsidRDefault="00C1502B" w14:paraId="5FDDE0B3" w14:textId="3C825E8A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 w:rsidR="00153D33">
        <w:rPr>
          <w:lang w:val="en-GB"/>
        </w:rPr>
        <w:t xml:space="preserve">Left: Move </w:t>
      </w:r>
      <w:r w:rsidRPr="00AC1FA0" w:rsidR="00281727">
        <w:rPr>
          <w:lang w:val="en-GB"/>
        </w:rPr>
        <w:t>the</w:t>
      </w:r>
      <w:r w:rsidRPr="00AC1FA0" w:rsidR="00153D33">
        <w:rPr>
          <w:lang w:val="en-GB"/>
        </w:rPr>
        <w:t xml:space="preserve"> character left</w:t>
      </w:r>
      <w:r w:rsidRPr="00AC1FA0" w:rsidR="00AB1863">
        <w:rPr>
          <w:lang w:val="en-GB"/>
        </w:rPr>
        <w:t>.</w:t>
      </w:r>
    </w:p>
    <w:p w:rsidRPr="00AC1FA0" w:rsidR="00153D33" w:rsidP="00C1502B" w:rsidRDefault="00153D33" w14:paraId="7E64B49C" w14:textId="7071B5E0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 xml:space="preserve">Right: Move </w:t>
      </w:r>
      <w:r w:rsidRPr="00AC1FA0" w:rsidR="00281727">
        <w:rPr>
          <w:lang w:val="en-GB"/>
        </w:rPr>
        <w:t xml:space="preserve">the </w:t>
      </w:r>
      <w:r w:rsidRPr="00AC1FA0">
        <w:rPr>
          <w:lang w:val="en-GB"/>
        </w:rPr>
        <w:t>character right</w:t>
      </w:r>
      <w:r w:rsidRPr="00AC1FA0" w:rsidR="00AB1863">
        <w:rPr>
          <w:lang w:val="en-GB"/>
        </w:rPr>
        <w:t>.</w:t>
      </w:r>
    </w:p>
    <w:p w:rsidRPr="00AC1FA0" w:rsidR="00C1502B" w:rsidP="00C1502B" w:rsidRDefault="00C1502B" w14:paraId="115DDF2F" w14:textId="4D31C917">
      <w:pPr>
        <w:pStyle w:val="Heading3"/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bookmarkStart w:name="_Toc123730428" w:id="32"/>
      <w:bookmarkStart w:name="_Toc124668196" w:id="33"/>
      <w:r w:rsidRPr="00AC1FA0">
        <w:rPr>
          <w:lang w:val="en-GB"/>
        </w:rPr>
        <w:t>C-button</w:t>
      </w:r>
      <w:bookmarkEnd w:id="32"/>
      <w:bookmarkEnd w:id="33"/>
    </w:p>
    <w:p w:rsidRPr="00AC1FA0" w:rsidR="00C1502B" w:rsidP="00C1502B" w:rsidRDefault="00153D33" w14:paraId="318148CB" w14:textId="555B3D86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 xml:space="preserve">Click: Let </w:t>
      </w:r>
      <w:r w:rsidRPr="00AC1FA0" w:rsidR="00281727">
        <w:rPr>
          <w:lang w:val="en-GB"/>
        </w:rPr>
        <w:t xml:space="preserve">the </w:t>
      </w:r>
      <w:r w:rsidRPr="00AC1FA0">
        <w:rPr>
          <w:lang w:val="en-GB"/>
        </w:rPr>
        <w:t>character jump</w:t>
      </w:r>
      <w:r w:rsidRPr="00AC1FA0" w:rsidR="00AB1863">
        <w:rPr>
          <w:lang w:val="en-GB"/>
        </w:rPr>
        <w:t>.</w:t>
      </w:r>
    </w:p>
    <w:p w:rsidRPr="00AC1FA0" w:rsidR="00C1502B" w:rsidP="00C1502B" w:rsidRDefault="00C1502B" w14:paraId="6AF47101" w14:textId="7353D532">
      <w:pPr>
        <w:pStyle w:val="Heading3"/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bookmarkStart w:name="_Toc123730429" w:id="34"/>
      <w:bookmarkStart w:name="_Toc124668197" w:id="35"/>
      <w:r w:rsidRPr="00AC1FA0">
        <w:rPr>
          <w:lang w:val="en-GB"/>
        </w:rPr>
        <w:t>Z-button</w:t>
      </w:r>
      <w:bookmarkEnd w:id="34"/>
      <w:bookmarkEnd w:id="35"/>
    </w:p>
    <w:p w:rsidRPr="00AC1FA0" w:rsidR="00CD73CD" w:rsidP="00CD73CD" w:rsidRDefault="00CD73CD" w14:paraId="30FE7A21" w14:textId="47718ED6">
      <w:pPr>
        <w:rPr>
          <w:lang w:val="en-GB"/>
        </w:rPr>
      </w:pP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>
        <w:rPr>
          <w:lang w:val="en-GB"/>
        </w:rPr>
        <w:tab/>
      </w:r>
      <w:r w:rsidRPr="00AC1FA0" w:rsidR="00DC37A9">
        <w:rPr>
          <w:lang w:val="en-GB"/>
        </w:rPr>
        <w:t xml:space="preserve">Click: Go back to </w:t>
      </w:r>
      <w:r w:rsidRPr="00AC1FA0" w:rsidR="00AA56D7">
        <w:rPr>
          <w:lang w:val="en-GB"/>
        </w:rPr>
        <w:t xml:space="preserve">the </w:t>
      </w:r>
      <w:r w:rsidRPr="00AC1FA0" w:rsidR="00DC37A9">
        <w:rPr>
          <w:lang w:val="en-GB"/>
        </w:rPr>
        <w:t>level select menu</w:t>
      </w:r>
      <w:r w:rsidRPr="00AC1FA0" w:rsidR="002502BF">
        <w:rPr>
          <w:lang w:val="en-GB"/>
        </w:rPr>
        <w:t>.</w:t>
      </w:r>
      <w:r w:rsidR="005C0237">
        <w:rPr>
          <w:lang w:val="en-GB"/>
        </w:rPr>
        <w:t xml:space="preserve"> (only player 1)</w:t>
      </w:r>
    </w:p>
    <w:sectPr w:rsidRPr="00AC1FA0" w:rsidR="00CD73CD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9684D" w:rsidP="009202CF" w:rsidRDefault="00C9684D" w14:paraId="6B2FD53B" w14:textId="77777777">
      <w:pPr>
        <w:spacing w:after="0" w:line="240" w:lineRule="auto"/>
      </w:pPr>
      <w:r>
        <w:separator/>
      </w:r>
    </w:p>
  </w:endnote>
  <w:endnote w:type="continuationSeparator" w:id="0">
    <w:p w:rsidR="00C9684D" w:rsidP="009202CF" w:rsidRDefault="00C9684D" w14:paraId="0EA91232" w14:textId="77777777">
      <w:pPr>
        <w:spacing w:after="0" w:line="240" w:lineRule="auto"/>
      </w:pPr>
      <w:r>
        <w:continuationSeparator/>
      </w:r>
    </w:p>
  </w:endnote>
  <w:endnote w:type="continuationNotice" w:id="1">
    <w:p w:rsidR="00C9684D" w:rsidRDefault="00C9684D" w14:paraId="35E99BC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02CF" w:rsidRDefault="009202CF" w14:paraId="2F5D3379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113356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B66A5" w:rsidRDefault="00BB66A5" w14:paraId="130B795E" w14:textId="06E4AA9B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202CF" w:rsidRDefault="009202CF" w14:paraId="19044EFC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02CF" w:rsidRDefault="009202CF" w14:paraId="6606197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9684D" w:rsidP="009202CF" w:rsidRDefault="00C9684D" w14:paraId="3E70B094" w14:textId="77777777">
      <w:pPr>
        <w:spacing w:after="0" w:line="240" w:lineRule="auto"/>
      </w:pPr>
      <w:r>
        <w:separator/>
      </w:r>
    </w:p>
  </w:footnote>
  <w:footnote w:type="continuationSeparator" w:id="0">
    <w:p w:rsidR="00C9684D" w:rsidP="009202CF" w:rsidRDefault="00C9684D" w14:paraId="3126D46E" w14:textId="77777777">
      <w:pPr>
        <w:spacing w:after="0" w:line="240" w:lineRule="auto"/>
      </w:pPr>
      <w:r>
        <w:continuationSeparator/>
      </w:r>
    </w:p>
  </w:footnote>
  <w:footnote w:type="continuationNotice" w:id="1">
    <w:p w:rsidR="00C9684D" w:rsidRDefault="00C9684D" w14:paraId="3E5D948A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02CF" w:rsidRDefault="009202CF" w14:paraId="2F82C625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02CF" w:rsidRDefault="009202CF" w14:paraId="3E43F27A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202CF" w:rsidRDefault="009202CF" w14:paraId="7F997E9D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91B1A"/>
    <w:multiLevelType w:val="hybridMultilevel"/>
    <w:tmpl w:val="DD7A15D6"/>
    <w:lvl w:ilvl="0" w:tplc="0413000F">
      <w:start w:val="1"/>
      <w:numFmt w:val="decimal"/>
      <w:lvlText w:val="%1."/>
      <w:lvlJc w:val="left"/>
      <w:pPr>
        <w:ind w:left="12240" w:hanging="360"/>
      </w:pPr>
    </w:lvl>
    <w:lvl w:ilvl="1" w:tplc="04130019" w:tentative="1">
      <w:start w:val="1"/>
      <w:numFmt w:val="lowerLetter"/>
      <w:lvlText w:val="%2."/>
      <w:lvlJc w:val="left"/>
      <w:pPr>
        <w:ind w:left="12960" w:hanging="360"/>
      </w:pPr>
    </w:lvl>
    <w:lvl w:ilvl="2" w:tplc="0413001B" w:tentative="1">
      <w:start w:val="1"/>
      <w:numFmt w:val="lowerRoman"/>
      <w:lvlText w:val="%3."/>
      <w:lvlJc w:val="right"/>
      <w:pPr>
        <w:ind w:left="13680" w:hanging="180"/>
      </w:pPr>
    </w:lvl>
    <w:lvl w:ilvl="3" w:tplc="0413000F" w:tentative="1">
      <w:start w:val="1"/>
      <w:numFmt w:val="decimal"/>
      <w:lvlText w:val="%4."/>
      <w:lvlJc w:val="left"/>
      <w:pPr>
        <w:ind w:left="14400" w:hanging="360"/>
      </w:pPr>
    </w:lvl>
    <w:lvl w:ilvl="4" w:tplc="04130019" w:tentative="1">
      <w:start w:val="1"/>
      <w:numFmt w:val="lowerLetter"/>
      <w:lvlText w:val="%5."/>
      <w:lvlJc w:val="left"/>
      <w:pPr>
        <w:ind w:left="15120" w:hanging="360"/>
      </w:pPr>
    </w:lvl>
    <w:lvl w:ilvl="5" w:tplc="0413001B" w:tentative="1">
      <w:start w:val="1"/>
      <w:numFmt w:val="lowerRoman"/>
      <w:lvlText w:val="%6."/>
      <w:lvlJc w:val="right"/>
      <w:pPr>
        <w:ind w:left="15840" w:hanging="180"/>
      </w:pPr>
    </w:lvl>
    <w:lvl w:ilvl="6" w:tplc="0413000F" w:tentative="1">
      <w:start w:val="1"/>
      <w:numFmt w:val="decimal"/>
      <w:lvlText w:val="%7."/>
      <w:lvlJc w:val="left"/>
      <w:pPr>
        <w:ind w:left="16560" w:hanging="360"/>
      </w:pPr>
    </w:lvl>
    <w:lvl w:ilvl="7" w:tplc="04130019" w:tentative="1">
      <w:start w:val="1"/>
      <w:numFmt w:val="lowerLetter"/>
      <w:lvlText w:val="%8."/>
      <w:lvlJc w:val="left"/>
      <w:pPr>
        <w:ind w:left="17280" w:hanging="360"/>
      </w:pPr>
    </w:lvl>
    <w:lvl w:ilvl="8" w:tplc="0413001B" w:tentative="1">
      <w:start w:val="1"/>
      <w:numFmt w:val="lowerRoman"/>
      <w:lvlText w:val="%9."/>
      <w:lvlJc w:val="right"/>
      <w:pPr>
        <w:ind w:left="18000" w:hanging="180"/>
      </w:pPr>
    </w:lvl>
  </w:abstractNum>
  <w:abstractNum w:abstractNumId="1" w15:restartNumberingAfterBreak="0">
    <w:nsid w:val="26985FAF"/>
    <w:multiLevelType w:val="hybridMultilevel"/>
    <w:tmpl w:val="BC129DE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13932"/>
    <w:multiLevelType w:val="hybridMultilevel"/>
    <w:tmpl w:val="DEF6FDB4"/>
    <w:lvl w:ilvl="0" w:tplc="0413000F">
      <w:start w:val="1"/>
      <w:numFmt w:val="decimal"/>
      <w:lvlText w:val="%1."/>
      <w:lvlJc w:val="left"/>
      <w:pPr>
        <w:ind w:left="3600" w:hanging="360"/>
      </w:pPr>
    </w:lvl>
    <w:lvl w:ilvl="1" w:tplc="04130019" w:tentative="1">
      <w:start w:val="1"/>
      <w:numFmt w:val="lowerLetter"/>
      <w:lvlText w:val="%2."/>
      <w:lvlJc w:val="left"/>
      <w:pPr>
        <w:ind w:left="4320" w:hanging="360"/>
      </w:pPr>
    </w:lvl>
    <w:lvl w:ilvl="2" w:tplc="0413001B" w:tentative="1">
      <w:start w:val="1"/>
      <w:numFmt w:val="lowerRoman"/>
      <w:lvlText w:val="%3."/>
      <w:lvlJc w:val="right"/>
      <w:pPr>
        <w:ind w:left="5040" w:hanging="180"/>
      </w:pPr>
    </w:lvl>
    <w:lvl w:ilvl="3" w:tplc="0413000F" w:tentative="1">
      <w:start w:val="1"/>
      <w:numFmt w:val="decimal"/>
      <w:lvlText w:val="%4."/>
      <w:lvlJc w:val="left"/>
      <w:pPr>
        <w:ind w:left="5760" w:hanging="360"/>
      </w:pPr>
    </w:lvl>
    <w:lvl w:ilvl="4" w:tplc="04130019" w:tentative="1">
      <w:start w:val="1"/>
      <w:numFmt w:val="lowerLetter"/>
      <w:lvlText w:val="%5."/>
      <w:lvlJc w:val="left"/>
      <w:pPr>
        <w:ind w:left="6480" w:hanging="360"/>
      </w:pPr>
    </w:lvl>
    <w:lvl w:ilvl="5" w:tplc="0413001B" w:tentative="1">
      <w:start w:val="1"/>
      <w:numFmt w:val="lowerRoman"/>
      <w:lvlText w:val="%6."/>
      <w:lvlJc w:val="right"/>
      <w:pPr>
        <w:ind w:left="7200" w:hanging="180"/>
      </w:pPr>
    </w:lvl>
    <w:lvl w:ilvl="6" w:tplc="0413000F" w:tentative="1">
      <w:start w:val="1"/>
      <w:numFmt w:val="decimal"/>
      <w:lvlText w:val="%7."/>
      <w:lvlJc w:val="left"/>
      <w:pPr>
        <w:ind w:left="7920" w:hanging="360"/>
      </w:pPr>
    </w:lvl>
    <w:lvl w:ilvl="7" w:tplc="04130019" w:tentative="1">
      <w:start w:val="1"/>
      <w:numFmt w:val="lowerLetter"/>
      <w:lvlText w:val="%8."/>
      <w:lvlJc w:val="left"/>
      <w:pPr>
        <w:ind w:left="8640" w:hanging="360"/>
      </w:pPr>
    </w:lvl>
    <w:lvl w:ilvl="8" w:tplc="04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4153453B"/>
    <w:multiLevelType w:val="hybridMultilevel"/>
    <w:tmpl w:val="30B889AE"/>
    <w:lvl w:ilvl="0" w:tplc="0413000F">
      <w:start w:val="1"/>
      <w:numFmt w:val="decimal"/>
      <w:lvlText w:val="%1."/>
      <w:lvlJc w:val="left"/>
      <w:pPr>
        <w:ind w:left="18000" w:hanging="360"/>
      </w:pPr>
    </w:lvl>
    <w:lvl w:ilvl="1" w:tplc="04130019" w:tentative="1">
      <w:start w:val="1"/>
      <w:numFmt w:val="lowerLetter"/>
      <w:lvlText w:val="%2."/>
      <w:lvlJc w:val="left"/>
      <w:pPr>
        <w:ind w:left="18720" w:hanging="360"/>
      </w:pPr>
    </w:lvl>
    <w:lvl w:ilvl="2" w:tplc="0413001B" w:tentative="1">
      <w:start w:val="1"/>
      <w:numFmt w:val="lowerRoman"/>
      <w:lvlText w:val="%3."/>
      <w:lvlJc w:val="right"/>
      <w:pPr>
        <w:ind w:left="19440" w:hanging="180"/>
      </w:pPr>
    </w:lvl>
    <w:lvl w:ilvl="3" w:tplc="0413000F" w:tentative="1">
      <w:start w:val="1"/>
      <w:numFmt w:val="decimal"/>
      <w:lvlText w:val="%4."/>
      <w:lvlJc w:val="left"/>
      <w:pPr>
        <w:ind w:left="20160" w:hanging="360"/>
      </w:pPr>
    </w:lvl>
    <w:lvl w:ilvl="4" w:tplc="04130019" w:tentative="1">
      <w:start w:val="1"/>
      <w:numFmt w:val="lowerLetter"/>
      <w:lvlText w:val="%5."/>
      <w:lvlJc w:val="left"/>
      <w:pPr>
        <w:ind w:left="20880" w:hanging="360"/>
      </w:pPr>
    </w:lvl>
    <w:lvl w:ilvl="5" w:tplc="0413001B" w:tentative="1">
      <w:start w:val="1"/>
      <w:numFmt w:val="lowerRoman"/>
      <w:lvlText w:val="%6."/>
      <w:lvlJc w:val="right"/>
      <w:pPr>
        <w:ind w:left="21600" w:hanging="180"/>
      </w:pPr>
    </w:lvl>
    <w:lvl w:ilvl="6" w:tplc="0413000F" w:tentative="1">
      <w:start w:val="1"/>
      <w:numFmt w:val="decimal"/>
      <w:lvlText w:val="%7."/>
      <w:lvlJc w:val="left"/>
      <w:pPr>
        <w:ind w:left="22320" w:hanging="360"/>
      </w:pPr>
    </w:lvl>
    <w:lvl w:ilvl="7" w:tplc="04130019" w:tentative="1">
      <w:start w:val="1"/>
      <w:numFmt w:val="lowerLetter"/>
      <w:lvlText w:val="%8."/>
      <w:lvlJc w:val="left"/>
      <w:pPr>
        <w:ind w:left="23040" w:hanging="360"/>
      </w:pPr>
    </w:lvl>
    <w:lvl w:ilvl="8" w:tplc="0413001B" w:tentative="1">
      <w:start w:val="1"/>
      <w:numFmt w:val="lowerRoman"/>
      <w:lvlText w:val="%9."/>
      <w:lvlJc w:val="right"/>
      <w:pPr>
        <w:ind w:left="23760" w:hanging="180"/>
      </w:pPr>
    </w:lvl>
  </w:abstractNum>
  <w:abstractNum w:abstractNumId="4" w15:restartNumberingAfterBreak="0">
    <w:nsid w:val="41A10D86"/>
    <w:multiLevelType w:val="hybridMultilevel"/>
    <w:tmpl w:val="01487AEA"/>
    <w:lvl w:ilvl="0" w:tplc="0413000F">
      <w:start w:val="1"/>
      <w:numFmt w:val="decimal"/>
      <w:lvlText w:val="%1."/>
      <w:lvlJc w:val="left"/>
      <w:pPr>
        <w:ind w:left="3600" w:hanging="360"/>
      </w:pPr>
    </w:lvl>
    <w:lvl w:ilvl="1" w:tplc="04130019" w:tentative="1">
      <w:start w:val="1"/>
      <w:numFmt w:val="lowerLetter"/>
      <w:lvlText w:val="%2."/>
      <w:lvlJc w:val="left"/>
      <w:pPr>
        <w:ind w:left="4320" w:hanging="360"/>
      </w:pPr>
    </w:lvl>
    <w:lvl w:ilvl="2" w:tplc="0413001B" w:tentative="1">
      <w:start w:val="1"/>
      <w:numFmt w:val="lowerRoman"/>
      <w:lvlText w:val="%3."/>
      <w:lvlJc w:val="right"/>
      <w:pPr>
        <w:ind w:left="5040" w:hanging="180"/>
      </w:pPr>
    </w:lvl>
    <w:lvl w:ilvl="3" w:tplc="0413000F" w:tentative="1">
      <w:start w:val="1"/>
      <w:numFmt w:val="decimal"/>
      <w:lvlText w:val="%4."/>
      <w:lvlJc w:val="left"/>
      <w:pPr>
        <w:ind w:left="5760" w:hanging="360"/>
      </w:pPr>
    </w:lvl>
    <w:lvl w:ilvl="4" w:tplc="04130019" w:tentative="1">
      <w:start w:val="1"/>
      <w:numFmt w:val="lowerLetter"/>
      <w:lvlText w:val="%5."/>
      <w:lvlJc w:val="left"/>
      <w:pPr>
        <w:ind w:left="6480" w:hanging="360"/>
      </w:pPr>
    </w:lvl>
    <w:lvl w:ilvl="5" w:tplc="0413001B" w:tentative="1">
      <w:start w:val="1"/>
      <w:numFmt w:val="lowerRoman"/>
      <w:lvlText w:val="%6."/>
      <w:lvlJc w:val="right"/>
      <w:pPr>
        <w:ind w:left="7200" w:hanging="180"/>
      </w:pPr>
    </w:lvl>
    <w:lvl w:ilvl="6" w:tplc="0413000F" w:tentative="1">
      <w:start w:val="1"/>
      <w:numFmt w:val="decimal"/>
      <w:lvlText w:val="%7."/>
      <w:lvlJc w:val="left"/>
      <w:pPr>
        <w:ind w:left="7920" w:hanging="360"/>
      </w:pPr>
    </w:lvl>
    <w:lvl w:ilvl="7" w:tplc="04130019" w:tentative="1">
      <w:start w:val="1"/>
      <w:numFmt w:val="lowerLetter"/>
      <w:lvlText w:val="%8."/>
      <w:lvlJc w:val="left"/>
      <w:pPr>
        <w:ind w:left="8640" w:hanging="360"/>
      </w:pPr>
    </w:lvl>
    <w:lvl w:ilvl="8" w:tplc="04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44326FBD"/>
    <w:multiLevelType w:val="hybridMultilevel"/>
    <w:tmpl w:val="D074A402"/>
    <w:lvl w:ilvl="0" w:tplc="0413000F">
      <w:start w:val="1"/>
      <w:numFmt w:val="decimal"/>
      <w:lvlText w:val="%1."/>
      <w:lvlJc w:val="left"/>
      <w:pPr>
        <w:ind w:left="9360" w:hanging="360"/>
      </w:pPr>
    </w:lvl>
    <w:lvl w:ilvl="1" w:tplc="04130019" w:tentative="1">
      <w:start w:val="1"/>
      <w:numFmt w:val="lowerLetter"/>
      <w:lvlText w:val="%2."/>
      <w:lvlJc w:val="left"/>
      <w:pPr>
        <w:ind w:left="10080" w:hanging="360"/>
      </w:pPr>
    </w:lvl>
    <w:lvl w:ilvl="2" w:tplc="0413001B" w:tentative="1">
      <w:start w:val="1"/>
      <w:numFmt w:val="lowerRoman"/>
      <w:lvlText w:val="%3."/>
      <w:lvlJc w:val="right"/>
      <w:pPr>
        <w:ind w:left="10800" w:hanging="180"/>
      </w:pPr>
    </w:lvl>
    <w:lvl w:ilvl="3" w:tplc="0413000F" w:tentative="1">
      <w:start w:val="1"/>
      <w:numFmt w:val="decimal"/>
      <w:lvlText w:val="%4."/>
      <w:lvlJc w:val="left"/>
      <w:pPr>
        <w:ind w:left="11520" w:hanging="360"/>
      </w:pPr>
    </w:lvl>
    <w:lvl w:ilvl="4" w:tplc="04130019" w:tentative="1">
      <w:start w:val="1"/>
      <w:numFmt w:val="lowerLetter"/>
      <w:lvlText w:val="%5."/>
      <w:lvlJc w:val="left"/>
      <w:pPr>
        <w:ind w:left="12240" w:hanging="360"/>
      </w:pPr>
    </w:lvl>
    <w:lvl w:ilvl="5" w:tplc="0413001B" w:tentative="1">
      <w:start w:val="1"/>
      <w:numFmt w:val="lowerRoman"/>
      <w:lvlText w:val="%6."/>
      <w:lvlJc w:val="right"/>
      <w:pPr>
        <w:ind w:left="12960" w:hanging="180"/>
      </w:pPr>
    </w:lvl>
    <w:lvl w:ilvl="6" w:tplc="0413000F" w:tentative="1">
      <w:start w:val="1"/>
      <w:numFmt w:val="decimal"/>
      <w:lvlText w:val="%7."/>
      <w:lvlJc w:val="left"/>
      <w:pPr>
        <w:ind w:left="13680" w:hanging="360"/>
      </w:pPr>
    </w:lvl>
    <w:lvl w:ilvl="7" w:tplc="04130019" w:tentative="1">
      <w:start w:val="1"/>
      <w:numFmt w:val="lowerLetter"/>
      <w:lvlText w:val="%8."/>
      <w:lvlJc w:val="left"/>
      <w:pPr>
        <w:ind w:left="14400" w:hanging="360"/>
      </w:pPr>
    </w:lvl>
    <w:lvl w:ilvl="8" w:tplc="0413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6" w15:restartNumberingAfterBreak="0">
    <w:nsid w:val="4C2330C7"/>
    <w:multiLevelType w:val="hybridMultilevel"/>
    <w:tmpl w:val="DECAACAC"/>
    <w:lvl w:ilvl="0" w:tplc="0413000F">
      <w:start w:val="1"/>
      <w:numFmt w:val="decimal"/>
      <w:lvlText w:val="%1."/>
      <w:lvlJc w:val="left"/>
      <w:pPr>
        <w:ind w:left="23760" w:hanging="360"/>
      </w:pPr>
    </w:lvl>
    <w:lvl w:ilvl="1" w:tplc="04130019" w:tentative="1">
      <w:start w:val="1"/>
      <w:numFmt w:val="lowerLetter"/>
      <w:lvlText w:val="%2."/>
      <w:lvlJc w:val="left"/>
      <w:pPr>
        <w:ind w:left="24480" w:hanging="360"/>
      </w:pPr>
    </w:lvl>
    <w:lvl w:ilvl="2" w:tplc="0413001B" w:tentative="1">
      <w:start w:val="1"/>
      <w:numFmt w:val="lowerRoman"/>
      <w:lvlText w:val="%3."/>
      <w:lvlJc w:val="right"/>
      <w:pPr>
        <w:ind w:left="25200" w:hanging="180"/>
      </w:pPr>
    </w:lvl>
    <w:lvl w:ilvl="3" w:tplc="0413000F" w:tentative="1">
      <w:start w:val="1"/>
      <w:numFmt w:val="decimal"/>
      <w:lvlText w:val="%4."/>
      <w:lvlJc w:val="left"/>
      <w:pPr>
        <w:ind w:left="25920" w:hanging="360"/>
      </w:pPr>
    </w:lvl>
    <w:lvl w:ilvl="4" w:tplc="04130019" w:tentative="1">
      <w:start w:val="1"/>
      <w:numFmt w:val="lowerLetter"/>
      <w:lvlText w:val="%5."/>
      <w:lvlJc w:val="left"/>
      <w:pPr>
        <w:ind w:left="26640" w:hanging="360"/>
      </w:pPr>
    </w:lvl>
    <w:lvl w:ilvl="5" w:tplc="0413001B" w:tentative="1">
      <w:start w:val="1"/>
      <w:numFmt w:val="lowerRoman"/>
      <w:lvlText w:val="%6."/>
      <w:lvlJc w:val="right"/>
      <w:pPr>
        <w:ind w:left="27360" w:hanging="180"/>
      </w:pPr>
    </w:lvl>
    <w:lvl w:ilvl="6" w:tplc="0413000F" w:tentative="1">
      <w:start w:val="1"/>
      <w:numFmt w:val="decimal"/>
      <w:lvlText w:val="%7."/>
      <w:lvlJc w:val="left"/>
      <w:pPr>
        <w:ind w:left="28080" w:hanging="360"/>
      </w:pPr>
    </w:lvl>
    <w:lvl w:ilvl="7" w:tplc="04130019" w:tentative="1">
      <w:start w:val="1"/>
      <w:numFmt w:val="lowerLetter"/>
      <w:lvlText w:val="%8."/>
      <w:lvlJc w:val="left"/>
      <w:pPr>
        <w:ind w:left="28800" w:hanging="360"/>
      </w:pPr>
    </w:lvl>
    <w:lvl w:ilvl="8" w:tplc="0413001B" w:tentative="1">
      <w:start w:val="1"/>
      <w:numFmt w:val="lowerRoman"/>
      <w:lvlText w:val="%9."/>
      <w:lvlJc w:val="right"/>
      <w:pPr>
        <w:ind w:left="29520" w:hanging="180"/>
      </w:pPr>
    </w:lvl>
  </w:abstractNum>
  <w:abstractNum w:abstractNumId="7" w15:restartNumberingAfterBreak="0">
    <w:nsid w:val="54BF5C1E"/>
    <w:multiLevelType w:val="hybridMultilevel"/>
    <w:tmpl w:val="713EEB42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972766"/>
    <w:multiLevelType w:val="multilevel"/>
    <w:tmpl w:val="0413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5E4369D9"/>
    <w:multiLevelType w:val="hybridMultilevel"/>
    <w:tmpl w:val="73D2CBA0"/>
    <w:lvl w:ilvl="0" w:tplc="E11EF73C">
      <w:start w:val="1"/>
      <w:numFmt w:val="decimal"/>
      <w:lvlText w:val="%1."/>
      <w:lvlJc w:val="left"/>
      <w:pPr>
        <w:ind w:left="1080" w:hanging="360"/>
      </w:pPr>
      <w:rPr>
        <w:rFonts w:hint="default" w:asciiTheme="minorHAnsi" w:hAnsiTheme="minorHAnsi" w:eastAsiaTheme="minorHAnsi" w:cstheme="minorBidi"/>
        <w:color w:val="auto"/>
        <w:sz w:val="22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580ED9"/>
    <w:multiLevelType w:val="hybridMultilevel"/>
    <w:tmpl w:val="8B4E9008"/>
    <w:lvl w:ilvl="0" w:tplc="0413000F">
      <w:start w:val="1"/>
      <w:numFmt w:val="decimal"/>
      <w:lvlText w:val="%1."/>
      <w:lvlJc w:val="left"/>
      <w:pPr>
        <w:ind w:left="20880" w:hanging="360"/>
      </w:pPr>
    </w:lvl>
    <w:lvl w:ilvl="1" w:tplc="04130019" w:tentative="1">
      <w:start w:val="1"/>
      <w:numFmt w:val="lowerLetter"/>
      <w:lvlText w:val="%2."/>
      <w:lvlJc w:val="left"/>
      <w:pPr>
        <w:ind w:left="21600" w:hanging="360"/>
      </w:pPr>
    </w:lvl>
    <w:lvl w:ilvl="2" w:tplc="0413001B" w:tentative="1">
      <w:start w:val="1"/>
      <w:numFmt w:val="lowerRoman"/>
      <w:lvlText w:val="%3."/>
      <w:lvlJc w:val="right"/>
      <w:pPr>
        <w:ind w:left="22320" w:hanging="180"/>
      </w:pPr>
    </w:lvl>
    <w:lvl w:ilvl="3" w:tplc="0413000F" w:tentative="1">
      <w:start w:val="1"/>
      <w:numFmt w:val="decimal"/>
      <w:lvlText w:val="%4."/>
      <w:lvlJc w:val="left"/>
      <w:pPr>
        <w:ind w:left="23040" w:hanging="360"/>
      </w:pPr>
    </w:lvl>
    <w:lvl w:ilvl="4" w:tplc="04130019" w:tentative="1">
      <w:start w:val="1"/>
      <w:numFmt w:val="lowerLetter"/>
      <w:lvlText w:val="%5."/>
      <w:lvlJc w:val="left"/>
      <w:pPr>
        <w:ind w:left="23760" w:hanging="360"/>
      </w:pPr>
    </w:lvl>
    <w:lvl w:ilvl="5" w:tplc="0413001B" w:tentative="1">
      <w:start w:val="1"/>
      <w:numFmt w:val="lowerRoman"/>
      <w:lvlText w:val="%6."/>
      <w:lvlJc w:val="right"/>
      <w:pPr>
        <w:ind w:left="24480" w:hanging="180"/>
      </w:pPr>
    </w:lvl>
    <w:lvl w:ilvl="6" w:tplc="0413000F" w:tentative="1">
      <w:start w:val="1"/>
      <w:numFmt w:val="decimal"/>
      <w:lvlText w:val="%7."/>
      <w:lvlJc w:val="left"/>
      <w:pPr>
        <w:ind w:left="25200" w:hanging="360"/>
      </w:pPr>
    </w:lvl>
    <w:lvl w:ilvl="7" w:tplc="04130019" w:tentative="1">
      <w:start w:val="1"/>
      <w:numFmt w:val="lowerLetter"/>
      <w:lvlText w:val="%8."/>
      <w:lvlJc w:val="left"/>
      <w:pPr>
        <w:ind w:left="25920" w:hanging="360"/>
      </w:pPr>
    </w:lvl>
    <w:lvl w:ilvl="8" w:tplc="0413001B" w:tentative="1">
      <w:start w:val="1"/>
      <w:numFmt w:val="lowerRoman"/>
      <w:lvlText w:val="%9."/>
      <w:lvlJc w:val="right"/>
      <w:pPr>
        <w:ind w:left="26640" w:hanging="180"/>
      </w:pPr>
    </w:lvl>
  </w:abstractNum>
  <w:abstractNum w:abstractNumId="11" w15:restartNumberingAfterBreak="0">
    <w:nsid w:val="70A95DEC"/>
    <w:multiLevelType w:val="hybridMultilevel"/>
    <w:tmpl w:val="FB487BAE"/>
    <w:lvl w:ilvl="0" w:tplc="0413000F">
      <w:start w:val="1"/>
      <w:numFmt w:val="decimal"/>
      <w:lvlText w:val="%1."/>
      <w:lvlJc w:val="left"/>
      <w:pPr>
        <w:ind w:left="6480" w:hanging="360"/>
      </w:pPr>
    </w:lvl>
    <w:lvl w:ilvl="1" w:tplc="04130019" w:tentative="1">
      <w:start w:val="1"/>
      <w:numFmt w:val="lowerLetter"/>
      <w:lvlText w:val="%2."/>
      <w:lvlJc w:val="left"/>
      <w:pPr>
        <w:ind w:left="7200" w:hanging="360"/>
      </w:pPr>
    </w:lvl>
    <w:lvl w:ilvl="2" w:tplc="0413001B" w:tentative="1">
      <w:start w:val="1"/>
      <w:numFmt w:val="lowerRoman"/>
      <w:lvlText w:val="%3."/>
      <w:lvlJc w:val="right"/>
      <w:pPr>
        <w:ind w:left="7920" w:hanging="180"/>
      </w:pPr>
    </w:lvl>
    <w:lvl w:ilvl="3" w:tplc="0413000F" w:tentative="1">
      <w:start w:val="1"/>
      <w:numFmt w:val="decimal"/>
      <w:lvlText w:val="%4."/>
      <w:lvlJc w:val="left"/>
      <w:pPr>
        <w:ind w:left="8640" w:hanging="360"/>
      </w:pPr>
    </w:lvl>
    <w:lvl w:ilvl="4" w:tplc="04130019" w:tentative="1">
      <w:start w:val="1"/>
      <w:numFmt w:val="lowerLetter"/>
      <w:lvlText w:val="%5."/>
      <w:lvlJc w:val="left"/>
      <w:pPr>
        <w:ind w:left="9360" w:hanging="360"/>
      </w:pPr>
    </w:lvl>
    <w:lvl w:ilvl="5" w:tplc="0413001B" w:tentative="1">
      <w:start w:val="1"/>
      <w:numFmt w:val="lowerRoman"/>
      <w:lvlText w:val="%6."/>
      <w:lvlJc w:val="right"/>
      <w:pPr>
        <w:ind w:left="10080" w:hanging="180"/>
      </w:pPr>
    </w:lvl>
    <w:lvl w:ilvl="6" w:tplc="0413000F" w:tentative="1">
      <w:start w:val="1"/>
      <w:numFmt w:val="decimal"/>
      <w:lvlText w:val="%7."/>
      <w:lvlJc w:val="left"/>
      <w:pPr>
        <w:ind w:left="10800" w:hanging="360"/>
      </w:pPr>
    </w:lvl>
    <w:lvl w:ilvl="7" w:tplc="04130019" w:tentative="1">
      <w:start w:val="1"/>
      <w:numFmt w:val="lowerLetter"/>
      <w:lvlText w:val="%8."/>
      <w:lvlJc w:val="left"/>
      <w:pPr>
        <w:ind w:left="11520" w:hanging="360"/>
      </w:pPr>
    </w:lvl>
    <w:lvl w:ilvl="8" w:tplc="0413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12" w15:restartNumberingAfterBreak="0">
    <w:nsid w:val="76AE387F"/>
    <w:multiLevelType w:val="hybridMultilevel"/>
    <w:tmpl w:val="3D1E0C16"/>
    <w:lvl w:ilvl="0" w:tplc="0413000F">
      <w:start w:val="1"/>
      <w:numFmt w:val="decimal"/>
      <w:lvlText w:val="%1."/>
      <w:lvlJc w:val="left"/>
      <w:pPr>
        <w:ind w:left="3600" w:hanging="360"/>
      </w:pPr>
    </w:lvl>
    <w:lvl w:ilvl="1" w:tplc="04130019" w:tentative="1">
      <w:start w:val="1"/>
      <w:numFmt w:val="lowerLetter"/>
      <w:lvlText w:val="%2."/>
      <w:lvlJc w:val="left"/>
      <w:pPr>
        <w:ind w:left="4320" w:hanging="360"/>
      </w:pPr>
    </w:lvl>
    <w:lvl w:ilvl="2" w:tplc="0413001B" w:tentative="1">
      <w:start w:val="1"/>
      <w:numFmt w:val="lowerRoman"/>
      <w:lvlText w:val="%3."/>
      <w:lvlJc w:val="right"/>
      <w:pPr>
        <w:ind w:left="5040" w:hanging="180"/>
      </w:pPr>
    </w:lvl>
    <w:lvl w:ilvl="3" w:tplc="0413000F" w:tentative="1">
      <w:start w:val="1"/>
      <w:numFmt w:val="decimal"/>
      <w:lvlText w:val="%4."/>
      <w:lvlJc w:val="left"/>
      <w:pPr>
        <w:ind w:left="5760" w:hanging="360"/>
      </w:pPr>
    </w:lvl>
    <w:lvl w:ilvl="4" w:tplc="04130019" w:tentative="1">
      <w:start w:val="1"/>
      <w:numFmt w:val="lowerLetter"/>
      <w:lvlText w:val="%5."/>
      <w:lvlJc w:val="left"/>
      <w:pPr>
        <w:ind w:left="6480" w:hanging="360"/>
      </w:pPr>
    </w:lvl>
    <w:lvl w:ilvl="5" w:tplc="0413001B" w:tentative="1">
      <w:start w:val="1"/>
      <w:numFmt w:val="lowerRoman"/>
      <w:lvlText w:val="%6."/>
      <w:lvlJc w:val="right"/>
      <w:pPr>
        <w:ind w:left="7200" w:hanging="180"/>
      </w:pPr>
    </w:lvl>
    <w:lvl w:ilvl="6" w:tplc="0413000F" w:tentative="1">
      <w:start w:val="1"/>
      <w:numFmt w:val="decimal"/>
      <w:lvlText w:val="%7."/>
      <w:lvlJc w:val="left"/>
      <w:pPr>
        <w:ind w:left="7920" w:hanging="360"/>
      </w:pPr>
    </w:lvl>
    <w:lvl w:ilvl="7" w:tplc="04130019" w:tentative="1">
      <w:start w:val="1"/>
      <w:numFmt w:val="lowerLetter"/>
      <w:lvlText w:val="%8."/>
      <w:lvlJc w:val="left"/>
      <w:pPr>
        <w:ind w:left="8640" w:hanging="360"/>
      </w:pPr>
    </w:lvl>
    <w:lvl w:ilvl="8" w:tplc="0413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3" w15:restartNumberingAfterBreak="0">
    <w:nsid w:val="7FB92A45"/>
    <w:multiLevelType w:val="hybridMultilevel"/>
    <w:tmpl w:val="A964E420"/>
    <w:lvl w:ilvl="0" w:tplc="0413000F">
      <w:start w:val="1"/>
      <w:numFmt w:val="decimal"/>
      <w:lvlText w:val="%1."/>
      <w:lvlJc w:val="left"/>
      <w:pPr>
        <w:ind w:left="15120" w:hanging="360"/>
      </w:pPr>
    </w:lvl>
    <w:lvl w:ilvl="1" w:tplc="04130019" w:tentative="1">
      <w:start w:val="1"/>
      <w:numFmt w:val="lowerLetter"/>
      <w:lvlText w:val="%2."/>
      <w:lvlJc w:val="left"/>
      <w:pPr>
        <w:ind w:left="15840" w:hanging="360"/>
      </w:pPr>
    </w:lvl>
    <w:lvl w:ilvl="2" w:tplc="0413001B" w:tentative="1">
      <w:start w:val="1"/>
      <w:numFmt w:val="lowerRoman"/>
      <w:lvlText w:val="%3."/>
      <w:lvlJc w:val="right"/>
      <w:pPr>
        <w:ind w:left="16560" w:hanging="180"/>
      </w:pPr>
    </w:lvl>
    <w:lvl w:ilvl="3" w:tplc="0413000F" w:tentative="1">
      <w:start w:val="1"/>
      <w:numFmt w:val="decimal"/>
      <w:lvlText w:val="%4."/>
      <w:lvlJc w:val="left"/>
      <w:pPr>
        <w:ind w:left="17280" w:hanging="360"/>
      </w:pPr>
    </w:lvl>
    <w:lvl w:ilvl="4" w:tplc="04130019" w:tentative="1">
      <w:start w:val="1"/>
      <w:numFmt w:val="lowerLetter"/>
      <w:lvlText w:val="%5."/>
      <w:lvlJc w:val="left"/>
      <w:pPr>
        <w:ind w:left="18000" w:hanging="360"/>
      </w:pPr>
    </w:lvl>
    <w:lvl w:ilvl="5" w:tplc="0413001B" w:tentative="1">
      <w:start w:val="1"/>
      <w:numFmt w:val="lowerRoman"/>
      <w:lvlText w:val="%6."/>
      <w:lvlJc w:val="right"/>
      <w:pPr>
        <w:ind w:left="18720" w:hanging="180"/>
      </w:pPr>
    </w:lvl>
    <w:lvl w:ilvl="6" w:tplc="0413000F" w:tentative="1">
      <w:start w:val="1"/>
      <w:numFmt w:val="decimal"/>
      <w:lvlText w:val="%7."/>
      <w:lvlJc w:val="left"/>
      <w:pPr>
        <w:ind w:left="19440" w:hanging="360"/>
      </w:pPr>
    </w:lvl>
    <w:lvl w:ilvl="7" w:tplc="04130019" w:tentative="1">
      <w:start w:val="1"/>
      <w:numFmt w:val="lowerLetter"/>
      <w:lvlText w:val="%8."/>
      <w:lvlJc w:val="left"/>
      <w:pPr>
        <w:ind w:left="20160" w:hanging="360"/>
      </w:pPr>
    </w:lvl>
    <w:lvl w:ilvl="8" w:tplc="0413001B" w:tentative="1">
      <w:start w:val="1"/>
      <w:numFmt w:val="lowerRoman"/>
      <w:lvlText w:val="%9."/>
      <w:lvlJc w:val="right"/>
      <w:pPr>
        <w:ind w:left="20880" w:hanging="180"/>
      </w:pPr>
    </w:lvl>
  </w:abstractNum>
  <w:num w:numId="1" w16cid:durableId="654725413">
    <w:abstractNumId w:val="4"/>
  </w:num>
  <w:num w:numId="2" w16cid:durableId="1093624891">
    <w:abstractNumId w:val="11"/>
  </w:num>
  <w:num w:numId="3" w16cid:durableId="364334253">
    <w:abstractNumId w:val="5"/>
  </w:num>
  <w:num w:numId="4" w16cid:durableId="1034618483">
    <w:abstractNumId w:val="0"/>
  </w:num>
  <w:num w:numId="5" w16cid:durableId="1864898971">
    <w:abstractNumId w:val="13"/>
  </w:num>
  <w:num w:numId="6" w16cid:durableId="2064478997">
    <w:abstractNumId w:val="3"/>
  </w:num>
  <w:num w:numId="7" w16cid:durableId="1245649730">
    <w:abstractNumId w:val="10"/>
  </w:num>
  <w:num w:numId="8" w16cid:durableId="211233335">
    <w:abstractNumId w:val="6"/>
  </w:num>
  <w:num w:numId="9" w16cid:durableId="1298487714">
    <w:abstractNumId w:val="12"/>
  </w:num>
  <w:num w:numId="10" w16cid:durableId="865094211">
    <w:abstractNumId w:val="2"/>
  </w:num>
  <w:num w:numId="11" w16cid:durableId="658079671">
    <w:abstractNumId w:val="7"/>
  </w:num>
  <w:num w:numId="12" w16cid:durableId="386682814">
    <w:abstractNumId w:val="9"/>
  </w:num>
  <w:num w:numId="13" w16cid:durableId="868226035">
    <w:abstractNumId w:val="8"/>
  </w:num>
  <w:num w:numId="14" w16cid:durableId="100959778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MDY1tTAxNDY1MDRR0lEKTi0uzszPAykwqQUAVB+/cCwAAAA="/>
  </w:docVars>
  <w:rsids>
    <w:rsidRoot w:val="32164D7E"/>
    <w:rsid w:val="000076B1"/>
    <w:rsid w:val="00011961"/>
    <w:rsid w:val="0001218A"/>
    <w:rsid w:val="00016F9A"/>
    <w:rsid w:val="00021CD0"/>
    <w:rsid w:val="00023DD2"/>
    <w:rsid w:val="000255F4"/>
    <w:rsid w:val="000653BE"/>
    <w:rsid w:val="00073D66"/>
    <w:rsid w:val="000953DB"/>
    <w:rsid w:val="00096027"/>
    <w:rsid w:val="000B6B86"/>
    <w:rsid w:val="000C7274"/>
    <w:rsid w:val="000D15D1"/>
    <w:rsid w:val="000D52B6"/>
    <w:rsid w:val="000E0021"/>
    <w:rsid w:val="000E19A6"/>
    <w:rsid w:val="000E2A54"/>
    <w:rsid w:val="00124B60"/>
    <w:rsid w:val="001336D2"/>
    <w:rsid w:val="001363D7"/>
    <w:rsid w:val="00140275"/>
    <w:rsid w:val="00143139"/>
    <w:rsid w:val="00145625"/>
    <w:rsid w:val="00145BF0"/>
    <w:rsid w:val="001520E3"/>
    <w:rsid w:val="00153D33"/>
    <w:rsid w:val="001719BA"/>
    <w:rsid w:val="00172195"/>
    <w:rsid w:val="00175474"/>
    <w:rsid w:val="00181547"/>
    <w:rsid w:val="0018605B"/>
    <w:rsid w:val="00186ED5"/>
    <w:rsid w:val="0018767B"/>
    <w:rsid w:val="0019257C"/>
    <w:rsid w:val="001969FB"/>
    <w:rsid w:val="001B2617"/>
    <w:rsid w:val="001D6140"/>
    <w:rsid w:val="001E4020"/>
    <w:rsid w:val="001E5512"/>
    <w:rsid w:val="001E6C73"/>
    <w:rsid w:val="001F1FEC"/>
    <w:rsid w:val="001F6BE6"/>
    <w:rsid w:val="002040CF"/>
    <w:rsid w:val="0020581D"/>
    <w:rsid w:val="00213913"/>
    <w:rsid w:val="002200BF"/>
    <w:rsid w:val="002207F5"/>
    <w:rsid w:val="00220C6D"/>
    <w:rsid w:val="00222138"/>
    <w:rsid w:val="0022722F"/>
    <w:rsid w:val="00233BED"/>
    <w:rsid w:val="00241340"/>
    <w:rsid w:val="00244357"/>
    <w:rsid w:val="002502BF"/>
    <w:rsid w:val="0025046D"/>
    <w:rsid w:val="00263677"/>
    <w:rsid w:val="00265723"/>
    <w:rsid w:val="00271BAF"/>
    <w:rsid w:val="00272697"/>
    <w:rsid w:val="00280DFA"/>
    <w:rsid w:val="00281727"/>
    <w:rsid w:val="00285018"/>
    <w:rsid w:val="00292AB6"/>
    <w:rsid w:val="00296266"/>
    <w:rsid w:val="002A2D2D"/>
    <w:rsid w:val="002B23CD"/>
    <w:rsid w:val="002C1B19"/>
    <w:rsid w:val="002F17E6"/>
    <w:rsid w:val="003079A3"/>
    <w:rsid w:val="00317752"/>
    <w:rsid w:val="00324B46"/>
    <w:rsid w:val="00326C22"/>
    <w:rsid w:val="00327F3D"/>
    <w:rsid w:val="00331114"/>
    <w:rsid w:val="00333B9C"/>
    <w:rsid w:val="003366D5"/>
    <w:rsid w:val="00337235"/>
    <w:rsid w:val="00344B68"/>
    <w:rsid w:val="00351126"/>
    <w:rsid w:val="0036418D"/>
    <w:rsid w:val="0037049E"/>
    <w:rsid w:val="0037290A"/>
    <w:rsid w:val="003752AA"/>
    <w:rsid w:val="003758B9"/>
    <w:rsid w:val="0037592E"/>
    <w:rsid w:val="003829FE"/>
    <w:rsid w:val="00392F0C"/>
    <w:rsid w:val="003A2645"/>
    <w:rsid w:val="003A2A4A"/>
    <w:rsid w:val="003A4BD8"/>
    <w:rsid w:val="003A519E"/>
    <w:rsid w:val="003A7189"/>
    <w:rsid w:val="003B335D"/>
    <w:rsid w:val="003C1E7D"/>
    <w:rsid w:val="003C339D"/>
    <w:rsid w:val="003D25FF"/>
    <w:rsid w:val="003E52AF"/>
    <w:rsid w:val="003F0EEF"/>
    <w:rsid w:val="003F177C"/>
    <w:rsid w:val="003F49D4"/>
    <w:rsid w:val="00405CB4"/>
    <w:rsid w:val="004167F8"/>
    <w:rsid w:val="004331FA"/>
    <w:rsid w:val="00450970"/>
    <w:rsid w:val="00456C8B"/>
    <w:rsid w:val="00462577"/>
    <w:rsid w:val="0046307C"/>
    <w:rsid w:val="00464B46"/>
    <w:rsid w:val="004715F6"/>
    <w:rsid w:val="00471BD6"/>
    <w:rsid w:val="00472F50"/>
    <w:rsid w:val="00474BA3"/>
    <w:rsid w:val="004838D3"/>
    <w:rsid w:val="00484BCE"/>
    <w:rsid w:val="00494412"/>
    <w:rsid w:val="004A6DFB"/>
    <w:rsid w:val="004C628E"/>
    <w:rsid w:val="004D168F"/>
    <w:rsid w:val="004D1F9A"/>
    <w:rsid w:val="004E404A"/>
    <w:rsid w:val="004E5E59"/>
    <w:rsid w:val="004F14DD"/>
    <w:rsid w:val="004F65DE"/>
    <w:rsid w:val="005049BB"/>
    <w:rsid w:val="00505377"/>
    <w:rsid w:val="005122FF"/>
    <w:rsid w:val="00514172"/>
    <w:rsid w:val="005219BA"/>
    <w:rsid w:val="00534713"/>
    <w:rsid w:val="00542C49"/>
    <w:rsid w:val="005518FF"/>
    <w:rsid w:val="00560893"/>
    <w:rsid w:val="005617B8"/>
    <w:rsid w:val="0056288A"/>
    <w:rsid w:val="00567361"/>
    <w:rsid w:val="005677F7"/>
    <w:rsid w:val="005753A2"/>
    <w:rsid w:val="0058305E"/>
    <w:rsid w:val="00585637"/>
    <w:rsid w:val="00586A39"/>
    <w:rsid w:val="005A2AEF"/>
    <w:rsid w:val="005A401A"/>
    <w:rsid w:val="005C0237"/>
    <w:rsid w:val="005C295C"/>
    <w:rsid w:val="005D3264"/>
    <w:rsid w:val="005E2A30"/>
    <w:rsid w:val="005E42A1"/>
    <w:rsid w:val="005E42EC"/>
    <w:rsid w:val="005E65E8"/>
    <w:rsid w:val="005E7408"/>
    <w:rsid w:val="005F43E3"/>
    <w:rsid w:val="005F7E44"/>
    <w:rsid w:val="00601D9C"/>
    <w:rsid w:val="00633077"/>
    <w:rsid w:val="0063691F"/>
    <w:rsid w:val="00651EB5"/>
    <w:rsid w:val="00656C2D"/>
    <w:rsid w:val="00660A24"/>
    <w:rsid w:val="006612B4"/>
    <w:rsid w:val="006623DE"/>
    <w:rsid w:val="006730B3"/>
    <w:rsid w:val="00676E70"/>
    <w:rsid w:val="0069034D"/>
    <w:rsid w:val="006970A6"/>
    <w:rsid w:val="00697740"/>
    <w:rsid w:val="00697C8A"/>
    <w:rsid w:val="006A082F"/>
    <w:rsid w:val="006A21FB"/>
    <w:rsid w:val="006A2D5D"/>
    <w:rsid w:val="006A50EB"/>
    <w:rsid w:val="006A6742"/>
    <w:rsid w:val="006B4415"/>
    <w:rsid w:val="006C09BE"/>
    <w:rsid w:val="006C7357"/>
    <w:rsid w:val="006D2CB9"/>
    <w:rsid w:val="006D3CA1"/>
    <w:rsid w:val="006E1C90"/>
    <w:rsid w:val="006F169C"/>
    <w:rsid w:val="006F1AFD"/>
    <w:rsid w:val="00701576"/>
    <w:rsid w:val="007027E9"/>
    <w:rsid w:val="007033F0"/>
    <w:rsid w:val="007102C9"/>
    <w:rsid w:val="00712266"/>
    <w:rsid w:val="007314E2"/>
    <w:rsid w:val="00732FE5"/>
    <w:rsid w:val="0073454C"/>
    <w:rsid w:val="0074101B"/>
    <w:rsid w:val="0075277D"/>
    <w:rsid w:val="0076737F"/>
    <w:rsid w:val="00783487"/>
    <w:rsid w:val="007A4287"/>
    <w:rsid w:val="007B0DEF"/>
    <w:rsid w:val="007B14BA"/>
    <w:rsid w:val="007B516A"/>
    <w:rsid w:val="007C4129"/>
    <w:rsid w:val="007C5EF7"/>
    <w:rsid w:val="007D0E58"/>
    <w:rsid w:val="007D7BDA"/>
    <w:rsid w:val="007E19E2"/>
    <w:rsid w:val="007E1C49"/>
    <w:rsid w:val="007E4EDD"/>
    <w:rsid w:val="007E66E5"/>
    <w:rsid w:val="007F4F1A"/>
    <w:rsid w:val="00800B1E"/>
    <w:rsid w:val="0080147E"/>
    <w:rsid w:val="00803B96"/>
    <w:rsid w:val="00806C98"/>
    <w:rsid w:val="00806DC4"/>
    <w:rsid w:val="00811C5A"/>
    <w:rsid w:val="008206CA"/>
    <w:rsid w:val="00821E52"/>
    <w:rsid w:val="008274DF"/>
    <w:rsid w:val="00830847"/>
    <w:rsid w:val="00832409"/>
    <w:rsid w:val="00840958"/>
    <w:rsid w:val="008460FD"/>
    <w:rsid w:val="00857F0C"/>
    <w:rsid w:val="00874495"/>
    <w:rsid w:val="00876764"/>
    <w:rsid w:val="0088748E"/>
    <w:rsid w:val="0089299F"/>
    <w:rsid w:val="008A6BF8"/>
    <w:rsid w:val="008B2C43"/>
    <w:rsid w:val="008C1E75"/>
    <w:rsid w:val="008C677D"/>
    <w:rsid w:val="008E2589"/>
    <w:rsid w:val="008E5167"/>
    <w:rsid w:val="008E6A93"/>
    <w:rsid w:val="008F2994"/>
    <w:rsid w:val="008F6AF7"/>
    <w:rsid w:val="008F7E30"/>
    <w:rsid w:val="009017A6"/>
    <w:rsid w:val="00905215"/>
    <w:rsid w:val="0091382D"/>
    <w:rsid w:val="00915486"/>
    <w:rsid w:val="009202CF"/>
    <w:rsid w:val="00933A2A"/>
    <w:rsid w:val="00942F24"/>
    <w:rsid w:val="0095553C"/>
    <w:rsid w:val="00970E4F"/>
    <w:rsid w:val="0097196D"/>
    <w:rsid w:val="00975C11"/>
    <w:rsid w:val="0097695B"/>
    <w:rsid w:val="009778F2"/>
    <w:rsid w:val="00980312"/>
    <w:rsid w:val="00990100"/>
    <w:rsid w:val="009A36FF"/>
    <w:rsid w:val="009A5201"/>
    <w:rsid w:val="009A56A9"/>
    <w:rsid w:val="009B5597"/>
    <w:rsid w:val="009C119D"/>
    <w:rsid w:val="009C2BFD"/>
    <w:rsid w:val="009D2EC2"/>
    <w:rsid w:val="009F36D2"/>
    <w:rsid w:val="00A05744"/>
    <w:rsid w:val="00A05872"/>
    <w:rsid w:val="00A267E7"/>
    <w:rsid w:val="00A347E8"/>
    <w:rsid w:val="00A37686"/>
    <w:rsid w:val="00A4265C"/>
    <w:rsid w:val="00A44FBB"/>
    <w:rsid w:val="00A601B8"/>
    <w:rsid w:val="00A728B4"/>
    <w:rsid w:val="00A73419"/>
    <w:rsid w:val="00A7714D"/>
    <w:rsid w:val="00A87AF5"/>
    <w:rsid w:val="00AA17C5"/>
    <w:rsid w:val="00AA56D7"/>
    <w:rsid w:val="00AB1863"/>
    <w:rsid w:val="00AB3293"/>
    <w:rsid w:val="00AC1FA0"/>
    <w:rsid w:val="00AD3239"/>
    <w:rsid w:val="00AF09F6"/>
    <w:rsid w:val="00AF4F5C"/>
    <w:rsid w:val="00AF5EEC"/>
    <w:rsid w:val="00B01EA7"/>
    <w:rsid w:val="00B3755E"/>
    <w:rsid w:val="00B428C1"/>
    <w:rsid w:val="00B52E92"/>
    <w:rsid w:val="00B64283"/>
    <w:rsid w:val="00B65966"/>
    <w:rsid w:val="00B736E4"/>
    <w:rsid w:val="00B976E8"/>
    <w:rsid w:val="00BA7E03"/>
    <w:rsid w:val="00BB66A5"/>
    <w:rsid w:val="00BC1E88"/>
    <w:rsid w:val="00BC2628"/>
    <w:rsid w:val="00BC3629"/>
    <w:rsid w:val="00BC7305"/>
    <w:rsid w:val="00BD59C0"/>
    <w:rsid w:val="00BF0E9B"/>
    <w:rsid w:val="00C03C7D"/>
    <w:rsid w:val="00C062CA"/>
    <w:rsid w:val="00C06FE5"/>
    <w:rsid w:val="00C1502B"/>
    <w:rsid w:val="00C33B4C"/>
    <w:rsid w:val="00C3559A"/>
    <w:rsid w:val="00C37060"/>
    <w:rsid w:val="00C37752"/>
    <w:rsid w:val="00C52DF7"/>
    <w:rsid w:val="00C53729"/>
    <w:rsid w:val="00C62D92"/>
    <w:rsid w:val="00C6319B"/>
    <w:rsid w:val="00C63AA8"/>
    <w:rsid w:val="00C65E9F"/>
    <w:rsid w:val="00C80F66"/>
    <w:rsid w:val="00C8160E"/>
    <w:rsid w:val="00C8573A"/>
    <w:rsid w:val="00C85F07"/>
    <w:rsid w:val="00C87A65"/>
    <w:rsid w:val="00C9684D"/>
    <w:rsid w:val="00CA7ACB"/>
    <w:rsid w:val="00CB22B9"/>
    <w:rsid w:val="00CB23B2"/>
    <w:rsid w:val="00CD73CD"/>
    <w:rsid w:val="00CE6A0B"/>
    <w:rsid w:val="00D04237"/>
    <w:rsid w:val="00D04A7B"/>
    <w:rsid w:val="00D17C5D"/>
    <w:rsid w:val="00D17EC8"/>
    <w:rsid w:val="00D22C3C"/>
    <w:rsid w:val="00D359E2"/>
    <w:rsid w:val="00D4084F"/>
    <w:rsid w:val="00D43F4C"/>
    <w:rsid w:val="00D44893"/>
    <w:rsid w:val="00D4506A"/>
    <w:rsid w:val="00D4573C"/>
    <w:rsid w:val="00D459D6"/>
    <w:rsid w:val="00D465FC"/>
    <w:rsid w:val="00D53C61"/>
    <w:rsid w:val="00D55C21"/>
    <w:rsid w:val="00D60CE5"/>
    <w:rsid w:val="00D673E4"/>
    <w:rsid w:val="00D71FEB"/>
    <w:rsid w:val="00D76470"/>
    <w:rsid w:val="00D778E4"/>
    <w:rsid w:val="00D84B66"/>
    <w:rsid w:val="00D91DC7"/>
    <w:rsid w:val="00DA030F"/>
    <w:rsid w:val="00DA23A5"/>
    <w:rsid w:val="00DB5BD6"/>
    <w:rsid w:val="00DC1A6D"/>
    <w:rsid w:val="00DC37A9"/>
    <w:rsid w:val="00DC3B14"/>
    <w:rsid w:val="00DC5FBF"/>
    <w:rsid w:val="00DC77D0"/>
    <w:rsid w:val="00DD6F96"/>
    <w:rsid w:val="00DE12DF"/>
    <w:rsid w:val="00DE5118"/>
    <w:rsid w:val="00E0039F"/>
    <w:rsid w:val="00E11203"/>
    <w:rsid w:val="00E13C19"/>
    <w:rsid w:val="00E13F86"/>
    <w:rsid w:val="00E15927"/>
    <w:rsid w:val="00E353E9"/>
    <w:rsid w:val="00E44E55"/>
    <w:rsid w:val="00E470FA"/>
    <w:rsid w:val="00E47136"/>
    <w:rsid w:val="00E53707"/>
    <w:rsid w:val="00E5425C"/>
    <w:rsid w:val="00E55AFF"/>
    <w:rsid w:val="00E639FB"/>
    <w:rsid w:val="00E70853"/>
    <w:rsid w:val="00E734B4"/>
    <w:rsid w:val="00E74783"/>
    <w:rsid w:val="00E8011C"/>
    <w:rsid w:val="00E847A1"/>
    <w:rsid w:val="00E919D3"/>
    <w:rsid w:val="00E97E6F"/>
    <w:rsid w:val="00EB0453"/>
    <w:rsid w:val="00ED03A4"/>
    <w:rsid w:val="00ED27EB"/>
    <w:rsid w:val="00ED7DAA"/>
    <w:rsid w:val="00EE0993"/>
    <w:rsid w:val="00F005D6"/>
    <w:rsid w:val="00F005EB"/>
    <w:rsid w:val="00F00D51"/>
    <w:rsid w:val="00F0745D"/>
    <w:rsid w:val="00F22C63"/>
    <w:rsid w:val="00F31587"/>
    <w:rsid w:val="00F32320"/>
    <w:rsid w:val="00F34AE1"/>
    <w:rsid w:val="00F3671F"/>
    <w:rsid w:val="00F51398"/>
    <w:rsid w:val="00F5287A"/>
    <w:rsid w:val="00F5374A"/>
    <w:rsid w:val="00F60D38"/>
    <w:rsid w:val="00F668BF"/>
    <w:rsid w:val="00F66DDF"/>
    <w:rsid w:val="00F72846"/>
    <w:rsid w:val="00F81403"/>
    <w:rsid w:val="00F844F4"/>
    <w:rsid w:val="00FA0B82"/>
    <w:rsid w:val="00FA14A7"/>
    <w:rsid w:val="00FA4D45"/>
    <w:rsid w:val="00FA7F06"/>
    <w:rsid w:val="00FB1979"/>
    <w:rsid w:val="00FB31B0"/>
    <w:rsid w:val="00FB5CE5"/>
    <w:rsid w:val="00FC36FA"/>
    <w:rsid w:val="00FC4D85"/>
    <w:rsid w:val="00FD0226"/>
    <w:rsid w:val="00FD6E3F"/>
    <w:rsid w:val="00FE74DE"/>
    <w:rsid w:val="00FF7FC6"/>
    <w:rsid w:val="10769A2E"/>
    <w:rsid w:val="11A5E099"/>
    <w:rsid w:val="130ED46D"/>
    <w:rsid w:val="17B58581"/>
    <w:rsid w:val="25ECC2BC"/>
    <w:rsid w:val="30E5BBD1"/>
    <w:rsid w:val="32164D7E"/>
    <w:rsid w:val="374A07D4"/>
    <w:rsid w:val="37F293A7"/>
    <w:rsid w:val="4CFC8A30"/>
    <w:rsid w:val="4E0E4064"/>
    <w:rsid w:val="52E46686"/>
    <w:rsid w:val="555E0B7C"/>
    <w:rsid w:val="5B9B6DC7"/>
    <w:rsid w:val="5FC2AB24"/>
    <w:rsid w:val="6354C573"/>
    <w:rsid w:val="655192A6"/>
    <w:rsid w:val="67973509"/>
    <w:rsid w:val="6A15C130"/>
    <w:rsid w:val="6B8BE7F7"/>
    <w:rsid w:val="6CF67721"/>
    <w:rsid w:val="6EA855FF"/>
    <w:rsid w:val="72649B14"/>
    <w:rsid w:val="73FEC9AF"/>
    <w:rsid w:val="769F4162"/>
    <w:rsid w:val="7B1CB8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64D7E"/>
  <w15:chartTrackingRefBased/>
  <w15:docId w15:val="{A5C4E582-56BD-49C0-AFEC-28FA1ADDF31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57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748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2645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9257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E52AF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3E52AF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D91DC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91DC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91DC7"/>
    <w:rPr>
      <w:color w:val="0563C1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88748E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37290A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0D52B6"/>
    <w:pPr>
      <w:ind w:left="720"/>
      <w:contextualSpacing/>
    </w:pPr>
  </w:style>
  <w:style w:type="paragraph" w:styleId="Revision">
    <w:name w:val="Revision"/>
    <w:hidden/>
    <w:uiPriority w:val="99"/>
    <w:semiHidden/>
    <w:rsid w:val="00601D9C"/>
    <w:pPr>
      <w:spacing w:after="0" w:line="240" w:lineRule="auto"/>
    </w:pPr>
  </w:style>
  <w:style w:type="character" w:styleId="Heading3Char" w:customStyle="1">
    <w:name w:val="Heading 3 Char"/>
    <w:basedOn w:val="DefaultParagraphFont"/>
    <w:link w:val="Heading3"/>
    <w:uiPriority w:val="9"/>
    <w:rsid w:val="003A2645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213913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9202CF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202CF"/>
  </w:style>
  <w:style w:type="paragraph" w:styleId="Footer">
    <w:name w:val="footer"/>
    <w:basedOn w:val="Normal"/>
    <w:link w:val="FooterChar"/>
    <w:uiPriority w:val="99"/>
    <w:unhideWhenUsed/>
    <w:rsid w:val="009202CF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202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8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eg" Id="rId8" /><Relationship Type="http://schemas.openxmlformats.org/officeDocument/2006/relationships/image" Target="media/image6.jpeg" Id="rId13" /><Relationship Type="http://schemas.openxmlformats.org/officeDocument/2006/relationships/image" Target="media/image11.png" Id="rId18" /><Relationship Type="http://schemas.openxmlformats.org/officeDocument/2006/relationships/fontTable" Target="fontTable.xml" Id="rId26" /><Relationship Type="http://schemas.openxmlformats.org/officeDocument/2006/relationships/styles" Target="styles.xml" Id="rId3" /><Relationship Type="http://schemas.openxmlformats.org/officeDocument/2006/relationships/header" Target="header2.xml" Id="rId21" /><Relationship Type="http://schemas.openxmlformats.org/officeDocument/2006/relationships/endnotes" Target="endnotes.xml" Id="rId7" /><Relationship Type="http://schemas.openxmlformats.org/officeDocument/2006/relationships/image" Target="media/image5.jpeg" Id="rId12" /><Relationship Type="http://schemas.openxmlformats.org/officeDocument/2006/relationships/image" Target="media/image10.png" Id="rId17" /><Relationship Type="http://schemas.openxmlformats.org/officeDocument/2006/relationships/footer" Target="footer3.xml" Id="rId25" /><Relationship Type="http://schemas.openxmlformats.org/officeDocument/2006/relationships/numbering" Target="numbering.xml" Id="rId2" /><Relationship Type="http://schemas.openxmlformats.org/officeDocument/2006/relationships/image" Target="media/image9.png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jpeg" Id="rId11" /><Relationship Type="http://schemas.openxmlformats.org/officeDocument/2006/relationships/header" Target="header3.xml" Id="rId24" /><Relationship Type="http://schemas.openxmlformats.org/officeDocument/2006/relationships/webSettings" Target="webSettings.xml" Id="rId5" /><Relationship Type="http://schemas.openxmlformats.org/officeDocument/2006/relationships/image" Target="media/image8.png" Id="rId15" /><Relationship Type="http://schemas.openxmlformats.org/officeDocument/2006/relationships/footer" Target="footer2.xml" Id="rId23" /><Relationship Type="http://schemas.openxmlformats.org/officeDocument/2006/relationships/image" Target="media/image3.jpeg" Id="rId10" /><Relationship Type="http://schemas.openxmlformats.org/officeDocument/2006/relationships/image" Target="media/image12.png" Id="rId19" /><Relationship Type="http://schemas.openxmlformats.org/officeDocument/2006/relationships/settings" Target="settings.xml" Id="rId4" /><Relationship Type="http://schemas.openxmlformats.org/officeDocument/2006/relationships/image" Target="media/image2.jpeg" Id="rId9" /><Relationship Type="http://schemas.openxmlformats.org/officeDocument/2006/relationships/image" Target="media/image7.png" Id="rId14" /><Relationship Type="http://schemas.openxmlformats.org/officeDocument/2006/relationships/footer" Target="footer1.xml" Id="rId22" /><Relationship Type="http://schemas.openxmlformats.org/officeDocument/2006/relationships/theme" Target="theme/theme1.xml" Id="rId2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9C436-2CFF-46C7-8049-4AD72F2D3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1</Words>
  <Characters>4682</Characters>
  <Application>Microsoft Office Word</Application>
  <DocSecurity>4</DocSecurity>
  <Lines>39</Lines>
  <Paragraphs>10</Paragraphs>
  <ScaleCrop>false</ScaleCrop>
  <Company/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Eekel (student)</dc:creator>
  <cp:keywords/>
  <dc:description/>
  <cp:lastModifiedBy>Bjorn Wakker (student)</cp:lastModifiedBy>
  <cp:revision>286</cp:revision>
  <dcterms:created xsi:type="dcterms:W3CDTF">2023-01-15T17:23:00Z</dcterms:created>
  <dcterms:modified xsi:type="dcterms:W3CDTF">2023-01-15T10:04:00Z</dcterms:modified>
</cp:coreProperties>
</file>